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25F7D7" w14:textId="6C1BF9AB" w:rsidR="007244C1" w:rsidRPr="00262E2B" w:rsidRDefault="000A5EBB" w:rsidP="007B75C2">
      <w:pPr>
        <w:tabs>
          <w:tab w:val="left" w:pos="315"/>
        </w:tabs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  <w:r w:rsidRPr="00262E2B">
        <w:rPr>
          <w:rFonts w:ascii="Arial" w:hAnsi="Arial" w:cs="Arial"/>
          <w:b/>
          <w:noProof/>
          <w:color w:val="000000" w:themeColor="text1"/>
          <w:sz w:val="16"/>
          <w:szCs w:val="16"/>
          <w:lang w:eastAsia="tr-TR"/>
        </w:rPr>
        <w:drawing>
          <wp:anchor distT="0" distB="0" distL="114300" distR="114300" simplePos="0" relativeHeight="251658240" behindDoc="0" locked="0" layoutInCell="1" allowOverlap="1" wp14:anchorId="66B57C09" wp14:editId="6377AC88">
            <wp:simplePos x="0" y="0"/>
            <wp:positionH relativeFrom="column">
              <wp:posOffset>-446752</wp:posOffset>
            </wp:positionH>
            <wp:positionV relativeFrom="paragraph">
              <wp:posOffset>11315</wp:posOffset>
            </wp:positionV>
            <wp:extent cx="960755" cy="777875"/>
            <wp:effectExtent l="0" t="0" r="0" b="0"/>
            <wp:wrapThrough wrapText="bothSides">
              <wp:wrapPolygon edited="0">
                <wp:start x="7709" y="0"/>
                <wp:lineTo x="5568" y="2116"/>
                <wp:lineTo x="2141" y="7406"/>
                <wp:lineTo x="2141" y="10580"/>
                <wp:lineTo x="5139" y="17985"/>
                <wp:lineTo x="9422" y="20630"/>
                <wp:lineTo x="11135" y="20630"/>
                <wp:lineTo x="15847" y="17985"/>
                <wp:lineTo x="18416" y="11109"/>
                <wp:lineTo x="18845" y="7935"/>
                <wp:lineTo x="15847" y="3174"/>
                <wp:lineTo x="13277" y="0"/>
                <wp:lineTo x="7709" y="0"/>
              </wp:wrapPolygon>
            </wp:wrapThrough>
            <wp:docPr id="1" name="Resim 1" descr="Akdeniz Universitesi-t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kdeniz Universitesi-tr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0755" cy="777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E3BBE" w:rsidRPr="00262E2B">
        <w:rPr>
          <w:rFonts w:ascii="Times New Roman" w:hAnsi="Times New Roman" w:cs="Times New Roman"/>
          <w:b/>
          <w:color w:val="000000" w:themeColor="text1"/>
          <w:sz w:val="16"/>
          <w:szCs w:val="16"/>
        </w:rPr>
        <w:tab/>
      </w:r>
      <w:r w:rsidR="007244C1" w:rsidRPr="00262E2B">
        <w:rPr>
          <w:rFonts w:ascii="Times New Roman" w:hAnsi="Times New Roman" w:cs="Times New Roman"/>
          <w:b/>
          <w:color w:val="000000" w:themeColor="text1"/>
          <w:sz w:val="16"/>
          <w:szCs w:val="16"/>
        </w:rPr>
        <w:t xml:space="preserve">                                 </w:t>
      </w:r>
    </w:p>
    <w:p w14:paraId="47A1B9C3" w14:textId="527BA2A8" w:rsidR="007244C1" w:rsidRPr="00262E2B" w:rsidRDefault="007244C1" w:rsidP="007B75C2">
      <w:pPr>
        <w:tabs>
          <w:tab w:val="left" w:pos="315"/>
        </w:tabs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45066764" w14:textId="77777777" w:rsidR="00C23CE2" w:rsidRPr="00262E2B" w:rsidRDefault="00C23CE2" w:rsidP="007B75C2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0"/>
          <w:szCs w:val="16"/>
        </w:rPr>
      </w:pPr>
      <w:r w:rsidRPr="00262E2B">
        <w:rPr>
          <w:rFonts w:ascii="Times New Roman" w:hAnsi="Times New Roman" w:cs="Times New Roman"/>
          <w:b/>
          <w:color w:val="000000" w:themeColor="text1"/>
          <w:sz w:val="20"/>
          <w:szCs w:val="16"/>
        </w:rPr>
        <w:t>AKDENİZ ÜNİVERSİTESİ</w:t>
      </w:r>
    </w:p>
    <w:p w14:paraId="21B93016" w14:textId="4467543A" w:rsidR="00C23CE2" w:rsidRPr="00262E2B" w:rsidRDefault="00C23CE2" w:rsidP="007B75C2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0"/>
          <w:szCs w:val="16"/>
        </w:rPr>
      </w:pPr>
      <w:r w:rsidRPr="00262E2B">
        <w:rPr>
          <w:rFonts w:ascii="Times New Roman" w:hAnsi="Times New Roman" w:cs="Times New Roman"/>
          <w:b/>
          <w:color w:val="000000" w:themeColor="text1"/>
          <w:sz w:val="20"/>
          <w:szCs w:val="16"/>
        </w:rPr>
        <w:t>Kumluca Sağlık Bilimleri Fakültesi Hemşirelik Bölümü</w:t>
      </w:r>
    </w:p>
    <w:p w14:paraId="64513CDF" w14:textId="22B133B4" w:rsidR="00BC679D" w:rsidRPr="00262E2B" w:rsidRDefault="00C23CE2" w:rsidP="007B75C2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0"/>
          <w:szCs w:val="16"/>
        </w:rPr>
      </w:pPr>
      <w:r w:rsidRPr="00262E2B">
        <w:rPr>
          <w:rFonts w:ascii="Times New Roman" w:hAnsi="Times New Roman" w:cs="Times New Roman"/>
          <w:b/>
          <w:color w:val="000000" w:themeColor="text1"/>
          <w:sz w:val="20"/>
          <w:szCs w:val="16"/>
        </w:rPr>
        <w:t>202</w:t>
      </w:r>
      <w:r w:rsidR="00A53769" w:rsidRPr="00262E2B">
        <w:rPr>
          <w:rFonts w:ascii="Times New Roman" w:hAnsi="Times New Roman" w:cs="Times New Roman"/>
          <w:b/>
          <w:color w:val="000000" w:themeColor="text1"/>
          <w:sz w:val="20"/>
          <w:szCs w:val="16"/>
        </w:rPr>
        <w:t>3</w:t>
      </w:r>
      <w:r w:rsidRPr="00262E2B">
        <w:rPr>
          <w:rFonts w:ascii="Times New Roman" w:hAnsi="Times New Roman" w:cs="Times New Roman"/>
          <w:b/>
          <w:color w:val="000000" w:themeColor="text1"/>
          <w:sz w:val="20"/>
          <w:szCs w:val="16"/>
        </w:rPr>
        <w:t>-202</w:t>
      </w:r>
      <w:r w:rsidR="00A53769" w:rsidRPr="00262E2B">
        <w:rPr>
          <w:rFonts w:ascii="Times New Roman" w:hAnsi="Times New Roman" w:cs="Times New Roman"/>
          <w:b/>
          <w:color w:val="000000" w:themeColor="text1"/>
          <w:sz w:val="20"/>
          <w:szCs w:val="16"/>
        </w:rPr>
        <w:t>4</w:t>
      </w:r>
      <w:r w:rsidRPr="00262E2B">
        <w:rPr>
          <w:rFonts w:ascii="Times New Roman" w:hAnsi="Times New Roman" w:cs="Times New Roman"/>
          <w:b/>
          <w:color w:val="000000" w:themeColor="text1"/>
          <w:sz w:val="20"/>
          <w:szCs w:val="16"/>
        </w:rPr>
        <w:t xml:space="preserve"> Müfredatı</w:t>
      </w:r>
      <w:r w:rsidR="00BC679D" w:rsidRPr="00262E2B">
        <w:rPr>
          <w:rFonts w:ascii="Times New Roman" w:hAnsi="Times New Roman" w:cs="Times New Roman"/>
          <w:b/>
          <w:color w:val="000000" w:themeColor="text1"/>
          <w:sz w:val="20"/>
          <w:szCs w:val="16"/>
        </w:rPr>
        <w:t xml:space="preserve"> </w:t>
      </w:r>
    </w:p>
    <w:tbl>
      <w:tblPr>
        <w:tblStyle w:val="TabloKlavuzu"/>
        <w:tblW w:w="10915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276"/>
        <w:gridCol w:w="3544"/>
        <w:gridCol w:w="992"/>
        <w:gridCol w:w="709"/>
        <w:gridCol w:w="851"/>
        <w:gridCol w:w="708"/>
        <w:gridCol w:w="993"/>
        <w:gridCol w:w="1842"/>
      </w:tblGrid>
      <w:tr w:rsidR="00262E2B" w:rsidRPr="00262E2B" w14:paraId="5E1E8456" w14:textId="5C515D1E" w:rsidTr="00407BAA">
        <w:trPr>
          <w:trHeight w:val="483"/>
        </w:trPr>
        <w:tc>
          <w:tcPr>
            <w:tcW w:w="9073" w:type="dxa"/>
            <w:gridSpan w:val="7"/>
            <w:shd w:val="clear" w:color="auto" w:fill="8DB3E2" w:themeFill="text2" w:themeFillTint="66"/>
          </w:tcPr>
          <w:p w14:paraId="58E180FE" w14:textId="47E51C1D" w:rsidR="00A37CF3" w:rsidRPr="00262E2B" w:rsidRDefault="00A37CF3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32"/>
                <w:szCs w:val="16"/>
              </w:rPr>
              <w:t>I. Yarıyıl</w:t>
            </w:r>
          </w:p>
        </w:tc>
        <w:tc>
          <w:tcPr>
            <w:tcW w:w="1842" w:type="dxa"/>
            <w:shd w:val="clear" w:color="auto" w:fill="8DB3E2" w:themeFill="text2" w:themeFillTint="66"/>
          </w:tcPr>
          <w:p w14:paraId="386E2410" w14:textId="77777777" w:rsidR="00A37CF3" w:rsidRPr="00262E2B" w:rsidRDefault="00A37CF3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30F50C60" w14:textId="746A3D52" w:rsidTr="00407BAA">
        <w:tc>
          <w:tcPr>
            <w:tcW w:w="9073" w:type="dxa"/>
            <w:gridSpan w:val="7"/>
            <w:shd w:val="clear" w:color="auto" w:fill="8DB3E2" w:themeFill="text2" w:themeFillTint="66"/>
          </w:tcPr>
          <w:p w14:paraId="53C7BEF1" w14:textId="7C3844D1" w:rsidR="00A37CF3" w:rsidRPr="00262E2B" w:rsidRDefault="00A37CF3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 xml:space="preserve">Zorunlu Dersler </w:t>
            </w:r>
          </w:p>
        </w:tc>
        <w:tc>
          <w:tcPr>
            <w:tcW w:w="1842" w:type="dxa"/>
            <w:shd w:val="clear" w:color="auto" w:fill="8DB3E2" w:themeFill="text2" w:themeFillTint="66"/>
          </w:tcPr>
          <w:p w14:paraId="2ABF65E1" w14:textId="77777777" w:rsidR="00A37CF3" w:rsidRPr="00262E2B" w:rsidRDefault="00A37CF3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5279EB3B" w14:textId="0BB44295" w:rsidTr="00C23CE2">
        <w:tc>
          <w:tcPr>
            <w:tcW w:w="1276" w:type="dxa"/>
            <w:vAlign w:val="center"/>
          </w:tcPr>
          <w:p w14:paraId="43E89D23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Ders Kodu</w:t>
            </w:r>
          </w:p>
        </w:tc>
        <w:tc>
          <w:tcPr>
            <w:tcW w:w="3544" w:type="dxa"/>
            <w:vAlign w:val="center"/>
          </w:tcPr>
          <w:p w14:paraId="4DE10E86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Dersin Adı</w:t>
            </w:r>
          </w:p>
        </w:tc>
        <w:tc>
          <w:tcPr>
            <w:tcW w:w="992" w:type="dxa"/>
          </w:tcPr>
          <w:p w14:paraId="51DE30EF" w14:textId="5F6F60FD" w:rsidR="00B671B5" w:rsidRPr="00262E2B" w:rsidRDefault="00446267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Koşul*</w:t>
            </w:r>
          </w:p>
        </w:tc>
        <w:tc>
          <w:tcPr>
            <w:tcW w:w="709" w:type="dxa"/>
            <w:vAlign w:val="center"/>
          </w:tcPr>
          <w:p w14:paraId="4DF6F71B" w14:textId="5C62B59D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T</w:t>
            </w:r>
          </w:p>
        </w:tc>
        <w:tc>
          <w:tcPr>
            <w:tcW w:w="851" w:type="dxa"/>
            <w:vAlign w:val="center"/>
          </w:tcPr>
          <w:p w14:paraId="1672AB24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U</w:t>
            </w:r>
          </w:p>
        </w:tc>
        <w:tc>
          <w:tcPr>
            <w:tcW w:w="708" w:type="dxa"/>
            <w:vAlign w:val="center"/>
          </w:tcPr>
          <w:p w14:paraId="481C3FDF" w14:textId="7420DE4A" w:rsidR="00B671B5" w:rsidRPr="00262E2B" w:rsidRDefault="00C23CE2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K**</w:t>
            </w:r>
          </w:p>
        </w:tc>
        <w:tc>
          <w:tcPr>
            <w:tcW w:w="993" w:type="dxa"/>
            <w:vAlign w:val="center"/>
          </w:tcPr>
          <w:p w14:paraId="7ECB25E6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AKTS</w:t>
            </w:r>
          </w:p>
        </w:tc>
        <w:tc>
          <w:tcPr>
            <w:tcW w:w="1842" w:type="dxa"/>
          </w:tcPr>
          <w:p w14:paraId="1D6AF971" w14:textId="57F2BCFE" w:rsidR="00B671B5" w:rsidRPr="00262E2B" w:rsidRDefault="00446267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Açıklama</w:t>
            </w:r>
          </w:p>
        </w:tc>
      </w:tr>
      <w:tr w:rsidR="00262E2B" w:rsidRPr="00262E2B" w14:paraId="5CC96DC8" w14:textId="2BF01714" w:rsidTr="00C23CE2">
        <w:tc>
          <w:tcPr>
            <w:tcW w:w="1276" w:type="dxa"/>
            <w:vAlign w:val="center"/>
          </w:tcPr>
          <w:p w14:paraId="2A4207E2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101</w:t>
            </w:r>
          </w:p>
        </w:tc>
        <w:tc>
          <w:tcPr>
            <w:tcW w:w="3544" w:type="dxa"/>
            <w:vAlign w:val="center"/>
          </w:tcPr>
          <w:p w14:paraId="42352D96" w14:textId="77777777" w:rsidR="00B671B5" w:rsidRPr="00262E2B" w:rsidRDefault="00B671B5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EMŞİRELİK ESASLARI-I</w:t>
            </w:r>
          </w:p>
        </w:tc>
        <w:tc>
          <w:tcPr>
            <w:tcW w:w="992" w:type="dxa"/>
          </w:tcPr>
          <w:p w14:paraId="57A8A9C5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0D22AE15" w14:textId="5408260D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851" w:type="dxa"/>
            <w:vAlign w:val="center"/>
          </w:tcPr>
          <w:p w14:paraId="067D2643" w14:textId="07FD6706" w:rsidR="00B671B5" w:rsidRPr="00262E2B" w:rsidRDefault="001F64CE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708" w:type="dxa"/>
          </w:tcPr>
          <w:p w14:paraId="0A318886" w14:textId="704D5E73" w:rsidR="00B671B5" w:rsidRPr="00262E2B" w:rsidRDefault="001F64CE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993" w:type="dxa"/>
            <w:vAlign w:val="center"/>
          </w:tcPr>
          <w:p w14:paraId="294F284A" w14:textId="4B823506" w:rsidR="00B671B5" w:rsidRPr="00262E2B" w:rsidRDefault="001F64CE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1842" w:type="dxa"/>
          </w:tcPr>
          <w:p w14:paraId="34B2287E" w14:textId="5AD05030" w:rsidR="00B671B5" w:rsidRPr="00262E2B" w:rsidRDefault="00B671B5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51478CE2" w14:textId="31C83587" w:rsidTr="00C23CE2">
        <w:tc>
          <w:tcPr>
            <w:tcW w:w="1276" w:type="dxa"/>
            <w:vAlign w:val="center"/>
          </w:tcPr>
          <w:p w14:paraId="368575C3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103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39038717" w14:textId="77777777" w:rsidR="00B671B5" w:rsidRPr="00262E2B" w:rsidRDefault="00B671B5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ANATOMİ</w:t>
            </w:r>
          </w:p>
        </w:tc>
        <w:tc>
          <w:tcPr>
            <w:tcW w:w="992" w:type="dxa"/>
          </w:tcPr>
          <w:p w14:paraId="36982FBE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762619C" w14:textId="7C85DDBA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44778DB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8" w:type="dxa"/>
            <w:shd w:val="clear" w:color="auto" w:fill="auto"/>
          </w:tcPr>
          <w:p w14:paraId="74F46BEE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5FDD8BC2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1842" w:type="dxa"/>
          </w:tcPr>
          <w:p w14:paraId="68BA4805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4A4C73E8" w14:textId="4D69C8B3" w:rsidTr="00C23CE2">
        <w:tc>
          <w:tcPr>
            <w:tcW w:w="1276" w:type="dxa"/>
            <w:vAlign w:val="center"/>
          </w:tcPr>
          <w:p w14:paraId="40F49A29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105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02CAEB7E" w14:textId="77777777" w:rsidR="00B671B5" w:rsidRPr="00262E2B" w:rsidRDefault="00B671B5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İKROBİYOLOJİ VE PARAZİTOLOJİ</w:t>
            </w:r>
          </w:p>
        </w:tc>
        <w:tc>
          <w:tcPr>
            <w:tcW w:w="992" w:type="dxa"/>
          </w:tcPr>
          <w:p w14:paraId="62B5362A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DB8F706" w14:textId="076C5994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BE96823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8" w:type="dxa"/>
            <w:shd w:val="clear" w:color="auto" w:fill="auto"/>
          </w:tcPr>
          <w:p w14:paraId="444CF815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57D610B9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1842" w:type="dxa"/>
          </w:tcPr>
          <w:p w14:paraId="6E454F8B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7CCDABD3" w14:textId="74098380" w:rsidTr="00C23CE2">
        <w:tc>
          <w:tcPr>
            <w:tcW w:w="1276" w:type="dxa"/>
            <w:vAlign w:val="center"/>
          </w:tcPr>
          <w:p w14:paraId="720757EE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107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1EC53EB3" w14:textId="77777777" w:rsidR="00B671B5" w:rsidRPr="00262E2B" w:rsidRDefault="00B671B5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FİZYOLOJİ</w:t>
            </w:r>
          </w:p>
        </w:tc>
        <w:tc>
          <w:tcPr>
            <w:tcW w:w="992" w:type="dxa"/>
          </w:tcPr>
          <w:p w14:paraId="5F237FA9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003089C" w14:textId="5CEBDA53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F6E0942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8" w:type="dxa"/>
            <w:shd w:val="clear" w:color="auto" w:fill="auto"/>
          </w:tcPr>
          <w:p w14:paraId="1B6618D9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36D3F794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1842" w:type="dxa"/>
          </w:tcPr>
          <w:p w14:paraId="2C06B705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134A06B2" w14:textId="18A7F57D" w:rsidTr="00C23CE2">
        <w:tc>
          <w:tcPr>
            <w:tcW w:w="1276" w:type="dxa"/>
            <w:vAlign w:val="center"/>
          </w:tcPr>
          <w:p w14:paraId="7945AD4B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109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011608F7" w14:textId="77777777" w:rsidR="00B671B5" w:rsidRPr="00262E2B" w:rsidRDefault="00B671B5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KİŞİLERARASI İLİŞKİLER</w:t>
            </w:r>
          </w:p>
        </w:tc>
        <w:tc>
          <w:tcPr>
            <w:tcW w:w="992" w:type="dxa"/>
          </w:tcPr>
          <w:p w14:paraId="4F37B1F2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562A2CE" w14:textId="6FE56A9B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40C7FB7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8" w:type="dxa"/>
            <w:shd w:val="clear" w:color="auto" w:fill="auto"/>
          </w:tcPr>
          <w:p w14:paraId="1E8C94B5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123195BC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1842" w:type="dxa"/>
          </w:tcPr>
          <w:p w14:paraId="7E817880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64A2885A" w14:textId="47F8BA44" w:rsidTr="00C23CE2">
        <w:tc>
          <w:tcPr>
            <w:tcW w:w="1276" w:type="dxa"/>
            <w:vAlign w:val="center"/>
          </w:tcPr>
          <w:p w14:paraId="19EF9363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119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16F603B3" w14:textId="77777777" w:rsidR="00B671B5" w:rsidRPr="00262E2B" w:rsidRDefault="00B671B5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İŞ SAĞLIĞI VE GÜVENLİĞİ</w:t>
            </w:r>
          </w:p>
        </w:tc>
        <w:tc>
          <w:tcPr>
            <w:tcW w:w="992" w:type="dxa"/>
          </w:tcPr>
          <w:p w14:paraId="26BEB3E4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6F8AF7C" w14:textId="26B271A6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D71107F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8" w:type="dxa"/>
            <w:shd w:val="clear" w:color="auto" w:fill="auto"/>
          </w:tcPr>
          <w:p w14:paraId="3592BA12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58F90786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1842" w:type="dxa"/>
          </w:tcPr>
          <w:p w14:paraId="2C0E8E9B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5C63EF17" w14:textId="4581AA39" w:rsidTr="00C23CE2">
        <w:tc>
          <w:tcPr>
            <w:tcW w:w="1276" w:type="dxa"/>
            <w:vAlign w:val="center"/>
          </w:tcPr>
          <w:p w14:paraId="4A55DB62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YBD101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5ACE0DA6" w14:textId="77777777" w:rsidR="00B671B5" w:rsidRPr="00262E2B" w:rsidRDefault="00B671B5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YABANCI DİL I</w:t>
            </w:r>
          </w:p>
        </w:tc>
        <w:tc>
          <w:tcPr>
            <w:tcW w:w="992" w:type="dxa"/>
          </w:tcPr>
          <w:p w14:paraId="338FEC06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DEE8B59" w14:textId="7D07E959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3649A58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8" w:type="dxa"/>
            <w:shd w:val="clear" w:color="auto" w:fill="auto"/>
          </w:tcPr>
          <w:p w14:paraId="3581E09C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529294D1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1842" w:type="dxa"/>
          </w:tcPr>
          <w:p w14:paraId="1A6C255A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66C7CFAD" w14:textId="41E19C9A" w:rsidTr="00C23CE2">
        <w:tc>
          <w:tcPr>
            <w:tcW w:w="1276" w:type="dxa"/>
            <w:vAlign w:val="center"/>
          </w:tcPr>
          <w:p w14:paraId="00D8250B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TDB101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7F11C8BF" w14:textId="77777777" w:rsidR="00B671B5" w:rsidRPr="00262E2B" w:rsidRDefault="00B671B5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TÜRK DİLİ 1</w:t>
            </w:r>
          </w:p>
        </w:tc>
        <w:tc>
          <w:tcPr>
            <w:tcW w:w="992" w:type="dxa"/>
          </w:tcPr>
          <w:p w14:paraId="4BDC9113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84F389A" w14:textId="335E833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23B6302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8" w:type="dxa"/>
            <w:shd w:val="clear" w:color="auto" w:fill="auto"/>
          </w:tcPr>
          <w:p w14:paraId="7B520F40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16200E0D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1842" w:type="dxa"/>
          </w:tcPr>
          <w:p w14:paraId="07418E8D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6BD1FA98" w14:textId="79065916" w:rsidTr="00C23CE2">
        <w:tc>
          <w:tcPr>
            <w:tcW w:w="1276" w:type="dxa"/>
            <w:vAlign w:val="center"/>
          </w:tcPr>
          <w:p w14:paraId="1A772094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ATA101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6729837D" w14:textId="77777777" w:rsidR="00B671B5" w:rsidRPr="00262E2B" w:rsidRDefault="00B671B5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ATATÜRK İLKELERİ VE İNKILAP TARİHİ I</w:t>
            </w:r>
          </w:p>
        </w:tc>
        <w:tc>
          <w:tcPr>
            <w:tcW w:w="992" w:type="dxa"/>
          </w:tcPr>
          <w:p w14:paraId="58A6A32A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EA63551" w14:textId="67B6534D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9583547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8" w:type="dxa"/>
            <w:shd w:val="clear" w:color="auto" w:fill="auto"/>
          </w:tcPr>
          <w:p w14:paraId="180097E6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69D00162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1842" w:type="dxa"/>
          </w:tcPr>
          <w:p w14:paraId="0394A518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7B911277" w14:textId="788E462F" w:rsidTr="00C23CE2"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878BEE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8102D42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5A788A8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FA52A4D" w14:textId="0BCE5535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E54800D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AC12F6B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044D44B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5276952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158A7DCD" w14:textId="54002629" w:rsidTr="00407BAA">
        <w:trPr>
          <w:trHeight w:val="524"/>
        </w:trPr>
        <w:tc>
          <w:tcPr>
            <w:tcW w:w="9073" w:type="dxa"/>
            <w:gridSpan w:val="7"/>
            <w:tcBorders>
              <w:top w:val="single" w:sz="4" w:space="0" w:color="auto"/>
            </w:tcBorders>
            <w:shd w:val="clear" w:color="auto" w:fill="8DB3E2" w:themeFill="text2" w:themeFillTint="66"/>
          </w:tcPr>
          <w:p w14:paraId="077E5B8A" w14:textId="00E4101E" w:rsidR="00A614A1" w:rsidRPr="00262E2B" w:rsidRDefault="005F2A16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 xml:space="preserve">Seçmeli Ders </w:t>
            </w:r>
            <w:proofErr w:type="spellStart"/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I</w:t>
            </w:r>
            <w:r w:rsidR="00A614A1"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vertAlign w:val="superscript"/>
              </w:rPr>
              <w:t>a</w:t>
            </w:r>
            <w:proofErr w:type="spellEnd"/>
          </w:p>
        </w:tc>
        <w:tc>
          <w:tcPr>
            <w:tcW w:w="1842" w:type="dxa"/>
            <w:tcBorders>
              <w:top w:val="single" w:sz="4" w:space="0" w:color="auto"/>
            </w:tcBorders>
            <w:shd w:val="clear" w:color="auto" w:fill="8DB3E2" w:themeFill="text2" w:themeFillTint="66"/>
          </w:tcPr>
          <w:p w14:paraId="24C4D5A7" w14:textId="77777777" w:rsidR="00A614A1" w:rsidRPr="00262E2B" w:rsidRDefault="00A614A1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427627E9" w14:textId="2E452A95" w:rsidTr="00C23CE2">
        <w:tc>
          <w:tcPr>
            <w:tcW w:w="1276" w:type="dxa"/>
            <w:vAlign w:val="center"/>
          </w:tcPr>
          <w:p w14:paraId="7D08CB94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Ders Kodu</w:t>
            </w:r>
          </w:p>
        </w:tc>
        <w:tc>
          <w:tcPr>
            <w:tcW w:w="3544" w:type="dxa"/>
            <w:vAlign w:val="center"/>
          </w:tcPr>
          <w:p w14:paraId="5576F01D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Dersin Adı</w:t>
            </w:r>
          </w:p>
        </w:tc>
        <w:tc>
          <w:tcPr>
            <w:tcW w:w="992" w:type="dxa"/>
          </w:tcPr>
          <w:p w14:paraId="444788C2" w14:textId="37F29725" w:rsidR="00B671B5" w:rsidRPr="00262E2B" w:rsidRDefault="00C23CE2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Koşul*</w:t>
            </w:r>
          </w:p>
        </w:tc>
        <w:tc>
          <w:tcPr>
            <w:tcW w:w="709" w:type="dxa"/>
            <w:vAlign w:val="center"/>
          </w:tcPr>
          <w:p w14:paraId="4EE67269" w14:textId="50AE2829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T</w:t>
            </w:r>
          </w:p>
        </w:tc>
        <w:tc>
          <w:tcPr>
            <w:tcW w:w="851" w:type="dxa"/>
            <w:vAlign w:val="center"/>
          </w:tcPr>
          <w:p w14:paraId="79BFF2DE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U</w:t>
            </w:r>
          </w:p>
        </w:tc>
        <w:tc>
          <w:tcPr>
            <w:tcW w:w="708" w:type="dxa"/>
            <w:vAlign w:val="center"/>
          </w:tcPr>
          <w:p w14:paraId="53D52EDA" w14:textId="155EC08C" w:rsidR="00B671B5" w:rsidRPr="00262E2B" w:rsidRDefault="00C23CE2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K**</w:t>
            </w:r>
          </w:p>
        </w:tc>
        <w:tc>
          <w:tcPr>
            <w:tcW w:w="993" w:type="dxa"/>
            <w:vAlign w:val="center"/>
          </w:tcPr>
          <w:p w14:paraId="347332F1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AKTS</w:t>
            </w:r>
          </w:p>
        </w:tc>
        <w:tc>
          <w:tcPr>
            <w:tcW w:w="1842" w:type="dxa"/>
          </w:tcPr>
          <w:p w14:paraId="2E7F5179" w14:textId="4C249DE0" w:rsidR="00B671B5" w:rsidRPr="00262E2B" w:rsidRDefault="006745EC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Açıklama</w:t>
            </w:r>
          </w:p>
        </w:tc>
      </w:tr>
      <w:tr w:rsidR="00262E2B" w:rsidRPr="00262E2B" w14:paraId="7A428AEA" w14:textId="65656366" w:rsidTr="00C23CE2">
        <w:tc>
          <w:tcPr>
            <w:tcW w:w="1276" w:type="dxa"/>
            <w:vAlign w:val="center"/>
          </w:tcPr>
          <w:p w14:paraId="49E5DFC0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115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12C594E1" w14:textId="77777777" w:rsidR="00B671B5" w:rsidRPr="00262E2B" w:rsidRDefault="00B671B5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ĞLIĞIN KORUNMASI VE GELİŞTİRİLMESİ</w:t>
            </w:r>
          </w:p>
        </w:tc>
        <w:tc>
          <w:tcPr>
            <w:tcW w:w="992" w:type="dxa"/>
          </w:tcPr>
          <w:p w14:paraId="14274D89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0ED4432" w14:textId="0756487B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95DFE70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8" w:type="dxa"/>
            <w:shd w:val="clear" w:color="auto" w:fill="auto"/>
          </w:tcPr>
          <w:p w14:paraId="55F70B71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017ED874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1842" w:type="dxa"/>
          </w:tcPr>
          <w:p w14:paraId="7DA33517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07697BBB" w14:textId="7938A8EA" w:rsidTr="00C23CE2">
        <w:tc>
          <w:tcPr>
            <w:tcW w:w="1276" w:type="dxa"/>
            <w:vAlign w:val="center"/>
          </w:tcPr>
          <w:p w14:paraId="65D83CBA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117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339E8B68" w14:textId="77777777" w:rsidR="00B671B5" w:rsidRPr="00262E2B" w:rsidRDefault="00B671B5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EMŞİRELİKTE BAKIM DAVRANIŞI</w:t>
            </w:r>
          </w:p>
        </w:tc>
        <w:tc>
          <w:tcPr>
            <w:tcW w:w="992" w:type="dxa"/>
          </w:tcPr>
          <w:p w14:paraId="2E65A925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456D478" w14:textId="42D632BF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221E891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8" w:type="dxa"/>
            <w:shd w:val="clear" w:color="auto" w:fill="auto"/>
          </w:tcPr>
          <w:p w14:paraId="19E3EEE0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584FC5F0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1842" w:type="dxa"/>
          </w:tcPr>
          <w:p w14:paraId="0DB51910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78CF1A3D" w14:textId="4D98B324" w:rsidTr="00A614A1">
        <w:trPr>
          <w:trHeight w:val="231"/>
        </w:trPr>
        <w:tc>
          <w:tcPr>
            <w:tcW w:w="1276" w:type="dxa"/>
            <w:vAlign w:val="center"/>
          </w:tcPr>
          <w:p w14:paraId="1A8F0EDA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TDB115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7D399410" w14:textId="79F03763" w:rsidR="00B671B5" w:rsidRPr="00262E2B" w:rsidRDefault="00B671B5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AKADEMİK TÜRKÇE I</w:t>
            </w:r>
            <w:r w:rsidR="00E227C6"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</w:t>
            </w:r>
            <w:r w:rsidR="00994A77"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vertAlign w:val="superscript"/>
              </w:rPr>
              <w:t>b</w:t>
            </w:r>
          </w:p>
        </w:tc>
        <w:tc>
          <w:tcPr>
            <w:tcW w:w="992" w:type="dxa"/>
          </w:tcPr>
          <w:p w14:paraId="65DD5D33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4F225F8" w14:textId="6B097BC0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8A7742E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8" w:type="dxa"/>
            <w:shd w:val="clear" w:color="auto" w:fill="auto"/>
          </w:tcPr>
          <w:p w14:paraId="4B2107CA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4D34AC9E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1842" w:type="dxa"/>
          </w:tcPr>
          <w:p w14:paraId="761D3F3F" w14:textId="77777777" w:rsidR="00B671B5" w:rsidRPr="00262E2B" w:rsidRDefault="00B671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</w:tbl>
    <w:p w14:paraId="6C1E7BD6" w14:textId="77777777" w:rsidR="001F64CE" w:rsidRPr="00262E2B" w:rsidRDefault="001F64CE" w:rsidP="007B75C2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16"/>
          <w:szCs w:val="16"/>
        </w:rPr>
      </w:pPr>
    </w:p>
    <w:tbl>
      <w:tblPr>
        <w:tblStyle w:val="TabloKlavuzu"/>
        <w:tblW w:w="10915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276"/>
        <w:gridCol w:w="3544"/>
        <w:gridCol w:w="992"/>
        <w:gridCol w:w="709"/>
        <w:gridCol w:w="851"/>
        <w:gridCol w:w="708"/>
        <w:gridCol w:w="993"/>
        <w:gridCol w:w="1842"/>
      </w:tblGrid>
      <w:tr w:rsidR="00262E2B" w:rsidRPr="00262E2B" w14:paraId="1E8529A5" w14:textId="77777777" w:rsidTr="001F64CE">
        <w:trPr>
          <w:trHeight w:val="524"/>
        </w:trPr>
        <w:tc>
          <w:tcPr>
            <w:tcW w:w="9073" w:type="dxa"/>
            <w:gridSpan w:val="7"/>
            <w:tcBorders>
              <w:top w:val="single" w:sz="4" w:space="0" w:color="auto"/>
            </w:tcBorders>
            <w:shd w:val="clear" w:color="auto" w:fill="8DB3E2" w:themeFill="text2" w:themeFillTint="66"/>
          </w:tcPr>
          <w:p w14:paraId="5090FCB0" w14:textId="687784FD" w:rsidR="001F64CE" w:rsidRPr="00262E2B" w:rsidRDefault="001F64CE" w:rsidP="007B75C2">
            <w:pPr>
              <w:contextualSpacing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 xml:space="preserve">Seçmeli Ders </w:t>
            </w:r>
            <w:proofErr w:type="spellStart"/>
            <w:r w:rsidRPr="00262E2B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II</w:t>
            </w:r>
            <w:r w:rsidRPr="00262E2B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  <w:vertAlign w:val="superscript"/>
              </w:rPr>
              <w:t>a</w:t>
            </w:r>
            <w:proofErr w:type="spellEnd"/>
          </w:p>
        </w:tc>
        <w:tc>
          <w:tcPr>
            <w:tcW w:w="1842" w:type="dxa"/>
            <w:tcBorders>
              <w:top w:val="single" w:sz="4" w:space="0" w:color="auto"/>
            </w:tcBorders>
            <w:shd w:val="clear" w:color="auto" w:fill="8DB3E2" w:themeFill="text2" w:themeFillTint="66"/>
          </w:tcPr>
          <w:p w14:paraId="653ADEE0" w14:textId="77777777" w:rsidR="001F64CE" w:rsidRPr="00262E2B" w:rsidRDefault="001F64CE" w:rsidP="007B75C2">
            <w:pPr>
              <w:contextualSpacing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2534D7F3" w14:textId="77777777" w:rsidTr="001F64CE">
        <w:tc>
          <w:tcPr>
            <w:tcW w:w="1276" w:type="dxa"/>
            <w:vAlign w:val="center"/>
          </w:tcPr>
          <w:p w14:paraId="759B527D" w14:textId="77777777" w:rsidR="001F64CE" w:rsidRPr="00262E2B" w:rsidRDefault="001F64CE" w:rsidP="007B75C2">
            <w:pPr>
              <w:contextualSpacing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Ders Kodu</w:t>
            </w:r>
          </w:p>
        </w:tc>
        <w:tc>
          <w:tcPr>
            <w:tcW w:w="3544" w:type="dxa"/>
            <w:vAlign w:val="center"/>
          </w:tcPr>
          <w:p w14:paraId="62B88469" w14:textId="77777777" w:rsidR="001F64CE" w:rsidRPr="00262E2B" w:rsidRDefault="001F64CE" w:rsidP="007B75C2">
            <w:pPr>
              <w:contextualSpacing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Dersin Adı</w:t>
            </w:r>
          </w:p>
        </w:tc>
        <w:tc>
          <w:tcPr>
            <w:tcW w:w="992" w:type="dxa"/>
          </w:tcPr>
          <w:p w14:paraId="5BBCABDA" w14:textId="77777777" w:rsidR="001F64CE" w:rsidRPr="00262E2B" w:rsidRDefault="001F64CE" w:rsidP="007B75C2">
            <w:pPr>
              <w:contextualSpacing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Koşul*</w:t>
            </w:r>
          </w:p>
        </w:tc>
        <w:tc>
          <w:tcPr>
            <w:tcW w:w="709" w:type="dxa"/>
            <w:vAlign w:val="center"/>
          </w:tcPr>
          <w:p w14:paraId="70199FC3" w14:textId="77777777" w:rsidR="001F64CE" w:rsidRPr="00262E2B" w:rsidRDefault="001F64CE" w:rsidP="007B75C2">
            <w:pPr>
              <w:contextualSpacing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T</w:t>
            </w:r>
          </w:p>
        </w:tc>
        <w:tc>
          <w:tcPr>
            <w:tcW w:w="851" w:type="dxa"/>
            <w:vAlign w:val="center"/>
          </w:tcPr>
          <w:p w14:paraId="2212E651" w14:textId="77777777" w:rsidR="001F64CE" w:rsidRPr="00262E2B" w:rsidRDefault="001F64CE" w:rsidP="007B75C2">
            <w:pPr>
              <w:contextualSpacing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U</w:t>
            </w:r>
          </w:p>
        </w:tc>
        <w:tc>
          <w:tcPr>
            <w:tcW w:w="708" w:type="dxa"/>
            <w:vAlign w:val="center"/>
          </w:tcPr>
          <w:p w14:paraId="4A1A693F" w14:textId="77777777" w:rsidR="001F64CE" w:rsidRPr="00262E2B" w:rsidRDefault="001F64CE" w:rsidP="007B75C2">
            <w:pPr>
              <w:contextualSpacing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K**</w:t>
            </w:r>
          </w:p>
        </w:tc>
        <w:tc>
          <w:tcPr>
            <w:tcW w:w="993" w:type="dxa"/>
            <w:vAlign w:val="center"/>
          </w:tcPr>
          <w:p w14:paraId="72447C16" w14:textId="77777777" w:rsidR="001F64CE" w:rsidRPr="00262E2B" w:rsidRDefault="001F64CE" w:rsidP="007B75C2">
            <w:pPr>
              <w:contextualSpacing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AKTS</w:t>
            </w:r>
          </w:p>
        </w:tc>
        <w:tc>
          <w:tcPr>
            <w:tcW w:w="1842" w:type="dxa"/>
          </w:tcPr>
          <w:p w14:paraId="48594EE7" w14:textId="77777777" w:rsidR="001F64CE" w:rsidRPr="00262E2B" w:rsidRDefault="001F64CE" w:rsidP="007B75C2">
            <w:pPr>
              <w:contextualSpacing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Açıklama</w:t>
            </w:r>
          </w:p>
        </w:tc>
      </w:tr>
      <w:tr w:rsidR="00262E2B" w:rsidRPr="00262E2B" w14:paraId="5E27A01E" w14:textId="77777777" w:rsidTr="001F64CE">
        <w:tc>
          <w:tcPr>
            <w:tcW w:w="1276" w:type="dxa"/>
            <w:vAlign w:val="center"/>
          </w:tcPr>
          <w:p w14:paraId="774D4B8F" w14:textId="60A88960" w:rsidR="001F64CE" w:rsidRPr="00262E2B" w:rsidRDefault="00262E2B" w:rsidP="007B75C2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  <w:t>HMF 119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6B589552" w14:textId="6843EBE1" w:rsidR="001F64CE" w:rsidRPr="00262E2B" w:rsidRDefault="001F64CE" w:rsidP="007B75C2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  <w:t>ELEŞTİREL DÜŞÜNME</w:t>
            </w:r>
          </w:p>
        </w:tc>
        <w:tc>
          <w:tcPr>
            <w:tcW w:w="992" w:type="dxa"/>
          </w:tcPr>
          <w:p w14:paraId="40656C0A" w14:textId="77777777" w:rsidR="001F64CE" w:rsidRPr="00262E2B" w:rsidRDefault="001F64CE" w:rsidP="007B75C2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DEEA237" w14:textId="77777777" w:rsidR="001F64CE" w:rsidRPr="00262E2B" w:rsidRDefault="001F64CE" w:rsidP="007B75C2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6D1BEA5" w14:textId="77777777" w:rsidR="001F64CE" w:rsidRPr="00262E2B" w:rsidRDefault="001F64CE" w:rsidP="007B75C2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8" w:type="dxa"/>
            <w:shd w:val="clear" w:color="auto" w:fill="auto"/>
          </w:tcPr>
          <w:p w14:paraId="078B8F4B" w14:textId="77777777" w:rsidR="001F64CE" w:rsidRPr="00262E2B" w:rsidRDefault="001F64CE" w:rsidP="007B75C2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1004F170" w14:textId="77777777" w:rsidR="001F64CE" w:rsidRPr="00262E2B" w:rsidRDefault="001F64CE" w:rsidP="007B75C2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1842" w:type="dxa"/>
          </w:tcPr>
          <w:p w14:paraId="28AF0A37" w14:textId="04A11583" w:rsidR="001F64CE" w:rsidRPr="00262E2B" w:rsidRDefault="001F64CE" w:rsidP="007B75C2">
            <w:pPr>
              <w:contextualSpacing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512C195A" w14:textId="77777777" w:rsidTr="001F64CE">
        <w:tc>
          <w:tcPr>
            <w:tcW w:w="1276" w:type="dxa"/>
            <w:vAlign w:val="center"/>
          </w:tcPr>
          <w:p w14:paraId="31368B52" w14:textId="53ECB8FA" w:rsidR="00B56A16" w:rsidRPr="00262E2B" w:rsidRDefault="00B56A16" w:rsidP="00B56A16">
            <w:pPr>
              <w:contextualSpacing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ENF 213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148B9C43" w14:textId="65972657" w:rsidR="00B56A16" w:rsidRPr="00262E2B" w:rsidRDefault="00B56A16" w:rsidP="00B56A16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İLİŞİM TEKNOLOJİLERİ BAĞIMLILIĞI</w:t>
            </w:r>
          </w:p>
        </w:tc>
        <w:tc>
          <w:tcPr>
            <w:tcW w:w="992" w:type="dxa"/>
          </w:tcPr>
          <w:p w14:paraId="4AF67727" w14:textId="77777777" w:rsidR="00B56A16" w:rsidRPr="00262E2B" w:rsidRDefault="00B56A16" w:rsidP="00B56A16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C45F193" w14:textId="02425973" w:rsidR="00B56A16" w:rsidRPr="00262E2B" w:rsidRDefault="00B56A16" w:rsidP="00B56A16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2518F82" w14:textId="0E6E4C9A" w:rsidR="00B56A16" w:rsidRPr="00262E2B" w:rsidRDefault="00B56A16" w:rsidP="00B56A16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8" w:type="dxa"/>
            <w:shd w:val="clear" w:color="auto" w:fill="auto"/>
          </w:tcPr>
          <w:p w14:paraId="1DFB58DA" w14:textId="3F364291" w:rsidR="00B56A16" w:rsidRPr="00262E2B" w:rsidRDefault="00B56A16" w:rsidP="00B56A16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4E8C68E1" w14:textId="08803E2B" w:rsidR="00B56A16" w:rsidRPr="00262E2B" w:rsidRDefault="00B56A16" w:rsidP="00B56A16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1842" w:type="dxa"/>
          </w:tcPr>
          <w:p w14:paraId="7BA056BA" w14:textId="3ADDBDC1" w:rsidR="00B56A16" w:rsidRPr="00262E2B" w:rsidRDefault="00B56A16" w:rsidP="00B56A16">
            <w:pPr>
              <w:contextualSpacing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</w:tbl>
    <w:p w14:paraId="19CB24F7" w14:textId="77777777" w:rsidR="001F64CE" w:rsidRPr="00262E2B" w:rsidRDefault="001F64CE" w:rsidP="007B75C2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16"/>
          <w:szCs w:val="16"/>
        </w:rPr>
      </w:pPr>
    </w:p>
    <w:p w14:paraId="153EC3D5" w14:textId="26A7CE3C" w:rsidR="00994A77" w:rsidRPr="00262E2B" w:rsidRDefault="00994A77" w:rsidP="007B75C2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16"/>
          <w:szCs w:val="16"/>
        </w:rPr>
      </w:pPr>
      <w:r w:rsidRPr="00262E2B">
        <w:rPr>
          <w:rFonts w:ascii="Times New Roman" w:hAnsi="Times New Roman" w:cs="Times New Roman"/>
          <w:bCs/>
          <w:color w:val="000000" w:themeColor="text1"/>
          <w:sz w:val="16"/>
          <w:szCs w:val="16"/>
        </w:rPr>
        <w:t>* İlgili dersin ön koşulu olan derse ait ders kodu</w:t>
      </w:r>
      <w:r w:rsidR="00E227C6" w:rsidRPr="00262E2B">
        <w:rPr>
          <w:rFonts w:ascii="Times New Roman" w:hAnsi="Times New Roman" w:cs="Times New Roman"/>
          <w:bCs/>
          <w:color w:val="000000" w:themeColor="text1"/>
          <w:sz w:val="16"/>
          <w:szCs w:val="16"/>
        </w:rPr>
        <w:t xml:space="preserve">      </w:t>
      </w:r>
      <w:r w:rsidRPr="00262E2B">
        <w:rPr>
          <w:rFonts w:ascii="Times New Roman" w:hAnsi="Times New Roman" w:cs="Times New Roman"/>
          <w:bCs/>
          <w:color w:val="000000" w:themeColor="text1"/>
          <w:sz w:val="16"/>
          <w:szCs w:val="16"/>
        </w:rPr>
        <w:t xml:space="preserve"> ** Ulusal Kredi</w:t>
      </w:r>
    </w:p>
    <w:p w14:paraId="492F54DD" w14:textId="77777777" w:rsidR="001F64CE" w:rsidRPr="00262E2B" w:rsidRDefault="00994A77" w:rsidP="007B75C2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16"/>
          <w:szCs w:val="16"/>
        </w:rPr>
      </w:pPr>
      <w:proofErr w:type="gramStart"/>
      <w:r w:rsidRPr="00262E2B">
        <w:rPr>
          <w:rFonts w:ascii="Times New Roman" w:hAnsi="Times New Roman" w:cs="Times New Roman"/>
          <w:bCs/>
          <w:color w:val="000000" w:themeColor="text1"/>
          <w:sz w:val="16"/>
          <w:szCs w:val="16"/>
          <w:vertAlign w:val="superscript"/>
        </w:rPr>
        <w:t>a</w:t>
      </w:r>
      <w:proofErr w:type="gramEnd"/>
      <w:r w:rsidR="000A5EBB" w:rsidRPr="00262E2B">
        <w:rPr>
          <w:rFonts w:ascii="Times New Roman" w:hAnsi="Times New Roman" w:cs="Times New Roman"/>
          <w:bCs/>
          <w:color w:val="000000" w:themeColor="text1"/>
          <w:sz w:val="16"/>
          <w:szCs w:val="16"/>
          <w:vertAlign w:val="superscript"/>
        </w:rPr>
        <w:t xml:space="preserve"> </w:t>
      </w:r>
      <w:r w:rsidR="00671D9C" w:rsidRPr="00262E2B">
        <w:rPr>
          <w:rFonts w:ascii="Times New Roman" w:hAnsi="Times New Roman" w:cs="Times New Roman"/>
          <w:bCs/>
          <w:color w:val="000000" w:themeColor="text1"/>
          <w:sz w:val="16"/>
          <w:szCs w:val="16"/>
        </w:rPr>
        <w:t>Seçmeli derslerden bir dersin seçilmesi zorunludur.</w:t>
      </w:r>
      <w:r w:rsidR="00407BAA" w:rsidRPr="00262E2B">
        <w:rPr>
          <w:rFonts w:ascii="Times New Roman" w:hAnsi="Times New Roman" w:cs="Times New Roman"/>
          <w:bCs/>
          <w:color w:val="000000" w:themeColor="text1"/>
          <w:sz w:val="16"/>
          <w:szCs w:val="16"/>
        </w:rPr>
        <w:t xml:space="preserve"> </w:t>
      </w:r>
      <w:proofErr w:type="gramStart"/>
      <w:r w:rsidRPr="00262E2B">
        <w:rPr>
          <w:rFonts w:ascii="Times New Roman" w:hAnsi="Times New Roman" w:cs="Times New Roman"/>
          <w:bCs/>
          <w:color w:val="000000" w:themeColor="text1"/>
          <w:sz w:val="16"/>
          <w:szCs w:val="16"/>
          <w:vertAlign w:val="superscript"/>
        </w:rPr>
        <w:t>b</w:t>
      </w:r>
      <w:proofErr w:type="gramEnd"/>
      <w:r w:rsidR="000A5EBB" w:rsidRPr="00262E2B">
        <w:rPr>
          <w:rFonts w:ascii="Times New Roman" w:hAnsi="Times New Roman" w:cs="Times New Roman"/>
          <w:bCs/>
          <w:color w:val="000000" w:themeColor="text1"/>
          <w:sz w:val="16"/>
          <w:szCs w:val="16"/>
          <w:vertAlign w:val="superscript"/>
        </w:rPr>
        <w:t xml:space="preserve"> </w:t>
      </w:r>
      <w:r w:rsidR="00671D9C" w:rsidRPr="00262E2B">
        <w:rPr>
          <w:rFonts w:ascii="Times New Roman" w:hAnsi="Times New Roman" w:cs="Times New Roman"/>
          <w:bCs/>
          <w:color w:val="000000" w:themeColor="text1"/>
          <w:sz w:val="16"/>
          <w:szCs w:val="16"/>
        </w:rPr>
        <w:t>Yabancı uyruklu öğrencilere yönelik bir derstir.</w:t>
      </w:r>
    </w:p>
    <w:p w14:paraId="5FECF2DE" w14:textId="77777777" w:rsidR="001F64CE" w:rsidRPr="00262E2B" w:rsidRDefault="001F64CE" w:rsidP="007B75C2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16"/>
          <w:szCs w:val="16"/>
        </w:rPr>
      </w:pPr>
    </w:p>
    <w:p w14:paraId="20AC7939" w14:textId="77777777" w:rsidR="001F64CE" w:rsidRPr="00262E2B" w:rsidRDefault="001F64CE" w:rsidP="007B75C2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16"/>
          <w:szCs w:val="16"/>
        </w:rPr>
      </w:pPr>
    </w:p>
    <w:p w14:paraId="5F32078D" w14:textId="77777777" w:rsidR="001F64CE" w:rsidRPr="00262E2B" w:rsidRDefault="001F64CE" w:rsidP="007B75C2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16"/>
          <w:szCs w:val="16"/>
        </w:rPr>
      </w:pPr>
    </w:p>
    <w:p w14:paraId="6B633FB8" w14:textId="77777777" w:rsidR="001F64CE" w:rsidRPr="00262E2B" w:rsidRDefault="001F64CE" w:rsidP="007B75C2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16"/>
          <w:szCs w:val="16"/>
        </w:rPr>
      </w:pPr>
    </w:p>
    <w:p w14:paraId="13DFD533" w14:textId="77777777" w:rsidR="001F64CE" w:rsidRPr="00262E2B" w:rsidRDefault="001F64CE" w:rsidP="007B75C2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16"/>
          <w:szCs w:val="16"/>
        </w:rPr>
      </w:pPr>
    </w:p>
    <w:p w14:paraId="3C8E8C64" w14:textId="77777777" w:rsidR="001F64CE" w:rsidRPr="00262E2B" w:rsidRDefault="001F64CE" w:rsidP="007B75C2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16"/>
          <w:szCs w:val="16"/>
        </w:rPr>
      </w:pPr>
    </w:p>
    <w:p w14:paraId="501431A2" w14:textId="77777777" w:rsidR="001F64CE" w:rsidRPr="00262E2B" w:rsidRDefault="001F64CE" w:rsidP="007B75C2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16"/>
          <w:szCs w:val="16"/>
        </w:rPr>
      </w:pPr>
    </w:p>
    <w:p w14:paraId="526B4576" w14:textId="77777777" w:rsidR="001F64CE" w:rsidRPr="00262E2B" w:rsidRDefault="001F64CE" w:rsidP="007B75C2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16"/>
          <w:szCs w:val="16"/>
        </w:rPr>
      </w:pPr>
    </w:p>
    <w:p w14:paraId="630F0A1A" w14:textId="77777777" w:rsidR="001F64CE" w:rsidRPr="00262E2B" w:rsidRDefault="001F64CE" w:rsidP="007B75C2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16"/>
          <w:szCs w:val="16"/>
        </w:rPr>
      </w:pPr>
    </w:p>
    <w:p w14:paraId="46642069" w14:textId="77777777" w:rsidR="001F64CE" w:rsidRPr="00262E2B" w:rsidRDefault="001F64CE" w:rsidP="007B75C2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16"/>
          <w:szCs w:val="16"/>
        </w:rPr>
      </w:pPr>
    </w:p>
    <w:p w14:paraId="455CBA49" w14:textId="77777777" w:rsidR="001F64CE" w:rsidRPr="00262E2B" w:rsidRDefault="001F64CE" w:rsidP="007B75C2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16"/>
          <w:szCs w:val="16"/>
        </w:rPr>
      </w:pPr>
    </w:p>
    <w:p w14:paraId="2A9ED552" w14:textId="77777777" w:rsidR="001F64CE" w:rsidRPr="00262E2B" w:rsidRDefault="001F64CE" w:rsidP="007B75C2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16"/>
          <w:szCs w:val="16"/>
        </w:rPr>
      </w:pPr>
    </w:p>
    <w:p w14:paraId="524F7318" w14:textId="77777777" w:rsidR="001F64CE" w:rsidRPr="00262E2B" w:rsidRDefault="001F64CE" w:rsidP="007B75C2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16"/>
          <w:szCs w:val="16"/>
        </w:rPr>
      </w:pPr>
    </w:p>
    <w:p w14:paraId="74C34677" w14:textId="77777777" w:rsidR="001F64CE" w:rsidRPr="00262E2B" w:rsidRDefault="001F64CE" w:rsidP="007B75C2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16"/>
          <w:szCs w:val="16"/>
        </w:rPr>
      </w:pPr>
    </w:p>
    <w:p w14:paraId="19DAD77D" w14:textId="79C28F74" w:rsidR="007B75C2" w:rsidRPr="00262E2B" w:rsidRDefault="007B75C2">
      <w:pPr>
        <w:rPr>
          <w:rFonts w:ascii="Times New Roman" w:hAnsi="Times New Roman" w:cs="Times New Roman"/>
          <w:bCs/>
          <w:color w:val="000000" w:themeColor="text1"/>
          <w:sz w:val="16"/>
          <w:szCs w:val="16"/>
        </w:rPr>
      </w:pPr>
      <w:r w:rsidRPr="00262E2B">
        <w:rPr>
          <w:rFonts w:ascii="Times New Roman" w:hAnsi="Times New Roman" w:cs="Times New Roman"/>
          <w:bCs/>
          <w:color w:val="000000" w:themeColor="text1"/>
          <w:sz w:val="16"/>
          <w:szCs w:val="16"/>
        </w:rPr>
        <w:br w:type="page"/>
      </w:r>
    </w:p>
    <w:p w14:paraId="4047D174" w14:textId="77777777" w:rsidR="001F64CE" w:rsidRPr="00262E2B" w:rsidRDefault="001F64CE" w:rsidP="007B75C2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16"/>
          <w:szCs w:val="16"/>
        </w:rPr>
      </w:pPr>
    </w:p>
    <w:p w14:paraId="5FB61D46" w14:textId="6E4F61CF" w:rsidR="006E6C88" w:rsidRPr="00262E2B" w:rsidRDefault="00853203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  <w:r w:rsidRPr="00262E2B">
        <w:rPr>
          <w:rFonts w:ascii="Times New Roman" w:hAnsi="Times New Roman" w:cs="Times New Roman"/>
          <w:b/>
          <w:color w:val="000000" w:themeColor="text1"/>
          <w:sz w:val="16"/>
          <w:szCs w:val="16"/>
        </w:rPr>
        <w:tab/>
      </w:r>
      <w:r w:rsidRPr="00262E2B">
        <w:rPr>
          <w:rFonts w:ascii="Times New Roman" w:hAnsi="Times New Roman" w:cs="Times New Roman"/>
          <w:b/>
          <w:color w:val="000000" w:themeColor="text1"/>
          <w:sz w:val="16"/>
          <w:szCs w:val="16"/>
        </w:rPr>
        <w:tab/>
      </w:r>
      <w:r w:rsidRPr="00262E2B">
        <w:rPr>
          <w:rFonts w:ascii="Times New Roman" w:hAnsi="Times New Roman" w:cs="Times New Roman"/>
          <w:b/>
          <w:color w:val="000000" w:themeColor="text1"/>
          <w:sz w:val="16"/>
          <w:szCs w:val="16"/>
        </w:rPr>
        <w:tab/>
      </w:r>
      <w:r w:rsidRPr="00262E2B">
        <w:rPr>
          <w:rFonts w:ascii="Times New Roman" w:hAnsi="Times New Roman" w:cs="Times New Roman"/>
          <w:b/>
          <w:color w:val="000000" w:themeColor="text1"/>
          <w:sz w:val="16"/>
          <w:szCs w:val="16"/>
        </w:rPr>
        <w:tab/>
      </w:r>
      <w:r w:rsidRPr="00262E2B">
        <w:rPr>
          <w:rFonts w:ascii="Times New Roman" w:hAnsi="Times New Roman" w:cs="Times New Roman"/>
          <w:b/>
          <w:color w:val="000000" w:themeColor="text1"/>
          <w:sz w:val="16"/>
          <w:szCs w:val="16"/>
        </w:rPr>
        <w:tab/>
      </w:r>
      <w:r w:rsidRPr="00262E2B">
        <w:rPr>
          <w:rFonts w:ascii="Times New Roman" w:hAnsi="Times New Roman" w:cs="Times New Roman"/>
          <w:b/>
          <w:color w:val="000000" w:themeColor="text1"/>
          <w:sz w:val="16"/>
          <w:szCs w:val="16"/>
        </w:rPr>
        <w:tab/>
      </w:r>
      <w:r w:rsidRPr="00262E2B">
        <w:rPr>
          <w:rFonts w:ascii="Times New Roman" w:hAnsi="Times New Roman" w:cs="Times New Roman"/>
          <w:b/>
          <w:color w:val="000000" w:themeColor="text1"/>
          <w:sz w:val="16"/>
          <w:szCs w:val="16"/>
        </w:rPr>
        <w:tab/>
      </w:r>
      <w:r w:rsidR="00BC679D" w:rsidRPr="00262E2B">
        <w:rPr>
          <w:rFonts w:ascii="Times New Roman" w:hAnsi="Times New Roman" w:cs="Times New Roman"/>
          <w:b/>
          <w:color w:val="000000" w:themeColor="text1"/>
          <w:sz w:val="16"/>
          <w:szCs w:val="16"/>
        </w:rPr>
        <w:tab/>
      </w:r>
      <w:r w:rsidR="00BC679D" w:rsidRPr="00262E2B">
        <w:rPr>
          <w:rFonts w:ascii="Times New Roman" w:hAnsi="Times New Roman" w:cs="Times New Roman"/>
          <w:b/>
          <w:color w:val="000000" w:themeColor="text1"/>
          <w:sz w:val="16"/>
          <w:szCs w:val="16"/>
        </w:rPr>
        <w:tab/>
      </w:r>
    </w:p>
    <w:tbl>
      <w:tblPr>
        <w:tblStyle w:val="TabloKlavuzu"/>
        <w:tblW w:w="10805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262"/>
        <w:gridCol w:w="3507"/>
        <w:gridCol w:w="981"/>
        <w:gridCol w:w="701"/>
        <w:gridCol w:w="841"/>
        <w:gridCol w:w="700"/>
        <w:gridCol w:w="990"/>
        <w:gridCol w:w="1823"/>
      </w:tblGrid>
      <w:tr w:rsidR="00262E2B" w:rsidRPr="00262E2B" w14:paraId="2AEC2EAC" w14:textId="2440EFA3" w:rsidTr="00A614A1">
        <w:trPr>
          <w:trHeight w:val="366"/>
        </w:trPr>
        <w:tc>
          <w:tcPr>
            <w:tcW w:w="8982" w:type="dxa"/>
            <w:gridSpan w:val="7"/>
            <w:shd w:val="clear" w:color="auto" w:fill="8DB3E2" w:themeFill="text2" w:themeFillTint="66"/>
          </w:tcPr>
          <w:p w14:paraId="688E01E9" w14:textId="35602FEC" w:rsidR="00A37CF3" w:rsidRPr="00262E2B" w:rsidRDefault="00A37CF3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32"/>
                <w:szCs w:val="16"/>
              </w:rPr>
              <w:t>II. Yarıyıl</w:t>
            </w:r>
          </w:p>
        </w:tc>
        <w:tc>
          <w:tcPr>
            <w:tcW w:w="1823" w:type="dxa"/>
            <w:shd w:val="clear" w:color="auto" w:fill="8DB3E2" w:themeFill="text2" w:themeFillTint="66"/>
          </w:tcPr>
          <w:p w14:paraId="6A35F363" w14:textId="77777777" w:rsidR="00A37CF3" w:rsidRPr="00262E2B" w:rsidRDefault="00A37CF3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15E02FFE" w14:textId="32C71F7E" w:rsidTr="00A614A1">
        <w:trPr>
          <w:trHeight w:val="207"/>
        </w:trPr>
        <w:tc>
          <w:tcPr>
            <w:tcW w:w="8982" w:type="dxa"/>
            <w:gridSpan w:val="7"/>
            <w:shd w:val="clear" w:color="auto" w:fill="8DB3E2" w:themeFill="text2" w:themeFillTint="66"/>
          </w:tcPr>
          <w:p w14:paraId="41C74CF5" w14:textId="1BE40ACC" w:rsidR="00A37CF3" w:rsidRPr="00262E2B" w:rsidRDefault="00A37CF3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 xml:space="preserve">Zorunlu Dersler </w:t>
            </w:r>
          </w:p>
        </w:tc>
        <w:tc>
          <w:tcPr>
            <w:tcW w:w="1823" w:type="dxa"/>
            <w:shd w:val="clear" w:color="auto" w:fill="8DB3E2" w:themeFill="text2" w:themeFillTint="66"/>
          </w:tcPr>
          <w:p w14:paraId="1C0FE849" w14:textId="77777777" w:rsidR="00A37CF3" w:rsidRPr="00262E2B" w:rsidRDefault="00A37CF3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27BCE1F9" w14:textId="294F053F" w:rsidTr="00185CE3">
        <w:trPr>
          <w:trHeight w:val="198"/>
        </w:trPr>
        <w:tc>
          <w:tcPr>
            <w:tcW w:w="1262" w:type="dxa"/>
            <w:vAlign w:val="center"/>
          </w:tcPr>
          <w:p w14:paraId="549DE6B5" w14:textId="77777777" w:rsidR="006745EC" w:rsidRPr="00262E2B" w:rsidRDefault="006745EC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Ders Kodu</w:t>
            </w:r>
          </w:p>
        </w:tc>
        <w:tc>
          <w:tcPr>
            <w:tcW w:w="3507" w:type="dxa"/>
            <w:vAlign w:val="center"/>
          </w:tcPr>
          <w:p w14:paraId="48A899E0" w14:textId="77777777" w:rsidR="006745EC" w:rsidRPr="00262E2B" w:rsidRDefault="006745EC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Dersin Adı</w:t>
            </w:r>
          </w:p>
        </w:tc>
        <w:tc>
          <w:tcPr>
            <w:tcW w:w="981" w:type="dxa"/>
          </w:tcPr>
          <w:p w14:paraId="2DA6E68D" w14:textId="7799D747" w:rsidR="006745EC" w:rsidRPr="00262E2B" w:rsidRDefault="006745EC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Koşul*</w:t>
            </w:r>
          </w:p>
        </w:tc>
        <w:tc>
          <w:tcPr>
            <w:tcW w:w="701" w:type="dxa"/>
            <w:vAlign w:val="center"/>
          </w:tcPr>
          <w:p w14:paraId="07240457" w14:textId="2121EDA7" w:rsidR="006745EC" w:rsidRPr="00262E2B" w:rsidRDefault="006745EC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T</w:t>
            </w:r>
          </w:p>
        </w:tc>
        <w:tc>
          <w:tcPr>
            <w:tcW w:w="841" w:type="dxa"/>
            <w:vAlign w:val="center"/>
          </w:tcPr>
          <w:p w14:paraId="0BC7288B" w14:textId="77777777" w:rsidR="006745EC" w:rsidRPr="00262E2B" w:rsidRDefault="006745EC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U</w:t>
            </w:r>
          </w:p>
        </w:tc>
        <w:tc>
          <w:tcPr>
            <w:tcW w:w="700" w:type="dxa"/>
            <w:vAlign w:val="center"/>
          </w:tcPr>
          <w:p w14:paraId="726B130B" w14:textId="3101AFFF" w:rsidR="006745EC" w:rsidRPr="00262E2B" w:rsidRDefault="006745EC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K**</w:t>
            </w:r>
          </w:p>
        </w:tc>
        <w:tc>
          <w:tcPr>
            <w:tcW w:w="990" w:type="dxa"/>
            <w:vAlign w:val="center"/>
          </w:tcPr>
          <w:p w14:paraId="10C66FD4" w14:textId="77777777" w:rsidR="006745EC" w:rsidRPr="00262E2B" w:rsidRDefault="006745EC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AKTS</w:t>
            </w:r>
          </w:p>
        </w:tc>
        <w:tc>
          <w:tcPr>
            <w:tcW w:w="1823" w:type="dxa"/>
          </w:tcPr>
          <w:p w14:paraId="57891BBA" w14:textId="755E2436" w:rsidR="006745EC" w:rsidRPr="00262E2B" w:rsidRDefault="006745EC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Açıklama</w:t>
            </w:r>
          </w:p>
        </w:tc>
      </w:tr>
      <w:tr w:rsidR="00262E2B" w:rsidRPr="00262E2B" w14:paraId="429765BF" w14:textId="41F9803E" w:rsidTr="00185CE3">
        <w:trPr>
          <w:trHeight w:val="207"/>
        </w:trPr>
        <w:tc>
          <w:tcPr>
            <w:tcW w:w="1262" w:type="dxa"/>
            <w:vAlign w:val="center"/>
          </w:tcPr>
          <w:p w14:paraId="1435CBA7" w14:textId="77777777" w:rsidR="006745EC" w:rsidRPr="00262E2B" w:rsidRDefault="006745EC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 102</w:t>
            </w:r>
          </w:p>
        </w:tc>
        <w:tc>
          <w:tcPr>
            <w:tcW w:w="3507" w:type="dxa"/>
            <w:vAlign w:val="center"/>
          </w:tcPr>
          <w:p w14:paraId="6ED27000" w14:textId="77777777" w:rsidR="006745EC" w:rsidRPr="00262E2B" w:rsidRDefault="006745EC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EMŞİRELİK ESASLARI-II</w:t>
            </w:r>
          </w:p>
        </w:tc>
        <w:tc>
          <w:tcPr>
            <w:tcW w:w="981" w:type="dxa"/>
          </w:tcPr>
          <w:p w14:paraId="2A8AC79C" w14:textId="77777777" w:rsidR="006745EC" w:rsidRPr="00262E2B" w:rsidRDefault="006745EC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1" w:type="dxa"/>
            <w:vAlign w:val="center"/>
          </w:tcPr>
          <w:p w14:paraId="1A1FA1E5" w14:textId="76E7829D" w:rsidR="006745EC" w:rsidRPr="00262E2B" w:rsidRDefault="006745EC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841" w:type="dxa"/>
            <w:vAlign w:val="center"/>
          </w:tcPr>
          <w:p w14:paraId="4A928543" w14:textId="77777777" w:rsidR="006745EC" w:rsidRPr="00262E2B" w:rsidRDefault="006745EC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2</w:t>
            </w:r>
          </w:p>
        </w:tc>
        <w:tc>
          <w:tcPr>
            <w:tcW w:w="700" w:type="dxa"/>
          </w:tcPr>
          <w:p w14:paraId="720F4895" w14:textId="77777777" w:rsidR="006745EC" w:rsidRPr="00262E2B" w:rsidRDefault="006745EC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0</w:t>
            </w:r>
          </w:p>
        </w:tc>
        <w:tc>
          <w:tcPr>
            <w:tcW w:w="990" w:type="dxa"/>
            <w:vAlign w:val="center"/>
          </w:tcPr>
          <w:p w14:paraId="4F6075E3" w14:textId="77777777" w:rsidR="006745EC" w:rsidRPr="00262E2B" w:rsidRDefault="006745EC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2</w:t>
            </w:r>
          </w:p>
        </w:tc>
        <w:tc>
          <w:tcPr>
            <w:tcW w:w="1823" w:type="dxa"/>
          </w:tcPr>
          <w:p w14:paraId="1BB9A3EA" w14:textId="1FB81DDB" w:rsidR="006745EC" w:rsidRPr="00262E2B" w:rsidRDefault="006745EC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630835D8" w14:textId="3BD2163C" w:rsidTr="00185CE3">
        <w:trPr>
          <w:trHeight w:val="207"/>
        </w:trPr>
        <w:tc>
          <w:tcPr>
            <w:tcW w:w="1262" w:type="dxa"/>
            <w:vAlign w:val="center"/>
          </w:tcPr>
          <w:p w14:paraId="452739E3" w14:textId="66EE0CA1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 104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0CE489B7" w14:textId="7CD4333B" w:rsidR="00746EAC" w:rsidRPr="00262E2B" w:rsidRDefault="00746EAC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highlight w:val="yellow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PSİKOLOJİ</w:t>
            </w:r>
          </w:p>
        </w:tc>
        <w:tc>
          <w:tcPr>
            <w:tcW w:w="981" w:type="dxa"/>
          </w:tcPr>
          <w:p w14:paraId="2854777A" w14:textId="77777777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highlight w:val="yellow"/>
              </w:rPr>
            </w:pPr>
          </w:p>
        </w:tc>
        <w:tc>
          <w:tcPr>
            <w:tcW w:w="701" w:type="dxa"/>
            <w:shd w:val="clear" w:color="auto" w:fill="auto"/>
            <w:vAlign w:val="center"/>
          </w:tcPr>
          <w:p w14:paraId="3683F990" w14:textId="6752FB34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highlight w:val="yellow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841" w:type="dxa"/>
            <w:shd w:val="clear" w:color="auto" w:fill="auto"/>
            <w:vAlign w:val="center"/>
          </w:tcPr>
          <w:p w14:paraId="0009D91E" w14:textId="2E30D3AC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highlight w:val="yellow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0" w:type="dxa"/>
            <w:shd w:val="clear" w:color="auto" w:fill="auto"/>
          </w:tcPr>
          <w:p w14:paraId="14DAF22C" w14:textId="6D21394F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highlight w:val="yellow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E894426" w14:textId="5FCDB28B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highlight w:val="yellow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1823" w:type="dxa"/>
          </w:tcPr>
          <w:p w14:paraId="05ABC78E" w14:textId="4E29BB4C" w:rsidR="00746EAC" w:rsidRPr="00262E2B" w:rsidRDefault="00746EAC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2FBA8F35" w14:textId="2A133834" w:rsidTr="00185CE3">
        <w:trPr>
          <w:trHeight w:val="207"/>
        </w:trPr>
        <w:tc>
          <w:tcPr>
            <w:tcW w:w="1262" w:type="dxa"/>
            <w:vAlign w:val="center"/>
          </w:tcPr>
          <w:p w14:paraId="4D069781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ENF 101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10EF0942" w14:textId="77777777" w:rsidR="00185CE3" w:rsidRPr="00262E2B" w:rsidRDefault="00185CE3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İLGİ TEKNOLOJİLERİ KULLANIMI</w:t>
            </w:r>
          </w:p>
        </w:tc>
        <w:tc>
          <w:tcPr>
            <w:tcW w:w="981" w:type="dxa"/>
          </w:tcPr>
          <w:p w14:paraId="60E31EDD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1" w:type="dxa"/>
            <w:shd w:val="clear" w:color="auto" w:fill="auto"/>
            <w:vAlign w:val="center"/>
          </w:tcPr>
          <w:p w14:paraId="3D42D0D7" w14:textId="4B784B0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841" w:type="dxa"/>
            <w:shd w:val="clear" w:color="auto" w:fill="auto"/>
            <w:vAlign w:val="center"/>
          </w:tcPr>
          <w:p w14:paraId="475293DC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0" w:type="dxa"/>
            <w:shd w:val="clear" w:color="auto" w:fill="auto"/>
          </w:tcPr>
          <w:p w14:paraId="45FF2AE6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91D9A6F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1823" w:type="dxa"/>
          </w:tcPr>
          <w:p w14:paraId="3E5FDD69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6C876024" w14:textId="7EBDD9A9" w:rsidTr="00185CE3">
        <w:trPr>
          <w:trHeight w:val="207"/>
        </w:trPr>
        <w:tc>
          <w:tcPr>
            <w:tcW w:w="1262" w:type="dxa"/>
            <w:vAlign w:val="center"/>
          </w:tcPr>
          <w:p w14:paraId="2314B9E6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KPD 102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6D2C77A1" w14:textId="2CD878CA" w:rsidR="00185CE3" w:rsidRPr="00262E2B" w:rsidRDefault="00185CE3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KARİYER PLANLAMA </w:t>
            </w:r>
          </w:p>
        </w:tc>
        <w:tc>
          <w:tcPr>
            <w:tcW w:w="981" w:type="dxa"/>
          </w:tcPr>
          <w:p w14:paraId="6EF64454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1" w:type="dxa"/>
            <w:shd w:val="clear" w:color="auto" w:fill="auto"/>
            <w:vAlign w:val="center"/>
          </w:tcPr>
          <w:p w14:paraId="5DF65BD7" w14:textId="0423DD8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841" w:type="dxa"/>
            <w:shd w:val="clear" w:color="auto" w:fill="auto"/>
            <w:vAlign w:val="center"/>
          </w:tcPr>
          <w:p w14:paraId="4F2E26CA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0" w:type="dxa"/>
            <w:shd w:val="clear" w:color="auto" w:fill="auto"/>
          </w:tcPr>
          <w:p w14:paraId="3892EB80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761585A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1823" w:type="dxa"/>
          </w:tcPr>
          <w:p w14:paraId="54542466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64520631" w14:textId="3B054E92" w:rsidTr="00185CE3">
        <w:trPr>
          <w:trHeight w:val="214"/>
        </w:trPr>
        <w:tc>
          <w:tcPr>
            <w:tcW w:w="1262" w:type="dxa"/>
            <w:vAlign w:val="center"/>
          </w:tcPr>
          <w:p w14:paraId="20803134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YBD102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70EC4F8F" w14:textId="77777777" w:rsidR="00185CE3" w:rsidRPr="00262E2B" w:rsidRDefault="00185CE3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YABANCI DİL II</w:t>
            </w:r>
          </w:p>
        </w:tc>
        <w:tc>
          <w:tcPr>
            <w:tcW w:w="981" w:type="dxa"/>
          </w:tcPr>
          <w:p w14:paraId="6A6710AD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1" w:type="dxa"/>
            <w:shd w:val="clear" w:color="auto" w:fill="auto"/>
            <w:vAlign w:val="center"/>
          </w:tcPr>
          <w:p w14:paraId="34B51F94" w14:textId="78A844DF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841" w:type="dxa"/>
            <w:shd w:val="clear" w:color="auto" w:fill="auto"/>
            <w:vAlign w:val="center"/>
          </w:tcPr>
          <w:p w14:paraId="238949B5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0" w:type="dxa"/>
            <w:shd w:val="clear" w:color="auto" w:fill="auto"/>
          </w:tcPr>
          <w:p w14:paraId="64DD6F88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E0C98E3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1823" w:type="dxa"/>
          </w:tcPr>
          <w:p w14:paraId="55A417FF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0463D957" w14:textId="13396D21" w:rsidTr="00185CE3">
        <w:trPr>
          <w:trHeight w:val="207"/>
        </w:trPr>
        <w:tc>
          <w:tcPr>
            <w:tcW w:w="1262" w:type="dxa"/>
            <w:vAlign w:val="center"/>
          </w:tcPr>
          <w:p w14:paraId="39C47BD0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ATA102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41CEB7A0" w14:textId="77777777" w:rsidR="00185CE3" w:rsidRPr="00262E2B" w:rsidRDefault="00185CE3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ATATÜRK İLKELERİ VE İNKILAP TARİHİ II</w:t>
            </w:r>
          </w:p>
        </w:tc>
        <w:tc>
          <w:tcPr>
            <w:tcW w:w="981" w:type="dxa"/>
          </w:tcPr>
          <w:p w14:paraId="4E874B24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1" w:type="dxa"/>
            <w:shd w:val="clear" w:color="auto" w:fill="auto"/>
            <w:vAlign w:val="center"/>
          </w:tcPr>
          <w:p w14:paraId="32673F88" w14:textId="0EF7ABD2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841" w:type="dxa"/>
            <w:shd w:val="clear" w:color="auto" w:fill="auto"/>
            <w:vAlign w:val="center"/>
          </w:tcPr>
          <w:p w14:paraId="3DFD060B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0" w:type="dxa"/>
            <w:shd w:val="clear" w:color="auto" w:fill="auto"/>
          </w:tcPr>
          <w:p w14:paraId="2EDDB255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A0F34A8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1823" w:type="dxa"/>
          </w:tcPr>
          <w:p w14:paraId="1D1C3626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193BAAFE" w14:textId="5E561B42" w:rsidTr="00185CE3">
        <w:trPr>
          <w:trHeight w:val="207"/>
        </w:trPr>
        <w:tc>
          <w:tcPr>
            <w:tcW w:w="1262" w:type="dxa"/>
            <w:vAlign w:val="center"/>
          </w:tcPr>
          <w:p w14:paraId="05959CF3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TDB 102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57B2CE8C" w14:textId="77777777" w:rsidR="00185CE3" w:rsidRPr="00262E2B" w:rsidRDefault="00185CE3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TÜRK DİLİ 1I</w:t>
            </w:r>
          </w:p>
        </w:tc>
        <w:tc>
          <w:tcPr>
            <w:tcW w:w="981" w:type="dxa"/>
          </w:tcPr>
          <w:p w14:paraId="23DD0638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1" w:type="dxa"/>
            <w:shd w:val="clear" w:color="auto" w:fill="auto"/>
            <w:vAlign w:val="center"/>
          </w:tcPr>
          <w:p w14:paraId="01AABA83" w14:textId="375A723B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841" w:type="dxa"/>
            <w:shd w:val="clear" w:color="auto" w:fill="auto"/>
            <w:vAlign w:val="center"/>
          </w:tcPr>
          <w:p w14:paraId="0DC1EB6A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0" w:type="dxa"/>
            <w:shd w:val="clear" w:color="auto" w:fill="auto"/>
          </w:tcPr>
          <w:p w14:paraId="63710159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14D9AE3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1823" w:type="dxa"/>
          </w:tcPr>
          <w:p w14:paraId="28608972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05D9BC12" w14:textId="1A85A56B" w:rsidTr="00185CE3">
        <w:trPr>
          <w:trHeight w:val="156"/>
        </w:trPr>
        <w:tc>
          <w:tcPr>
            <w:tcW w:w="12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1B926A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50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CCBE11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81698E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EA4744A" w14:textId="71446270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84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0E48CD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D0B9525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065A0E1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82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427CCE5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55CC06A4" w14:textId="55EC2A8F" w:rsidTr="00A614A1">
        <w:trPr>
          <w:trHeight w:val="396"/>
        </w:trPr>
        <w:tc>
          <w:tcPr>
            <w:tcW w:w="8982" w:type="dxa"/>
            <w:gridSpan w:val="7"/>
            <w:tcBorders>
              <w:top w:val="single" w:sz="4" w:space="0" w:color="auto"/>
            </w:tcBorders>
            <w:shd w:val="clear" w:color="auto" w:fill="8DB3E2" w:themeFill="text2" w:themeFillTint="66"/>
          </w:tcPr>
          <w:p w14:paraId="0D10BA69" w14:textId="1456D9B5" w:rsidR="00185CE3" w:rsidRPr="00262E2B" w:rsidRDefault="003D3C47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Seçmeli Ders</w:t>
            </w:r>
            <w:r w:rsidR="00185CE3"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="00185CE3"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II</w:t>
            </w: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I</w:t>
            </w:r>
            <w:r w:rsidR="00185CE3"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vertAlign w:val="superscript"/>
              </w:rPr>
              <w:t>a</w:t>
            </w:r>
            <w:proofErr w:type="spellEnd"/>
          </w:p>
        </w:tc>
        <w:tc>
          <w:tcPr>
            <w:tcW w:w="1823" w:type="dxa"/>
            <w:tcBorders>
              <w:top w:val="single" w:sz="4" w:space="0" w:color="auto"/>
            </w:tcBorders>
            <w:shd w:val="clear" w:color="auto" w:fill="8DB3E2" w:themeFill="text2" w:themeFillTint="66"/>
          </w:tcPr>
          <w:p w14:paraId="602980B8" w14:textId="77777777" w:rsidR="00185CE3" w:rsidRPr="00262E2B" w:rsidRDefault="00185CE3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4712F280" w14:textId="333C0BB4" w:rsidTr="00185CE3">
        <w:trPr>
          <w:trHeight w:val="189"/>
        </w:trPr>
        <w:tc>
          <w:tcPr>
            <w:tcW w:w="1262" w:type="dxa"/>
            <w:vAlign w:val="center"/>
          </w:tcPr>
          <w:p w14:paraId="0F2799C6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Ders Kodu</w:t>
            </w:r>
          </w:p>
        </w:tc>
        <w:tc>
          <w:tcPr>
            <w:tcW w:w="3507" w:type="dxa"/>
            <w:vAlign w:val="center"/>
          </w:tcPr>
          <w:p w14:paraId="7D42EC62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Dersin Adı</w:t>
            </w:r>
          </w:p>
        </w:tc>
        <w:tc>
          <w:tcPr>
            <w:tcW w:w="981" w:type="dxa"/>
          </w:tcPr>
          <w:p w14:paraId="2C2AA6AE" w14:textId="4241277A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Koşul*</w:t>
            </w:r>
          </w:p>
        </w:tc>
        <w:tc>
          <w:tcPr>
            <w:tcW w:w="701" w:type="dxa"/>
            <w:vAlign w:val="center"/>
          </w:tcPr>
          <w:p w14:paraId="0B73794B" w14:textId="486A2C19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T</w:t>
            </w:r>
          </w:p>
        </w:tc>
        <w:tc>
          <w:tcPr>
            <w:tcW w:w="841" w:type="dxa"/>
            <w:vAlign w:val="center"/>
          </w:tcPr>
          <w:p w14:paraId="6800F84D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U</w:t>
            </w:r>
          </w:p>
        </w:tc>
        <w:tc>
          <w:tcPr>
            <w:tcW w:w="700" w:type="dxa"/>
            <w:vAlign w:val="center"/>
          </w:tcPr>
          <w:p w14:paraId="08429BCF" w14:textId="1C896B33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K**</w:t>
            </w:r>
          </w:p>
        </w:tc>
        <w:tc>
          <w:tcPr>
            <w:tcW w:w="990" w:type="dxa"/>
            <w:vAlign w:val="center"/>
          </w:tcPr>
          <w:p w14:paraId="7E601502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AKTS</w:t>
            </w:r>
          </w:p>
        </w:tc>
        <w:tc>
          <w:tcPr>
            <w:tcW w:w="1823" w:type="dxa"/>
          </w:tcPr>
          <w:p w14:paraId="2199D1B5" w14:textId="437C7E05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Açıklama</w:t>
            </w:r>
          </w:p>
        </w:tc>
      </w:tr>
      <w:tr w:rsidR="00262E2B" w:rsidRPr="00262E2B" w14:paraId="7DA65863" w14:textId="250ED403" w:rsidTr="00185CE3">
        <w:trPr>
          <w:trHeight w:val="207"/>
        </w:trPr>
        <w:tc>
          <w:tcPr>
            <w:tcW w:w="1262" w:type="dxa"/>
            <w:vAlign w:val="center"/>
          </w:tcPr>
          <w:p w14:paraId="3CEDED3F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106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0EB34E13" w14:textId="77777777" w:rsidR="00185CE3" w:rsidRPr="00262E2B" w:rsidRDefault="00185CE3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SAĞLIĞIN DEĞERLENDİRİLMESİ </w:t>
            </w:r>
          </w:p>
        </w:tc>
        <w:tc>
          <w:tcPr>
            <w:tcW w:w="981" w:type="dxa"/>
          </w:tcPr>
          <w:p w14:paraId="4279BE42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1" w:type="dxa"/>
            <w:shd w:val="clear" w:color="auto" w:fill="auto"/>
            <w:vAlign w:val="center"/>
          </w:tcPr>
          <w:p w14:paraId="0FC6ED9F" w14:textId="7B4934C1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841" w:type="dxa"/>
            <w:shd w:val="clear" w:color="auto" w:fill="auto"/>
            <w:vAlign w:val="center"/>
          </w:tcPr>
          <w:p w14:paraId="5D96A182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0" w:type="dxa"/>
            <w:shd w:val="clear" w:color="auto" w:fill="auto"/>
          </w:tcPr>
          <w:p w14:paraId="76BEF3A1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6956DEA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1823" w:type="dxa"/>
          </w:tcPr>
          <w:p w14:paraId="44E846F7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40B28AFD" w14:textId="1DF73D56" w:rsidTr="00185CE3">
        <w:trPr>
          <w:trHeight w:val="207"/>
        </w:trPr>
        <w:tc>
          <w:tcPr>
            <w:tcW w:w="1262" w:type="dxa"/>
            <w:vAlign w:val="center"/>
          </w:tcPr>
          <w:p w14:paraId="7199B883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110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31485ED2" w14:textId="77777777" w:rsidR="00185CE3" w:rsidRPr="00262E2B" w:rsidRDefault="00185CE3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TOPLUMSAL CİNSİYET</w:t>
            </w:r>
          </w:p>
        </w:tc>
        <w:tc>
          <w:tcPr>
            <w:tcW w:w="981" w:type="dxa"/>
          </w:tcPr>
          <w:p w14:paraId="276FF991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1" w:type="dxa"/>
            <w:shd w:val="clear" w:color="auto" w:fill="auto"/>
            <w:vAlign w:val="center"/>
          </w:tcPr>
          <w:p w14:paraId="406A610D" w14:textId="5384C46A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841" w:type="dxa"/>
            <w:shd w:val="clear" w:color="auto" w:fill="auto"/>
            <w:vAlign w:val="center"/>
          </w:tcPr>
          <w:p w14:paraId="4C1A037E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0" w:type="dxa"/>
            <w:shd w:val="clear" w:color="auto" w:fill="auto"/>
          </w:tcPr>
          <w:p w14:paraId="1D04D576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D7DDDCB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1823" w:type="dxa"/>
          </w:tcPr>
          <w:p w14:paraId="30F8CA49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00A5BD68" w14:textId="53751548" w:rsidTr="00185CE3">
        <w:trPr>
          <w:trHeight w:val="121"/>
        </w:trPr>
        <w:tc>
          <w:tcPr>
            <w:tcW w:w="1262" w:type="dxa"/>
            <w:vAlign w:val="center"/>
          </w:tcPr>
          <w:p w14:paraId="1C8AE860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TDB 116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180163E6" w14:textId="5C715C81" w:rsidR="00185CE3" w:rsidRPr="00262E2B" w:rsidRDefault="00185CE3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AKADEMİK TÜRKÇE II </w:t>
            </w: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vertAlign w:val="superscript"/>
              </w:rPr>
              <w:t>b</w:t>
            </w:r>
          </w:p>
        </w:tc>
        <w:tc>
          <w:tcPr>
            <w:tcW w:w="981" w:type="dxa"/>
          </w:tcPr>
          <w:p w14:paraId="7C65D84D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1" w:type="dxa"/>
            <w:shd w:val="clear" w:color="auto" w:fill="auto"/>
            <w:vAlign w:val="center"/>
          </w:tcPr>
          <w:p w14:paraId="08622ACD" w14:textId="0DC5E81A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841" w:type="dxa"/>
            <w:shd w:val="clear" w:color="auto" w:fill="auto"/>
            <w:vAlign w:val="center"/>
          </w:tcPr>
          <w:p w14:paraId="3910AF73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0" w:type="dxa"/>
            <w:shd w:val="clear" w:color="auto" w:fill="auto"/>
          </w:tcPr>
          <w:p w14:paraId="5027925D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926CD7C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1823" w:type="dxa"/>
          </w:tcPr>
          <w:p w14:paraId="4DBE3EED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0034831C" w14:textId="1680E6C9" w:rsidTr="00185CE3">
        <w:trPr>
          <w:trHeight w:val="261"/>
        </w:trPr>
        <w:tc>
          <w:tcPr>
            <w:tcW w:w="1262" w:type="dxa"/>
            <w:vAlign w:val="center"/>
          </w:tcPr>
          <w:p w14:paraId="715FEA76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EMD 101</w:t>
            </w:r>
          </w:p>
        </w:tc>
        <w:tc>
          <w:tcPr>
            <w:tcW w:w="3507" w:type="dxa"/>
            <w:vAlign w:val="center"/>
          </w:tcPr>
          <w:p w14:paraId="07B2AD1A" w14:textId="03F6AF29" w:rsidR="00185CE3" w:rsidRPr="00262E2B" w:rsidRDefault="00185CE3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YABANCI DİL OLARAK TÜRKÇE </w:t>
            </w: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vertAlign w:val="superscript"/>
              </w:rPr>
              <w:t>c</w:t>
            </w:r>
          </w:p>
        </w:tc>
        <w:tc>
          <w:tcPr>
            <w:tcW w:w="981" w:type="dxa"/>
          </w:tcPr>
          <w:p w14:paraId="1B52D0D2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1" w:type="dxa"/>
            <w:vAlign w:val="center"/>
          </w:tcPr>
          <w:p w14:paraId="6CA7839A" w14:textId="6A27FE4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841" w:type="dxa"/>
            <w:vAlign w:val="center"/>
          </w:tcPr>
          <w:p w14:paraId="71709DE2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0" w:type="dxa"/>
          </w:tcPr>
          <w:p w14:paraId="0865D985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990" w:type="dxa"/>
            <w:vAlign w:val="center"/>
          </w:tcPr>
          <w:p w14:paraId="465684E1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</w:t>
            </w:r>
          </w:p>
        </w:tc>
        <w:tc>
          <w:tcPr>
            <w:tcW w:w="1823" w:type="dxa"/>
          </w:tcPr>
          <w:p w14:paraId="6A227AF1" w14:textId="77777777" w:rsidR="00185CE3" w:rsidRPr="00262E2B" w:rsidRDefault="00185CE3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</w:tbl>
    <w:p w14:paraId="4093B21A" w14:textId="4BCEAA82" w:rsidR="00994A77" w:rsidRPr="00262E2B" w:rsidRDefault="00994A77" w:rsidP="007B75C2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16"/>
          <w:szCs w:val="16"/>
        </w:rPr>
      </w:pPr>
      <w:r w:rsidRPr="00262E2B">
        <w:rPr>
          <w:rFonts w:ascii="Times New Roman" w:hAnsi="Times New Roman" w:cs="Times New Roman"/>
          <w:color w:val="000000" w:themeColor="text1"/>
          <w:sz w:val="16"/>
          <w:szCs w:val="16"/>
        </w:rPr>
        <w:t>* İlgili dersin ön koşulu olan derse ait ders kodu</w:t>
      </w:r>
      <w:r w:rsidR="00E227C6" w:rsidRPr="00262E2B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        </w:t>
      </w:r>
      <w:r w:rsidRPr="00262E2B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 ** Ulusal Kredi</w:t>
      </w:r>
    </w:p>
    <w:p w14:paraId="7BB52F2F" w14:textId="626048A5" w:rsidR="00231768" w:rsidRPr="00262E2B" w:rsidRDefault="00A614A1" w:rsidP="007B75C2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16"/>
          <w:szCs w:val="16"/>
        </w:rPr>
      </w:pPr>
      <w:proofErr w:type="gramStart"/>
      <w:r w:rsidRPr="00262E2B">
        <w:rPr>
          <w:rFonts w:ascii="Times New Roman" w:hAnsi="Times New Roman" w:cs="Times New Roman"/>
          <w:color w:val="000000" w:themeColor="text1"/>
          <w:sz w:val="16"/>
          <w:szCs w:val="16"/>
          <w:vertAlign w:val="superscript"/>
        </w:rPr>
        <w:t>a</w:t>
      </w:r>
      <w:proofErr w:type="gramEnd"/>
      <w:r w:rsidRPr="00262E2B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 </w:t>
      </w:r>
      <w:r w:rsidR="00994A77" w:rsidRPr="00262E2B">
        <w:rPr>
          <w:rFonts w:ascii="Times New Roman" w:hAnsi="Times New Roman" w:cs="Times New Roman"/>
          <w:color w:val="000000" w:themeColor="text1"/>
          <w:sz w:val="16"/>
          <w:szCs w:val="16"/>
        </w:rPr>
        <w:t>Seçmeli derslerden bir dersin seçilmesi zorunludur.</w:t>
      </w:r>
      <w:r w:rsidR="00407BAA" w:rsidRPr="00262E2B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 </w:t>
      </w:r>
      <w:proofErr w:type="gramStart"/>
      <w:r w:rsidRPr="00262E2B">
        <w:rPr>
          <w:rFonts w:ascii="Times New Roman" w:hAnsi="Times New Roman" w:cs="Times New Roman"/>
          <w:color w:val="000000" w:themeColor="text1"/>
          <w:sz w:val="16"/>
          <w:szCs w:val="16"/>
          <w:vertAlign w:val="superscript"/>
        </w:rPr>
        <w:t>b</w:t>
      </w:r>
      <w:proofErr w:type="gramEnd"/>
      <w:r w:rsidRPr="00262E2B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 </w:t>
      </w:r>
      <w:r w:rsidR="00994A77" w:rsidRPr="00262E2B">
        <w:rPr>
          <w:rFonts w:ascii="Times New Roman" w:hAnsi="Times New Roman" w:cs="Times New Roman"/>
          <w:color w:val="000000" w:themeColor="text1"/>
          <w:sz w:val="16"/>
          <w:szCs w:val="16"/>
        </w:rPr>
        <w:t>Yabancı uyruklu öğrencilere yönelik bir derstir.</w:t>
      </w:r>
      <w:r w:rsidR="00407BAA" w:rsidRPr="00262E2B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 </w:t>
      </w:r>
      <w:proofErr w:type="gramStart"/>
      <w:r w:rsidR="00994A77" w:rsidRPr="00262E2B">
        <w:rPr>
          <w:rFonts w:ascii="Times New Roman" w:hAnsi="Times New Roman" w:cs="Times New Roman"/>
          <w:bCs/>
          <w:color w:val="000000" w:themeColor="text1"/>
          <w:sz w:val="16"/>
          <w:szCs w:val="16"/>
          <w:vertAlign w:val="superscript"/>
        </w:rPr>
        <w:t>c</w:t>
      </w:r>
      <w:proofErr w:type="gramEnd"/>
      <w:r w:rsidRPr="00262E2B">
        <w:rPr>
          <w:rFonts w:ascii="Times New Roman" w:hAnsi="Times New Roman" w:cs="Times New Roman"/>
          <w:bCs/>
          <w:color w:val="000000" w:themeColor="text1"/>
          <w:sz w:val="16"/>
          <w:szCs w:val="16"/>
          <w:vertAlign w:val="superscript"/>
        </w:rPr>
        <w:t xml:space="preserve"> </w:t>
      </w:r>
      <w:proofErr w:type="spellStart"/>
      <w:r w:rsidR="00231768" w:rsidRPr="00262E2B">
        <w:rPr>
          <w:rFonts w:ascii="Times New Roman" w:hAnsi="Times New Roman" w:cs="Times New Roman"/>
          <w:bCs/>
          <w:color w:val="000000" w:themeColor="text1"/>
          <w:sz w:val="16"/>
          <w:szCs w:val="16"/>
        </w:rPr>
        <w:t>Erasmus</w:t>
      </w:r>
      <w:proofErr w:type="spellEnd"/>
      <w:r w:rsidR="00231768" w:rsidRPr="00262E2B">
        <w:rPr>
          <w:rFonts w:ascii="Times New Roman" w:hAnsi="Times New Roman" w:cs="Times New Roman"/>
          <w:bCs/>
          <w:color w:val="000000" w:themeColor="text1"/>
          <w:sz w:val="16"/>
          <w:szCs w:val="16"/>
        </w:rPr>
        <w:t>+ ve Mevlana Programı</w:t>
      </w:r>
      <w:r w:rsidR="00185CE3" w:rsidRPr="00262E2B">
        <w:rPr>
          <w:rFonts w:ascii="Times New Roman" w:hAnsi="Times New Roman" w:cs="Times New Roman"/>
          <w:bCs/>
          <w:color w:val="000000" w:themeColor="text1"/>
          <w:sz w:val="16"/>
          <w:szCs w:val="16"/>
        </w:rPr>
        <w:t>2</w:t>
      </w:r>
      <w:r w:rsidR="00231768" w:rsidRPr="00262E2B">
        <w:rPr>
          <w:rFonts w:ascii="Times New Roman" w:hAnsi="Times New Roman" w:cs="Times New Roman"/>
          <w:bCs/>
          <w:color w:val="000000" w:themeColor="text1"/>
          <w:sz w:val="16"/>
          <w:szCs w:val="16"/>
        </w:rPr>
        <w:t xml:space="preserve"> kapsamında bölümümüze gelen öğrencilere yönelik bir derstir.</w:t>
      </w:r>
    </w:p>
    <w:p w14:paraId="486CBCE3" w14:textId="0E9724EA" w:rsidR="00BC71E1" w:rsidRPr="00262E2B" w:rsidRDefault="00BC71E1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576FCD51" w14:textId="77777777" w:rsidR="00BC71E1" w:rsidRPr="00262E2B" w:rsidRDefault="00BC71E1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2C70F683" w14:textId="77777777" w:rsidR="00746EAC" w:rsidRPr="00262E2B" w:rsidRDefault="00746EAC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04ADCAD2" w14:textId="7499C5C5" w:rsidR="00746EAC" w:rsidRPr="00262E2B" w:rsidRDefault="00746EAC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4A45127F" w14:textId="56E37CC2" w:rsidR="00B65DAB" w:rsidRPr="00262E2B" w:rsidRDefault="00B65DAB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70360A85" w14:textId="643E8DAB" w:rsidR="00B65DAB" w:rsidRPr="00262E2B" w:rsidRDefault="00B65DAB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4ECDD4FA" w14:textId="49705E53" w:rsidR="00B65DAB" w:rsidRPr="00262E2B" w:rsidRDefault="00B65DAB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76DF7861" w14:textId="761A2675" w:rsidR="00B65DAB" w:rsidRPr="00262E2B" w:rsidRDefault="00B65DAB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64425535" w14:textId="5FCBB216" w:rsidR="00B65DAB" w:rsidRPr="00262E2B" w:rsidRDefault="00B65DAB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247BDC0C" w14:textId="3EB57AF9" w:rsidR="00B65DAB" w:rsidRPr="00262E2B" w:rsidRDefault="00B65DAB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533B684A" w14:textId="291CC3D0" w:rsidR="00B65DAB" w:rsidRPr="00262E2B" w:rsidRDefault="00B65DAB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4F90CFBD" w14:textId="017E62F3" w:rsidR="00B65DAB" w:rsidRPr="00262E2B" w:rsidRDefault="00B65DAB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68A6BD38" w14:textId="5FB60F58" w:rsidR="00B65DAB" w:rsidRPr="00262E2B" w:rsidRDefault="00B65DAB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66778DE4" w14:textId="138B4563" w:rsidR="00B65DAB" w:rsidRPr="00262E2B" w:rsidRDefault="00B65DAB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60F1AD78" w14:textId="3298D1E0" w:rsidR="00B65DAB" w:rsidRPr="00262E2B" w:rsidRDefault="00B65DAB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2BB84CD4" w14:textId="58681B4F" w:rsidR="00B65DAB" w:rsidRPr="00262E2B" w:rsidRDefault="00B65DAB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2CEC8BAE" w14:textId="09B74DDC" w:rsidR="00B65DAB" w:rsidRPr="00262E2B" w:rsidRDefault="00B65DAB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58329483" w14:textId="27784A25" w:rsidR="00B65DAB" w:rsidRPr="00262E2B" w:rsidRDefault="00B65DAB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4CC13E24" w14:textId="2C79B69B" w:rsidR="00B65DAB" w:rsidRPr="00262E2B" w:rsidRDefault="00B65DAB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545F35BE" w14:textId="639DA744" w:rsidR="00B65DAB" w:rsidRPr="00262E2B" w:rsidRDefault="00B65DAB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3226D576" w14:textId="16D7F014" w:rsidR="00B65DAB" w:rsidRPr="00262E2B" w:rsidRDefault="00B65DAB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7521EB6E" w14:textId="3151D5B2" w:rsidR="00B65DAB" w:rsidRPr="00262E2B" w:rsidRDefault="00B65DAB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2B7FD586" w14:textId="622F3092" w:rsidR="00B65DAB" w:rsidRPr="00262E2B" w:rsidRDefault="00B65DAB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47674866" w14:textId="60515874" w:rsidR="00B65DAB" w:rsidRPr="00262E2B" w:rsidRDefault="00B65DAB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2BBB4D75" w14:textId="4B9749E2" w:rsidR="00B65DAB" w:rsidRPr="00262E2B" w:rsidRDefault="00B65DAB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05FA4EC7" w14:textId="6EACDC71" w:rsidR="00B65DAB" w:rsidRPr="00262E2B" w:rsidRDefault="00B65DAB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7891C512" w14:textId="0B4244A5" w:rsidR="00B65DAB" w:rsidRPr="00262E2B" w:rsidRDefault="00B65DAB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08502039" w14:textId="04F0D99E" w:rsidR="00B65DAB" w:rsidRPr="00262E2B" w:rsidRDefault="00B65DAB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26D92AA3" w14:textId="74457771" w:rsidR="00B65DAB" w:rsidRPr="00262E2B" w:rsidRDefault="00B65DAB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28042E27" w14:textId="436B4AA3" w:rsidR="00B65DAB" w:rsidRPr="00262E2B" w:rsidRDefault="00B65DAB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061B1919" w14:textId="589E8B4E" w:rsidR="00B65DAB" w:rsidRPr="00262E2B" w:rsidRDefault="00B65DAB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55530427" w14:textId="6CD33DAF" w:rsidR="00B65DAB" w:rsidRPr="00262E2B" w:rsidRDefault="00B65DAB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7EF24387" w14:textId="3A49F95A" w:rsidR="00B65DAB" w:rsidRPr="00262E2B" w:rsidRDefault="00B65DAB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42EFB295" w14:textId="00A2E383" w:rsidR="007C2ACD" w:rsidRPr="00262E2B" w:rsidRDefault="007C2ACD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03FEC2DA" w14:textId="5F85E9C1" w:rsidR="007C2ACD" w:rsidRPr="00262E2B" w:rsidRDefault="007C2ACD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2F657E2B" w14:textId="63A6052C" w:rsidR="007C2ACD" w:rsidRPr="00262E2B" w:rsidRDefault="007C2ACD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732142BF" w14:textId="5E0A8A74" w:rsidR="007C2ACD" w:rsidRPr="00262E2B" w:rsidRDefault="007C2ACD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556E61BA" w14:textId="06A7F165" w:rsidR="007C2ACD" w:rsidRPr="00262E2B" w:rsidRDefault="007C2ACD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73E4547A" w14:textId="1989D3A5" w:rsidR="007C2ACD" w:rsidRPr="00262E2B" w:rsidRDefault="007C2ACD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57891637" w14:textId="41261B70" w:rsidR="007C2ACD" w:rsidRPr="00262E2B" w:rsidRDefault="007C2ACD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6DF78142" w14:textId="4B26BE8E" w:rsidR="007C2ACD" w:rsidRPr="00262E2B" w:rsidRDefault="007C2ACD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286937E9" w14:textId="6792B5D1" w:rsidR="007C2ACD" w:rsidRPr="00262E2B" w:rsidRDefault="007C2ACD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0255FA68" w14:textId="37741557" w:rsidR="007C2ACD" w:rsidRPr="00262E2B" w:rsidRDefault="007C2ACD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7B636EDD" w14:textId="30A11756" w:rsidR="007C2ACD" w:rsidRPr="00262E2B" w:rsidRDefault="007C2ACD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2F090C3E" w14:textId="77777777" w:rsidR="007C2ACD" w:rsidRPr="00262E2B" w:rsidRDefault="007C2ACD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69DD4987" w14:textId="695AB095" w:rsidR="00B65DAB" w:rsidRPr="00262E2B" w:rsidRDefault="00B65DAB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57353D96" w14:textId="10787275" w:rsidR="00B65DAB" w:rsidRPr="00262E2B" w:rsidRDefault="00B65DAB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77CBA168" w14:textId="77777777" w:rsidR="007B75C2" w:rsidRPr="00262E2B" w:rsidRDefault="007B75C2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p w14:paraId="1A4A9BDB" w14:textId="77777777" w:rsidR="00746EAC" w:rsidRPr="00262E2B" w:rsidRDefault="00746EAC" w:rsidP="007B75C2">
      <w:pPr>
        <w:spacing w:after="0" w:line="240" w:lineRule="auto"/>
        <w:contextualSpacing/>
        <w:rPr>
          <w:bCs/>
          <w:color w:val="000000" w:themeColor="text1"/>
          <w:sz w:val="16"/>
          <w:szCs w:val="16"/>
        </w:rPr>
      </w:pPr>
    </w:p>
    <w:tbl>
      <w:tblPr>
        <w:tblStyle w:val="TabloKlavuzu"/>
        <w:tblW w:w="10915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276"/>
        <w:gridCol w:w="3544"/>
        <w:gridCol w:w="992"/>
        <w:gridCol w:w="709"/>
        <w:gridCol w:w="851"/>
        <w:gridCol w:w="708"/>
        <w:gridCol w:w="993"/>
        <w:gridCol w:w="1842"/>
      </w:tblGrid>
      <w:tr w:rsidR="00262E2B" w:rsidRPr="00262E2B" w14:paraId="18382EDA" w14:textId="76A6B237" w:rsidTr="00407BAA">
        <w:trPr>
          <w:trHeight w:val="483"/>
        </w:trPr>
        <w:tc>
          <w:tcPr>
            <w:tcW w:w="9073" w:type="dxa"/>
            <w:gridSpan w:val="7"/>
            <w:shd w:val="clear" w:color="auto" w:fill="8DB3E2" w:themeFill="text2" w:themeFillTint="66"/>
          </w:tcPr>
          <w:p w14:paraId="59D33F81" w14:textId="1F3A036C" w:rsidR="00A37CF3" w:rsidRPr="00262E2B" w:rsidRDefault="00A37CF3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32"/>
                <w:szCs w:val="16"/>
              </w:rPr>
              <w:lastRenderedPageBreak/>
              <w:t>III. Yarıyıl</w:t>
            </w:r>
          </w:p>
        </w:tc>
        <w:tc>
          <w:tcPr>
            <w:tcW w:w="1842" w:type="dxa"/>
            <w:shd w:val="clear" w:color="auto" w:fill="8DB3E2" w:themeFill="text2" w:themeFillTint="66"/>
          </w:tcPr>
          <w:p w14:paraId="740FDBBE" w14:textId="77777777" w:rsidR="00A37CF3" w:rsidRPr="00262E2B" w:rsidRDefault="00A37CF3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09373EAC" w14:textId="1F6DFA4B" w:rsidTr="00407BAA">
        <w:tc>
          <w:tcPr>
            <w:tcW w:w="9073" w:type="dxa"/>
            <w:gridSpan w:val="7"/>
            <w:shd w:val="clear" w:color="auto" w:fill="8DB3E2" w:themeFill="text2" w:themeFillTint="66"/>
          </w:tcPr>
          <w:p w14:paraId="3E6A25C1" w14:textId="55571CE2" w:rsidR="00A37CF3" w:rsidRPr="00262E2B" w:rsidRDefault="00A37CF3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 xml:space="preserve">Zorunlu Dersler </w:t>
            </w:r>
          </w:p>
        </w:tc>
        <w:tc>
          <w:tcPr>
            <w:tcW w:w="1842" w:type="dxa"/>
            <w:shd w:val="clear" w:color="auto" w:fill="8DB3E2" w:themeFill="text2" w:themeFillTint="66"/>
          </w:tcPr>
          <w:p w14:paraId="5927C2DF" w14:textId="77777777" w:rsidR="00A37CF3" w:rsidRPr="00262E2B" w:rsidRDefault="00A37CF3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6A07DEB4" w14:textId="656BC49E" w:rsidTr="00811530">
        <w:tc>
          <w:tcPr>
            <w:tcW w:w="1276" w:type="dxa"/>
            <w:vAlign w:val="center"/>
          </w:tcPr>
          <w:p w14:paraId="276C12FE" w14:textId="77777777" w:rsidR="00811530" w:rsidRPr="00262E2B" w:rsidRDefault="00811530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Ders Kodu</w:t>
            </w:r>
          </w:p>
        </w:tc>
        <w:tc>
          <w:tcPr>
            <w:tcW w:w="3544" w:type="dxa"/>
            <w:vAlign w:val="center"/>
          </w:tcPr>
          <w:p w14:paraId="78217130" w14:textId="77777777" w:rsidR="00811530" w:rsidRPr="00262E2B" w:rsidRDefault="00811530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Dersin Adı</w:t>
            </w:r>
          </w:p>
        </w:tc>
        <w:tc>
          <w:tcPr>
            <w:tcW w:w="992" w:type="dxa"/>
          </w:tcPr>
          <w:p w14:paraId="6010E0AB" w14:textId="053F6324" w:rsidR="00811530" w:rsidRPr="00262E2B" w:rsidRDefault="00811530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Koşul*</w:t>
            </w:r>
          </w:p>
        </w:tc>
        <w:tc>
          <w:tcPr>
            <w:tcW w:w="709" w:type="dxa"/>
            <w:vAlign w:val="center"/>
          </w:tcPr>
          <w:p w14:paraId="36003340" w14:textId="1E19D519" w:rsidR="00811530" w:rsidRPr="00262E2B" w:rsidRDefault="00811530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T</w:t>
            </w:r>
          </w:p>
        </w:tc>
        <w:tc>
          <w:tcPr>
            <w:tcW w:w="851" w:type="dxa"/>
            <w:vAlign w:val="center"/>
          </w:tcPr>
          <w:p w14:paraId="40BAFEFC" w14:textId="77777777" w:rsidR="00811530" w:rsidRPr="00262E2B" w:rsidRDefault="00811530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U</w:t>
            </w:r>
          </w:p>
        </w:tc>
        <w:tc>
          <w:tcPr>
            <w:tcW w:w="708" w:type="dxa"/>
            <w:vAlign w:val="center"/>
          </w:tcPr>
          <w:p w14:paraId="60D4D021" w14:textId="32129788" w:rsidR="00811530" w:rsidRPr="00262E2B" w:rsidRDefault="00811530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K**</w:t>
            </w:r>
          </w:p>
        </w:tc>
        <w:tc>
          <w:tcPr>
            <w:tcW w:w="993" w:type="dxa"/>
            <w:vAlign w:val="center"/>
          </w:tcPr>
          <w:p w14:paraId="5F415FDF" w14:textId="77777777" w:rsidR="00811530" w:rsidRPr="00262E2B" w:rsidRDefault="00811530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AKTS</w:t>
            </w:r>
          </w:p>
        </w:tc>
        <w:tc>
          <w:tcPr>
            <w:tcW w:w="1842" w:type="dxa"/>
          </w:tcPr>
          <w:p w14:paraId="7262D8E8" w14:textId="6EB80C98" w:rsidR="00811530" w:rsidRPr="00262E2B" w:rsidRDefault="00811530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Açıklama</w:t>
            </w:r>
          </w:p>
        </w:tc>
      </w:tr>
      <w:tr w:rsidR="00262E2B" w:rsidRPr="00262E2B" w14:paraId="37ECDDD6" w14:textId="5528319E" w:rsidTr="00746EAC">
        <w:trPr>
          <w:trHeight w:val="572"/>
        </w:trPr>
        <w:tc>
          <w:tcPr>
            <w:tcW w:w="1276" w:type="dxa"/>
            <w:vAlign w:val="center"/>
          </w:tcPr>
          <w:p w14:paraId="4AF7806C" w14:textId="77777777" w:rsidR="00811530" w:rsidRPr="00262E2B" w:rsidRDefault="00811530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 201</w:t>
            </w:r>
          </w:p>
        </w:tc>
        <w:tc>
          <w:tcPr>
            <w:tcW w:w="3544" w:type="dxa"/>
            <w:vAlign w:val="center"/>
          </w:tcPr>
          <w:p w14:paraId="140691B1" w14:textId="77777777" w:rsidR="00811530" w:rsidRPr="00262E2B" w:rsidRDefault="00811530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İÇ HASTALIKLARI HEMŞİRELİĞİ</w:t>
            </w:r>
          </w:p>
        </w:tc>
        <w:tc>
          <w:tcPr>
            <w:tcW w:w="992" w:type="dxa"/>
          </w:tcPr>
          <w:p w14:paraId="340E9E05" w14:textId="77777777" w:rsidR="00811530" w:rsidRPr="00262E2B" w:rsidRDefault="00811530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5B1000B3" w14:textId="0287EFFE" w:rsidR="00811530" w:rsidRPr="00262E2B" w:rsidRDefault="00811530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851" w:type="dxa"/>
            <w:vAlign w:val="center"/>
          </w:tcPr>
          <w:p w14:paraId="0FF7C539" w14:textId="77777777" w:rsidR="00811530" w:rsidRPr="00262E2B" w:rsidRDefault="00811530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2</w:t>
            </w:r>
          </w:p>
        </w:tc>
        <w:tc>
          <w:tcPr>
            <w:tcW w:w="708" w:type="dxa"/>
          </w:tcPr>
          <w:p w14:paraId="2F55C84A" w14:textId="77777777" w:rsidR="00811530" w:rsidRPr="00262E2B" w:rsidRDefault="00811530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0</w:t>
            </w:r>
          </w:p>
        </w:tc>
        <w:tc>
          <w:tcPr>
            <w:tcW w:w="993" w:type="dxa"/>
            <w:vAlign w:val="center"/>
          </w:tcPr>
          <w:p w14:paraId="08F19BA6" w14:textId="1C8FC535" w:rsidR="00811530" w:rsidRPr="00262E2B" w:rsidRDefault="00407BAA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3</w:t>
            </w:r>
          </w:p>
        </w:tc>
        <w:tc>
          <w:tcPr>
            <w:tcW w:w="1842" w:type="dxa"/>
          </w:tcPr>
          <w:p w14:paraId="020465A0" w14:textId="3CAB16EB" w:rsidR="00811530" w:rsidRPr="00262E2B" w:rsidRDefault="00811530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62F599C1" w14:textId="77777777" w:rsidTr="00746EAC">
        <w:tc>
          <w:tcPr>
            <w:tcW w:w="1276" w:type="dxa"/>
            <w:vAlign w:val="center"/>
          </w:tcPr>
          <w:p w14:paraId="5E6EAD18" w14:textId="28909BD4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 203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56F35A8B" w14:textId="56912D1D" w:rsidR="00746EAC" w:rsidRPr="00262E2B" w:rsidRDefault="00746EAC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FARMAKOLOJİ</w:t>
            </w:r>
          </w:p>
        </w:tc>
        <w:tc>
          <w:tcPr>
            <w:tcW w:w="992" w:type="dxa"/>
          </w:tcPr>
          <w:p w14:paraId="50E564C1" w14:textId="77777777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B572D4A" w14:textId="3A658C3C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A7115F3" w14:textId="723E321D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8" w:type="dxa"/>
            <w:shd w:val="clear" w:color="auto" w:fill="auto"/>
          </w:tcPr>
          <w:p w14:paraId="4F63C93E" w14:textId="6DB2F083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422C31AE" w14:textId="160DFEF3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1842" w:type="dxa"/>
            <w:vAlign w:val="center"/>
          </w:tcPr>
          <w:p w14:paraId="347AB81A" w14:textId="2EFD2A64" w:rsidR="00746EAC" w:rsidRPr="00262E2B" w:rsidRDefault="00746EAC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441F1131" w14:textId="09824ED7" w:rsidTr="00811530">
        <w:tc>
          <w:tcPr>
            <w:tcW w:w="1276" w:type="dxa"/>
            <w:vAlign w:val="center"/>
          </w:tcPr>
          <w:p w14:paraId="443F35C0" w14:textId="538EC54C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 205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47FDF053" w14:textId="77777777" w:rsidR="00746EAC" w:rsidRPr="00262E2B" w:rsidRDefault="00746EAC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ESLEKİ YABANCI DİL I</w:t>
            </w:r>
          </w:p>
        </w:tc>
        <w:tc>
          <w:tcPr>
            <w:tcW w:w="992" w:type="dxa"/>
          </w:tcPr>
          <w:p w14:paraId="784738AC" w14:textId="77777777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3F9775E" w14:textId="01C3BA75" w:rsidR="00746EAC" w:rsidRPr="00262E2B" w:rsidRDefault="00B65DAB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4653B79" w14:textId="77777777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8" w:type="dxa"/>
            <w:shd w:val="clear" w:color="auto" w:fill="auto"/>
          </w:tcPr>
          <w:p w14:paraId="7AA76134" w14:textId="77777777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0248F657" w14:textId="77777777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1842" w:type="dxa"/>
          </w:tcPr>
          <w:p w14:paraId="67174567" w14:textId="0A9B168F" w:rsidR="00746EAC" w:rsidRPr="00262E2B" w:rsidRDefault="00746EAC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0FE8D36E" w14:textId="02CE5C36" w:rsidTr="00811530">
        <w:trPr>
          <w:trHeight w:val="70"/>
        </w:trPr>
        <w:tc>
          <w:tcPr>
            <w:tcW w:w="1276" w:type="dxa"/>
            <w:vAlign w:val="center"/>
          </w:tcPr>
          <w:p w14:paraId="76E3575F" w14:textId="77777777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 207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0A9BCECD" w14:textId="77777777" w:rsidR="00746EAC" w:rsidRPr="00262E2B" w:rsidRDefault="00746EAC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ESLENMEYE GİRİŞ</w:t>
            </w:r>
          </w:p>
        </w:tc>
        <w:tc>
          <w:tcPr>
            <w:tcW w:w="992" w:type="dxa"/>
          </w:tcPr>
          <w:p w14:paraId="033AD66A" w14:textId="77777777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659488C" w14:textId="5F560CED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A40CD91" w14:textId="77777777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8" w:type="dxa"/>
            <w:shd w:val="clear" w:color="auto" w:fill="auto"/>
          </w:tcPr>
          <w:p w14:paraId="231B220C" w14:textId="77777777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62F5EF43" w14:textId="77777777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1842" w:type="dxa"/>
          </w:tcPr>
          <w:p w14:paraId="41B42449" w14:textId="77777777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617290B5" w14:textId="36E0E5DB" w:rsidTr="00811530">
        <w:tc>
          <w:tcPr>
            <w:tcW w:w="1276" w:type="dxa"/>
            <w:vAlign w:val="center"/>
          </w:tcPr>
          <w:p w14:paraId="7203E0A0" w14:textId="77777777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 209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19CD46C6" w14:textId="77777777" w:rsidR="00746EAC" w:rsidRPr="00262E2B" w:rsidRDefault="00746EAC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İYOKİMYA</w:t>
            </w:r>
          </w:p>
        </w:tc>
        <w:tc>
          <w:tcPr>
            <w:tcW w:w="992" w:type="dxa"/>
          </w:tcPr>
          <w:p w14:paraId="54CBE8C4" w14:textId="77777777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320DC17" w14:textId="03404CB8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EA8471B" w14:textId="77777777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8" w:type="dxa"/>
            <w:shd w:val="clear" w:color="auto" w:fill="auto"/>
          </w:tcPr>
          <w:p w14:paraId="28BCAE40" w14:textId="77777777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6975A61D" w14:textId="77777777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1842" w:type="dxa"/>
          </w:tcPr>
          <w:p w14:paraId="6CDECB29" w14:textId="77777777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211C150C" w14:textId="3A24E479" w:rsidTr="00811530"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326585C" w14:textId="77777777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186469" w14:textId="77777777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47A624" w14:textId="77777777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FD109AE" w14:textId="2DAD8157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6D3A98" w14:textId="77777777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66D9FA6" w14:textId="77777777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92999D" w14:textId="77777777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45DC41C" w14:textId="77777777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2E569FDB" w14:textId="77777777" w:rsidTr="00407BAA">
        <w:trPr>
          <w:trHeight w:val="524"/>
        </w:trPr>
        <w:tc>
          <w:tcPr>
            <w:tcW w:w="9073" w:type="dxa"/>
            <w:gridSpan w:val="7"/>
            <w:tcBorders>
              <w:top w:val="single" w:sz="4" w:space="0" w:color="auto"/>
            </w:tcBorders>
            <w:shd w:val="clear" w:color="auto" w:fill="8DB3E2" w:themeFill="text2" w:themeFillTint="66"/>
          </w:tcPr>
          <w:p w14:paraId="384D46C2" w14:textId="0DBCA5A0" w:rsidR="00746EAC" w:rsidRPr="00262E2B" w:rsidRDefault="003D3C47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 xml:space="preserve">Seçmeli Ders </w:t>
            </w:r>
            <w:proofErr w:type="spellStart"/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IV</w:t>
            </w:r>
            <w:r w:rsidR="00746EAC"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vertAlign w:val="superscript"/>
              </w:rPr>
              <w:t>a</w:t>
            </w:r>
            <w:proofErr w:type="spellEnd"/>
          </w:p>
        </w:tc>
        <w:tc>
          <w:tcPr>
            <w:tcW w:w="1842" w:type="dxa"/>
            <w:tcBorders>
              <w:top w:val="single" w:sz="4" w:space="0" w:color="auto"/>
            </w:tcBorders>
            <w:shd w:val="clear" w:color="auto" w:fill="8DB3E2" w:themeFill="text2" w:themeFillTint="66"/>
          </w:tcPr>
          <w:p w14:paraId="07A05E84" w14:textId="77777777" w:rsidR="00746EAC" w:rsidRPr="00262E2B" w:rsidRDefault="00746EAC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108EA8E6" w14:textId="78FCCAF3" w:rsidTr="00811530">
        <w:tc>
          <w:tcPr>
            <w:tcW w:w="1276" w:type="dxa"/>
            <w:vAlign w:val="center"/>
          </w:tcPr>
          <w:p w14:paraId="57725D53" w14:textId="77777777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Ders Kodu</w:t>
            </w:r>
          </w:p>
        </w:tc>
        <w:tc>
          <w:tcPr>
            <w:tcW w:w="3544" w:type="dxa"/>
            <w:vAlign w:val="center"/>
          </w:tcPr>
          <w:p w14:paraId="59732413" w14:textId="77777777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Dersin Adı</w:t>
            </w:r>
          </w:p>
        </w:tc>
        <w:tc>
          <w:tcPr>
            <w:tcW w:w="992" w:type="dxa"/>
          </w:tcPr>
          <w:p w14:paraId="3C584903" w14:textId="77777777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313BCE76" w14:textId="1A43F69B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T</w:t>
            </w:r>
          </w:p>
        </w:tc>
        <w:tc>
          <w:tcPr>
            <w:tcW w:w="851" w:type="dxa"/>
            <w:vAlign w:val="center"/>
          </w:tcPr>
          <w:p w14:paraId="5E6C4B60" w14:textId="77777777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U</w:t>
            </w:r>
          </w:p>
        </w:tc>
        <w:tc>
          <w:tcPr>
            <w:tcW w:w="708" w:type="dxa"/>
            <w:vAlign w:val="center"/>
          </w:tcPr>
          <w:p w14:paraId="7B9478CA" w14:textId="31A0C0D2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K**</w:t>
            </w:r>
          </w:p>
        </w:tc>
        <w:tc>
          <w:tcPr>
            <w:tcW w:w="993" w:type="dxa"/>
            <w:vAlign w:val="center"/>
          </w:tcPr>
          <w:p w14:paraId="09EAD233" w14:textId="77777777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AKTS</w:t>
            </w:r>
          </w:p>
        </w:tc>
        <w:tc>
          <w:tcPr>
            <w:tcW w:w="1842" w:type="dxa"/>
          </w:tcPr>
          <w:p w14:paraId="1502CAAF" w14:textId="204FBEF3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Açıklama</w:t>
            </w:r>
          </w:p>
        </w:tc>
      </w:tr>
      <w:tr w:rsidR="00262E2B" w:rsidRPr="00262E2B" w14:paraId="5CC3EB69" w14:textId="27265F89" w:rsidTr="00811530">
        <w:tc>
          <w:tcPr>
            <w:tcW w:w="1276" w:type="dxa"/>
            <w:vAlign w:val="center"/>
          </w:tcPr>
          <w:p w14:paraId="4BF24623" w14:textId="77777777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 211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28798A9A" w14:textId="77777777" w:rsidR="00746EAC" w:rsidRPr="00262E2B" w:rsidRDefault="00746EAC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EMŞİRELİK TARİHİ VE DEONTOLOJİ</w:t>
            </w:r>
          </w:p>
        </w:tc>
        <w:tc>
          <w:tcPr>
            <w:tcW w:w="992" w:type="dxa"/>
          </w:tcPr>
          <w:p w14:paraId="6EE524BC" w14:textId="77777777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9C70046" w14:textId="21F5D47B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2625E76" w14:textId="77777777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8" w:type="dxa"/>
            <w:shd w:val="clear" w:color="auto" w:fill="auto"/>
          </w:tcPr>
          <w:p w14:paraId="52CEB752" w14:textId="77777777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5F5BB88D" w14:textId="77777777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1842" w:type="dxa"/>
          </w:tcPr>
          <w:p w14:paraId="062BDAF2" w14:textId="77777777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470BD5AC" w14:textId="5B7B3707" w:rsidTr="00811530">
        <w:tc>
          <w:tcPr>
            <w:tcW w:w="1276" w:type="dxa"/>
            <w:vAlign w:val="center"/>
          </w:tcPr>
          <w:p w14:paraId="632B1474" w14:textId="77777777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 213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06BC82E8" w14:textId="77777777" w:rsidR="00746EAC" w:rsidRPr="00262E2B" w:rsidRDefault="00746EAC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ĞLIK BAKIM ETİĞİ</w:t>
            </w:r>
          </w:p>
        </w:tc>
        <w:tc>
          <w:tcPr>
            <w:tcW w:w="992" w:type="dxa"/>
          </w:tcPr>
          <w:p w14:paraId="2B48EC38" w14:textId="77777777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8F6ACD1" w14:textId="67BF2705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A5079AE" w14:textId="77777777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8" w:type="dxa"/>
            <w:shd w:val="clear" w:color="auto" w:fill="auto"/>
          </w:tcPr>
          <w:p w14:paraId="7C590B68" w14:textId="77777777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7F179714" w14:textId="77777777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1842" w:type="dxa"/>
          </w:tcPr>
          <w:p w14:paraId="20FADB77" w14:textId="77777777" w:rsidR="00746EAC" w:rsidRPr="00262E2B" w:rsidRDefault="00746EAC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</w:tbl>
    <w:p w14:paraId="36FE01E0" w14:textId="074A18B5" w:rsidR="003D3C47" w:rsidRPr="00262E2B" w:rsidRDefault="003D3C47" w:rsidP="007B75C2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16"/>
          <w:szCs w:val="16"/>
        </w:rPr>
      </w:pPr>
    </w:p>
    <w:tbl>
      <w:tblPr>
        <w:tblStyle w:val="TabloKlavuzu"/>
        <w:tblW w:w="10915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276"/>
        <w:gridCol w:w="3544"/>
        <w:gridCol w:w="992"/>
        <w:gridCol w:w="709"/>
        <w:gridCol w:w="851"/>
        <w:gridCol w:w="708"/>
        <w:gridCol w:w="993"/>
        <w:gridCol w:w="1842"/>
      </w:tblGrid>
      <w:tr w:rsidR="00262E2B" w:rsidRPr="00262E2B" w14:paraId="73C38B3F" w14:textId="77777777" w:rsidTr="000035BB">
        <w:trPr>
          <w:trHeight w:val="524"/>
        </w:trPr>
        <w:tc>
          <w:tcPr>
            <w:tcW w:w="9073" w:type="dxa"/>
            <w:gridSpan w:val="7"/>
            <w:tcBorders>
              <w:top w:val="single" w:sz="4" w:space="0" w:color="auto"/>
            </w:tcBorders>
            <w:shd w:val="clear" w:color="auto" w:fill="8DB3E2" w:themeFill="text2" w:themeFillTint="66"/>
          </w:tcPr>
          <w:p w14:paraId="3B9AFAC3" w14:textId="77777777" w:rsidR="003D3C47" w:rsidRPr="00262E2B" w:rsidRDefault="003D3C47" w:rsidP="007B75C2">
            <w:pPr>
              <w:contextualSpacing/>
              <w:jc w:val="both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 xml:space="preserve">Seçmeli Ders </w:t>
            </w:r>
            <w:proofErr w:type="spellStart"/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V</w:t>
            </w: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vertAlign w:val="superscript"/>
              </w:rPr>
              <w:t>a</w:t>
            </w:r>
            <w:proofErr w:type="spellEnd"/>
          </w:p>
        </w:tc>
        <w:tc>
          <w:tcPr>
            <w:tcW w:w="1842" w:type="dxa"/>
            <w:tcBorders>
              <w:top w:val="single" w:sz="4" w:space="0" w:color="auto"/>
            </w:tcBorders>
            <w:shd w:val="clear" w:color="auto" w:fill="8DB3E2" w:themeFill="text2" w:themeFillTint="66"/>
          </w:tcPr>
          <w:p w14:paraId="4392DA0A" w14:textId="77777777" w:rsidR="003D3C47" w:rsidRPr="00262E2B" w:rsidRDefault="003D3C47" w:rsidP="007B75C2">
            <w:pPr>
              <w:contextualSpacing/>
              <w:jc w:val="both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3F7965A0" w14:textId="77777777" w:rsidTr="000035BB">
        <w:tc>
          <w:tcPr>
            <w:tcW w:w="1276" w:type="dxa"/>
            <w:vAlign w:val="center"/>
          </w:tcPr>
          <w:p w14:paraId="2FC1D305" w14:textId="77777777" w:rsidR="003D3C47" w:rsidRPr="00262E2B" w:rsidRDefault="003D3C47" w:rsidP="007B75C2">
            <w:pPr>
              <w:contextualSpacing/>
              <w:jc w:val="both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Ders Kodu</w:t>
            </w:r>
          </w:p>
        </w:tc>
        <w:tc>
          <w:tcPr>
            <w:tcW w:w="3544" w:type="dxa"/>
            <w:vAlign w:val="center"/>
          </w:tcPr>
          <w:p w14:paraId="39C92648" w14:textId="77777777" w:rsidR="003D3C47" w:rsidRPr="00262E2B" w:rsidRDefault="003D3C47" w:rsidP="007B75C2">
            <w:pPr>
              <w:contextualSpacing/>
              <w:jc w:val="both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Dersin Adı</w:t>
            </w:r>
          </w:p>
        </w:tc>
        <w:tc>
          <w:tcPr>
            <w:tcW w:w="992" w:type="dxa"/>
          </w:tcPr>
          <w:p w14:paraId="74CE6C39" w14:textId="77777777" w:rsidR="003D3C47" w:rsidRPr="00262E2B" w:rsidRDefault="003D3C47" w:rsidP="007B75C2">
            <w:pPr>
              <w:contextualSpacing/>
              <w:jc w:val="both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2E1ABF45" w14:textId="77777777" w:rsidR="003D3C47" w:rsidRPr="00262E2B" w:rsidRDefault="003D3C47" w:rsidP="007B75C2">
            <w:pPr>
              <w:contextualSpacing/>
              <w:jc w:val="both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T</w:t>
            </w:r>
          </w:p>
        </w:tc>
        <w:tc>
          <w:tcPr>
            <w:tcW w:w="851" w:type="dxa"/>
            <w:vAlign w:val="center"/>
          </w:tcPr>
          <w:p w14:paraId="53287795" w14:textId="77777777" w:rsidR="003D3C47" w:rsidRPr="00262E2B" w:rsidRDefault="003D3C47" w:rsidP="007B75C2">
            <w:pPr>
              <w:contextualSpacing/>
              <w:jc w:val="both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U</w:t>
            </w:r>
          </w:p>
        </w:tc>
        <w:tc>
          <w:tcPr>
            <w:tcW w:w="708" w:type="dxa"/>
            <w:vAlign w:val="center"/>
          </w:tcPr>
          <w:p w14:paraId="52806DD6" w14:textId="77777777" w:rsidR="003D3C47" w:rsidRPr="00262E2B" w:rsidRDefault="003D3C47" w:rsidP="007B75C2">
            <w:pPr>
              <w:contextualSpacing/>
              <w:jc w:val="both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K**</w:t>
            </w:r>
          </w:p>
        </w:tc>
        <w:tc>
          <w:tcPr>
            <w:tcW w:w="993" w:type="dxa"/>
            <w:vAlign w:val="center"/>
          </w:tcPr>
          <w:p w14:paraId="24029B5D" w14:textId="77777777" w:rsidR="003D3C47" w:rsidRPr="00262E2B" w:rsidRDefault="003D3C47" w:rsidP="007B75C2">
            <w:pPr>
              <w:contextualSpacing/>
              <w:jc w:val="both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AKTS</w:t>
            </w:r>
          </w:p>
        </w:tc>
        <w:tc>
          <w:tcPr>
            <w:tcW w:w="1842" w:type="dxa"/>
          </w:tcPr>
          <w:p w14:paraId="130EF27D" w14:textId="77777777" w:rsidR="003D3C47" w:rsidRPr="00262E2B" w:rsidRDefault="003D3C47" w:rsidP="007B75C2">
            <w:pPr>
              <w:contextualSpacing/>
              <w:jc w:val="both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Açıklama</w:t>
            </w:r>
          </w:p>
        </w:tc>
      </w:tr>
      <w:tr w:rsidR="00262E2B" w:rsidRPr="00262E2B" w14:paraId="552E2023" w14:textId="77777777" w:rsidTr="000035BB">
        <w:tc>
          <w:tcPr>
            <w:tcW w:w="1276" w:type="dxa"/>
            <w:vAlign w:val="center"/>
          </w:tcPr>
          <w:p w14:paraId="2F3C7827" w14:textId="4034B8B8" w:rsidR="003D3C47" w:rsidRPr="00262E2B" w:rsidRDefault="00262E2B" w:rsidP="007B75C2">
            <w:pPr>
              <w:contextualSpacing/>
              <w:jc w:val="both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HMF 215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3DDA3F84" w14:textId="77777777" w:rsidR="003D3C47" w:rsidRPr="00262E2B" w:rsidRDefault="003D3C47" w:rsidP="007B75C2">
            <w:pPr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YOĞUN BAKIM HEMŞİRELİĞİ</w:t>
            </w:r>
          </w:p>
        </w:tc>
        <w:tc>
          <w:tcPr>
            <w:tcW w:w="992" w:type="dxa"/>
          </w:tcPr>
          <w:p w14:paraId="78C39280" w14:textId="77777777" w:rsidR="003D3C47" w:rsidRPr="00262E2B" w:rsidRDefault="003D3C47" w:rsidP="007B75C2">
            <w:pPr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1D839C1" w14:textId="77777777" w:rsidR="003D3C47" w:rsidRPr="00262E2B" w:rsidRDefault="003D3C47" w:rsidP="007B75C2">
            <w:pPr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F2C6153" w14:textId="77777777" w:rsidR="003D3C47" w:rsidRPr="00262E2B" w:rsidRDefault="003D3C47" w:rsidP="007B75C2">
            <w:pPr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8" w:type="dxa"/>
            <w:shd w:val="clear" w:color="auto" w:fill="auto"/>
          </w:tcPr>
          <w:p w14:paraId="449EA08B" w14:textId="77777777" w:rsidR="003D3C47" w:rsidRPr="00262E2B" w:rsidRDefault="003D3C47" w:rsidP="007B75C2">
            <w:pPr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1481DADA" w14:textId="77777777" w:rsidR="003D3C47" w:rsidRPr="00262E2B" w:rsidRDefault="003D3C47" w:rsidP="007B75C2">
            <w:pPr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1842" w:type="dxa"/>
          </w:tcPr>
          <w:p w14:paraId="54B59551" w14:textId="7ABD0F9D" w:rsidR="003D3C47" w:rsidRPr="00262E2B" w:rsidRDefault="003D3C47" w:rsidP="007B75C2">
            <w:pPr>
              <w:contextualSpacing/>
              <w:jc w:val="both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1B058E0B" w14:textId="77777777" w:rsidTr="000035BB">
        <w:tc>
          <w:tcPr>
            <w:tcW w:w="1276" w:type="dxa"/>
            <w:vAlign w:val="center"/>
          </w:tcPr>
          <w:p w14:paraId="6593C524" w14:textId="15FB20AC" w:rsidR="003D3C47" w:rsidRPr="00262E2B" w:rsidRDefault="00262E2B" w:rsidP="007B75C2">
            <w:pPr>
              <w:contextualSpacing/>
              <w:jc w:val="both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HMF 217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70FEDB87" w14:textId="77777777" w:rsidR="003D3C47" w:rsidRPr="00262E2B" w:rsidRDefault="003D3C47" w:rsidP="007B75C2">
            <w:pPr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GERİATRİ HEMŞİRELİĞİ</w:t>
            </w:r>
          </w:p>
        </w:tc>
        <w:tc>
          <w:tcPr>
            <w:tcW w:w="992" w:type="dxa"/>
          </w:tcPr>
          <w:p w14:paraId="7C38C7FE" w14:textId="77777777" w:rsidR="003D3C47" w:rsidRPr="00262E2B" w:rsidRDefault="003D3C47" w:rsidP="007B75C2">
            <w:pPr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95D6884" w14:textId="77777777" w:rsidR="003D3C47" w:rsidRPr="00262E2B" w:rsidRDefault="003D3C47" w:rsidP="007B75C2">
            <w:pPr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F7F5290" w14:textId="77777777" w:rsidR="003D3C47" w:rsidRPr="00262E2B" w:rsidRDefault="003D3C47" w:rsidP="007B75C2">
            <w:pPr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8" w:type="dxa"/>
            <w:shd w:val="clear" w:color="auto" w:fill="auto"/>
          </w:tcPr>
          <w:p w14:paraId="528F4A82" w14:textId="77777777" w:rsidR="003D3C47" w:rsidRPr="00262E2B" w:rsidRDefault="003D3C47" w:rsidP="007B75C2">
            <w:pPr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5E2A4227" w14:textId="77777777" w:rsidR="003D3C47" w:rsidRPr="00262E2B" w:rsidRDefault="003D3C47" w:rsidP="007B75C2">
            <w:pPr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1842" w:type="dxa"/>
          </w:tcPr>
          <w:p w14:paraId="1638C5B6" w14:textId="420CE58F" w:rsidR="003D3C47" w:rsidRPr="00262E2B" w:rsidRDefault="003D3C47" w:rsidP="007B75C2">
            <w:pPr>
              <w:contextualSpacing/>
              <w:jc w:val="both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</w:tbl>
    <w:p w14:paraId="5292643B" w14:textId="499AD0AE" w:rsidR="00032D1B" w:rsidRPr="00262E2B" w:rsidRDefault="00032D1B" w:rsidP="007B75C2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16"/>
          <w:szCs w:val="16"/>
        </w:rPr>
      </w:pPr>
      <w:r w:rsidRPr="00262E2B">
        <w:rPr>
          <w:rFonts w:ascii="Times New Roman" w:hAnsi="Times New Roman" w:cs="Times New Roman"/>
          <w:color w:val="000000" w:themeColor="text1"/>
          <w:sz w:val="16"/>
          <w:szCs w:val="16"/>
        </w:rPr>
        <w:t>* İlgili dersin ön koşulu olan derse ait ders kodu</w:t>
      </w:r>
      <w:r w:rsidR="00407BAA" w:rsidRPr="00262E2B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 </w:t>
      </w:r>
      <w:r w:rsidRPr="00262E2B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 ** Ulusal Kredi</w:t>
      </w:r>
    </w:p>
    <w:p w14:paraId="551C0965" w14:textId="200CC0C2" w:rsidR="00032D1B" w:rsidRPr="00262E2B" w:rsidRDefault="00032D1B" w:rsidP="007B75C2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16"/>
          <w:szCs w:val="16"/>
        </w:rPr>
      </w:pPr>
      <w:proofErr w:type="gramStart"/>
      <w:r w:rsidRPr="00262E2B">
        <w:rPr>
          <w:rFonts w:ascii="Times New Roman" w:hAnsi="Times New Roman" w:cs="Times New Roman"/>
          <w:color w:val="000000" w:themeColor="text1"/>
          <w:sz w:val="16"/>
          <w:szCs w:val="16"/>
          <w:vertAlign w:val="superscript"/>
        </w:rPr>
        <w:t>a</w:t>
      </w:r>
      <w:proofErr w:type="gramEnd"/>
      <w:r w:rsidRPr="00262E2B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 Seçmeli derslerden bir dersin seçilmesi zorunludur.</w:t>
      </w:r>
    </w:p>
    <w:p w14:paraId="245E13F6" w14:textId="77777777" w:rsidR="00B83289" w:rsidRPr="00262E2B" w:rsidRDefault="00B83289" w:rsidP="007B75C2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16"/>
          <w:szCs w:val="16"/>
        </w:rPr>
      </w:pPr>
      <w:r w:rsidRPr="00262E2B">
        <w:rPr>
          <w:rFonts w:ascii="Times New Roman" w:hAnsi="Times New Roman" w:cs="Times New Roman"/>
          <w:bCs/>
          <w:iCs/>
          <w:color w:val="000000" w:themeColor="text1"/>
          <w:sz w:val="16"/>
          <w:szCs w:val="16"/>
        </w:rPr>
        <w:t>NOT: Klinik uygulama öncesi 4 saatlik iş sağlığı güvenliği konusunda yapılacak eğitim programına tüm öğrencilerin katılması zorunludur.</w:t>
      </w:r>
    </w:p>
    <w:p w14:paraId="3B2434BA" w14:textId="77777777" w:rsidR="00BC71E1" w:rsidRPr="00262E2B" w:rsidRDefault="00BC71E1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66EB58B2" w14:textId="77777777" w:rsidR="00630A26" w:rsidRPr="00262E2B" w:rsidRDefault="00630A26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tbl>
      <w:tblPr>
        <w:tblStyle w:val="TabloKlavuzu"/>
        <w:tblW w:w="10915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276"/>
        <w:gridCol w:w="5667"/>
        <w:gridCol w:w="567"/>
        <w:gridCol w:w="395"/>
        <w:gridCol w:w="1134"/>
        <w:gridCol w:w="1876"/>
      </w:tblGrid>
      <w:tr w:rsidR="00262E2B" w:rsidRPr="00262E2B" w14:paraId="6C693A19" w14:textId="77777777" w:rsidTr="00262E2B">
        <w:trPr>
          <w:trHeight w:val="524"/>
        </w:trPr>
        <w:tc>
          <w:tcPr>
            <w:tcW w:w="109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  <w:hideMark/>
          </w:tcPr>
          <w:p w14:paraId="492A075C" w14:textId="77777777" w:rsidR="00FA6BED" w:rsidRPr="00262E2B" w:rsidRDefault="00FA6BED" w:rsidP="00F95F11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Formasyon Seç 2 Güz **</w:t>
            </w:r>
          </w:p>
        </w:tc>
      </w:tr>
      <w:tr w:rsidR="00262E2B" w:rsidRPr="00262E2B" w14:paraId="58E36A0C" w14:textId="77777777" w:rsidTr="00262E2B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E6BD95" w14:textId="77777777" w:rsidR="00FA6BED" w:rsidRPr="00262E2B" w:rsidRDefault="00FA6BED" w:rsidP="00F95F11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Ders Kodu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03B133" w14:textId="77777777" w:rsidR="00FA6BED" w:rsidRPr="00262E2B" w:rsidRDefault="00FA6BED" w:rsidP="00F95F11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Dersin Adı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B1FAF1" w14:textId="77777777" w:rsidR="00FA6BED" w:rsidRPr="00262E2B" w:rsidRDefault="00FA6BED" w:rsidP="00F95F11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F4F4D9" w14:textId="77777777" w:rsidR="00FA6BED" w:rsidRPr="00262E2B" w:rsidRDefault="00FA6BED" w:rsidP="00F95F11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U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620812" w14:textId="77777777" w:rsidR="00FA6BED" w:rsidRPr="00262E2B" w:rsidRDefault="00FA6BED" w:rsidP="00F95F11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Ulusal Kredi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DC48D7" w14:textId="77777777" w:rsidR="00FA6BED" w:rsidRPr="00262E2B" w:rsidRDefault="00FA6BED" w:rsidP="00F95F11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AKTS</w:t>
            </w:r>
          </w:p>
        </w:tc>
      </w:tr>
      <w:tr w:rsidR="00262E2B" w:rsidRPr="00262E2B" w14:paraId="36DA050C" w14:textId="77777777" w:rsidTr="00262E2B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837A3" w14:textId="77777777" w:rsidR="00FA6BED" w:rsidRPr="00262E2B" w:rsidRDefault="00FA6BED" w:rsidP="00F95F11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B238E" w14:textId="77777777" w:rsidR="00FA6BED" w:rsidRPr="00262E2B" w:rsidRDefault="00FA6BED" w:rsidP="00F95F11">
            <w:pPr>
              <w:spacing w:line="360" w:lineRule="auto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FF964" w14:textId="77777777" w:rsidR="00FA6BED" w:rsidRPr="00262E2B" w:rsidRDefault="00FA6BED" w:rsidP="00F95F11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0F665E" w14:textId="77777777" w:rsidR="00FA6BED" w:rsidRPr="00262E2B" w:rsidRDefault="00FA6BED" w:rsidP="00F95F11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6F358" w14:textId="77777777" w:rsidR="00FA6BED" w:rsidRPr="00262E2B" w:rsidRDefault="00FA6BED" w:rsidP="00F95F11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276F2" w14:textId="77777777" w:rsidR="00FA6BED" w:rsidRPr="00262E2B" w:rsidRDefault="00FA6BED" w:rsidP="00F95F11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</w:tbl>
    <w:p w14:paraId="65005CBF" w14:textId="77777777" w:rsidR="00FA6BED" w:rsidRPr="00262E2B" w:rsidRDefault="00FA6BED" w:rsidP="00FA6BED">
      <w:pPr>
        <w:spacing w:line="240" w:lineRule="auto"/>
        <w:rPr>
          <w:rFonts w:ascii="Times New Roman" w:hAnsi="Times New Roman" w:cs="Times New Roman"/>
          <w:color w:val="000000" w:themeColor="text1"/>
          <w:sz w:val="16"/>
          <w:szCs w:val="24"/>
        </w:rPr>
      </w:pPr>
      <w:r w:rsidRPr="00262E2B">
        <w:rPr>
          <w:rFonts w:ascii="Times New Roman" w:hAnsi="Times New Roman" w:cs="Times New Roman"/>
          <w:color w:val="000000" w:themeColor="text1"/>
          <w:sz w:val="16"/>
          <w:szCs w:val="24"/>
        </w:rPr>
        <w:t>**Pedagojik Formasyon Birimi tarafından açılacak dersler</w:t>
      </w:r>
    </w:p>
    <w:p w14:paraId="6DB6968D" w14:textId="092783BD" w:rsidR="00630A26" w:rsidRPr="00262E2B" w:rsidRDefault="00630A26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4BF59BA3" w14:textId="28609BFA" w:rsidR="007C2ACD" w:rsidRPr="00262E2B" w:rsidRDefault="007C2ACD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1D4C7E8B" w14:textId="1A9F613B" w:rsidR="007C2ACD" w:rsidRPr="00262E2B" w:rsidRDefault="007C2ACD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6F61D9E4" w14:textId="65586A79" w:rsidR="007B75C2" w:rsidRPr="00262E2B" w:rsidRDefault="007B75C2">
      <w:pPr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  <w:r w:rsidRPr="00262E2B">
        <w:rPr>
          <w:rFonts w:ascii="Times New Roman" w:hAnsi="Times New Roman" w:cs="Times New Roman"/>
          <w:b/>
          <w:color w:val="000000" w:themeColor="text1"/>
          <w:sz w:val="16"/>
          <w:szCs w:val="16"/>
        </w:rPr>
        <w:br w:type="page"/>
      </w:r>
    </w:p>
    <w:tbl>
      <w:tblPr>
        <w:tblStyle w:val="TabloKlavuzu"/>
        <w:tblW w:w="10915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276"/>
        <w:gridCol w:w="2977"/>
        <w:gridCol w:w="1134"/>
        <w:gridCol w:w="1134"/>
        <w:gridCol w:w="851"/>
        <w:gridCol w:w="708"/>
        <w:gridCol w:w="709"/>
        <w:gridCol w:w="2126"/>
      </w:tblGrid>
      <w:tr w:rsidR="00262E2B" w:rsidRPr="00262E2B" w14:paraId="610B16FC" w14:textId="46C540BB" w:rsidTr="007B75C2">
        <w:trPr>
          <w:trHeight w:val="483"/>
        </w:trPr>
        <w:tc>
          <w:tcPr>
            <w:tcW w:w="8789" w:type="dxa"/>
            <w:gridSpan w:val="7"/>
            <w:shd w:val="clear" w:color="auto" w:fill="8DB3E2" w:themeFill="text2" w:themeFillTint="66"/>
          </w:tcPr>
          <w:p w14:paraId="3A657375" w14:textId="7E88D468" w:rsidR="00A37CF3" w:rsidRPr="00262E2B" w:rsidRDefault="00A37CF3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32"/>
                <w:szCs w:val="16"/>
              </w:rPr>
              <w:lastRenderedPageBreak/>
              <w:t>IV. Yarıyıl</w:t>
            </w:r>
          </w:p>
        </w:tc>
        <w:tc>
          <w:tcPr>
            <w:tcW w:w="2126" w:type="dxa"/>
            <w:shd w:val="clear" w:color="auto" w:fill="8DB3E2" w:themeFill="text2" w:themeFillTint="66"/>
          </w:tcPr>
          <w:p w14:paraId="185120D3" w14:textId="77777777" w:rsidR="00A37CF3" w:rsidRPr="00262E2B" w:rsidRDefault="00A37CF3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4C62A3C1" w14:textId="7B64FECA" w:rsidTr="007B75C2">
        <w:tc>
          <w:tcPr>
            <w:tcW w:w="8789" w:type="dxa"/>
            <w:gridSpan w:val="7"/>
            <w:shd w:val="clear" w:color="auto" w:fill="8DB3E2" w:themeFill="text2" w:themeFillTint="66"/>
          </w:tcPr>
          <w:p w14:paraId="017DA654" w14:textId="3A5DA479" w:rsidR="00A37CF3" w:rsidRPr="00262E2B" w:rsidRDefault="00A37CF3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 xml:space="preserve">Zorunlu Dersler </w:t>
            </w:r>
          </w:p>
        </w:tc>
        <w:tc>
          <w:tcPr>
            <w:tcW w:w="2126" w:type="dxa"/>
            <w:shd w:val="clear" w:color="auto" w:fill="8DB3E2" w:themeFill="text2" w:themeFillTint="66"/>
          </w:tcPr>
          <w:p w14:paraId="6C8F77CD" w14:textId="77777777" w:rsidR="00A37CF3" w:rsidRPr="00262E2B" w:rsidRDefault="00A37CF3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0C4CC819" w14:textId="56F3ED61" w:rsidTr="007A0566">
        <w:tc>
          <w:tcPr>
            <w:tcW w:w="1276" w:type="dxa"/>
            <w:vAlign w:val="center"/>
          </w:tcPr>
          <w:p w14:paraId="7F3108A4" w14:textId="77777777" w:rsidR="00F32A66" w:rsidRPr="00262E2B" w:rsidRDefault="00F32A66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Ders Kodu</w:t>
            </w:r>
          </w:p>
        </w:tc>
        <w:tc>
          <w:tcPr>
            <w:tcW w:w="2977" w:type="dxa"/>
            <w:vAlign w:val="center"/>
          </w:tcPr>
          <w:p w14:paraId="1725659B" w14:textId="77777777" w:rsidR="00F32A66" w:rsidRPr="00262E2B" w:rsidRDefault="00F32A66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Dersin Adı</w:t>
            </w:r>
          </w:p>
        </w:tc>
        <w:tc>
          <w:tcPr>
            <w:tcW w:w="1134" w:type="dxa"/>
          </w:tcPr>
          <w:p w14:paraId="1754A187" w14:textId="7CB0FA4A" w:rsidR="00F32A66" w:rsidRPr="00262E2B" w:rsidRDefault="00BC71E1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Koşul*</w:t>
            </w:r>
          </w:p>
        </w:tc>
        <w:tc>
          <w:tcPr>
            <w:tcW w:w="1134" w:type="dxa"/>
            <w:vAlign w:val="center"/>
          </w:tcPr>
          <w:p w14:paraId="10B79FB0" w14:textId="5F1A845C" w:rsidR="00F32A66" w:rsidRPr="00262E2B" w:rsidRDefault="00F32A66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T</w:t>
            </w:r>
          </w:p>
        </w:tc>
        <w:tc>
          <w:tcPr>
            <w:tcW w:w="851" w:type="dxa"/>
            <w:vAlign w:val="center"/>
          </w:tcPr>
          <w:p w14:paraId="6F75D523" w14:textId="77777777" w:rsidR="00F32A66" w:rsidRPr="00262E2B" w:rsidRDefault="00F32A66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U</w:t>
            </w:r>
          </w:p>
        </w:tc>
        <w:tc>
          <w:tcPr>
            <w:tcW w:w="708" w:type="dxa"/>
            <w:vAlign w:val="center"/>
          </w:tcPr>
          <w:p w14:paraId="167E9462" w14:textId="38F5FD87" w:rsidR="00F32A66" w:rsidRPr="00262E2B" w:rsidRDefault="00BC71E1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K**</w:t>
            </w:r>
          </w:p>
        </w:tc>
        <w:tc>
          <w:tcPr>
            <w:tcW w:w="709" w:type="dxa"/>
            <w:vAlign w:val="center"/>
          </w:tcPr>
          <w:p w14:paraId="110F200A" w14:textId="77777777" w:rsidR="00F32A66" w:rsidRPr="00262E2B" w:rsidRDefault="00F32A66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AKTS</w:t>
            </w:r>
          </w:p>
        </w:tc>
        <w:tc>
          <w:tcPr>
            <w:tcW w:w="2126" w:type="dxa"/>
          </w:tcPr>
          <w:p w14:paraId="66E69075" w14:textId="4402E973" w:rsidR="00F32A66" w:rsidRPr="00262E2B" w:rsidRDefault="00BC71E1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Açıklama</w:t>
            </w:r>
          </w:p>
        </w:tc>
      </w:tr>
      <w:tr w:rsidR="00262E2B" w:rsidRPr="00262E2B" w14:paraId="11F0D5F3" w14:textId="3640B9C3" w:rsidTr="007A0566">
        <w:tc>
          <w:tcPr>
            <w:tcW w:w="1276" w:type="dxa"/>
          </w:tcPr>
          <w:p w14:paraId="78A51DDA" w14:textId="77777777" w:rsidR="002B430D" w:rsidRPr="00262E2B" w:rsidRDefault="002B430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 202</w:t>
            </w:r>
          </w:p>
        </w:tc>
        <w:tc>
          <w:tcPr>
            <w:tcW w:w="2977" w:type="dxa"/>
          </w:tcPr>
          <w:p w14:paraId="71772BEE" w14:textId="77777777" w:rsidR="002B430D" w:rsidRPr="00262E2B" w:rsidRDefault="002B430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CERRAHİ HASTALIKLARI HEMŞİRELİĞİ</w:t>
            </w:r>
          </w:p>
        </w:tc>
        <w:tc>
          <w:tcPr>
            <w:tcW w:w="1134" w:type="dxa"/>
          </w:tcPr>
          <w:p w14:paraId="48977280" w14:textId="77777777" w:rsidR="002B430D" w:rsidRPr="00262E2B" w:rsidRDefault="002B430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4" w:type="dxa"/>
          </w:tcPr>
          <w:p w14:paraId="03DD2D7F" w14:textId="24C5854C" w:rsidR="002B430D" w:rsidRPr="00262E2B" w:rsidRDefault="002B430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851" w:type="dxa"/>
          </w:tcPr>
          <w:p w14:paraId="57270121" w14:textId="77777777" w:rsidR="002B430D" w:rsidRPr="00262E2B" w:rsidRDefault="002B430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2</w:t>
            </w:r>
          </w:p>
        </w:tc>
        <w:tc>
          <w:tcPr>
            <w:tcW w:w="708" w:type="dxa"/>
          </w:tcPr>
          <w:p w14:paraId="0E633E56" w14:textId="77777777" w:rsidR="002B430D" w:rsidRPr="00262E2B" w:rsidRDefault="002B430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0</w:t>
            </w:r>
          </w:p>
        </w:tc>
        <w:tc>
          <w:tcPr>
            <w:tcW w:w="709" w:type="dxa"/>
          </w:tcPr>
          <w:p w14:paraId="105B1993" w14:textId="0F5E9441" w:rsidR="002B430D" w:rsidRPr="00262E2B" w:rsidRDefault="002B430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3</w:t>
            </w:r>
          </w:p>
        </w:tc>
        <w:tc>
          <w:tcPr>
            <w:tcW w:w="2126" w:type="dxa"/>
          </w:tcPr>
          <w:p w14:paraId="6C233ED6" w14:textId="70B82588" w:rsidR="002B430D" w:rsidRPr="00262E2B" w:rsidRDefault="002B430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5C4D60A2" w14:textId="1F2E7F25" w:rsidTr="007A0566">
        <w:tc>
          <w:tcPr>
            <w:tcW w:w="1276" w:type="dxa"/>
          </w:tcPr>
          <w:p w14:paraId="5F4C91EF" w14:textId="77777777" w:rsidR="00F32A66" w:rsidRPr="00262E2B" w:rsidRDefault="00F32A66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 204</w:t>
            </w:r>
          </w:p>
        </w:tc>
        <w:tc>
          <w:tcPr>
            <w:tcW w:w="2977" w:type="dxa"/>
            <w:shd w:val="clear" w:color="auto" w:fill="auto"/>
          </w:tcPr>
          <w:p w14:paraId="178762AE" w14:textId="77777777" w:rsidR="00F32A66" w:rsidRPr="00262E2B" w:rsidRDefault="00F32A66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PATOLOJİ</w:t>
            </w:r>
          </w:p>
        </w:tc>
        <w:tc>
          <w:tcPr>
            <w:tcW w:w="1134" w:type="dxa"/>
          </w:tcPr>
          <w:p w14:paraId="133302F4" w14:textId="77777777" w:rsidR="00F32A66" w:rsidRPr="00262E2B" w:rsidRDefault="00F32A66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</w:tcPr>
          <w:p w14:paraId="3FE1736B" w14:textId="751073AF" w:rsidR="00F32A66" w:rsidRPr="00262E2B" w:rsidRDefault="00F32A66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851" w:type="dxa"/>
            <w:shd w:val="clear" w:color="auto" w:fill="auto"/>
          </w:tcPr>
          <w:p w14:paraId="4715B147" w14:textId="77777777" w:rsidR="00F32A66" w:rsidRPr="00262E2B" w:rsidRDefault="00F32A66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8" w:type="dxa"/>
            <w:shd w:val="clear" w:color="auto" w:fill="auto"/>
          </w:tcPr>
          <w:p w14:paraId="263ECFBB" w14:textId="77777777" w:rsidR="00F32A66" w:rsidRPr="00262E2B" w:rsidRDefault="00F32A66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709" w:type="dxa"/>
            <w:shd w:val="clear" w:color="auto" w:fill="auto"/>
          </w:tcPr>
          <w:p w14:paraId="52B3F1BA" w14:textId="77777777" w:rsidR="00F32A66" w:rsidRPr="00262E2B" w:rsidRDefault="00F32A66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2126" w:type="dxa"/>
          </w:tcPr>
          <w:p w14:paraId="55D07B64" w14:textId="77777777" w:rsidR="00F32A66" w:rsidRPr="00262E2B" w:rsidRDefault="00F32A66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58390FDE" w14:textId="3A1A9A13" w:rsidTr="007A0566">
        <w:tc>
          <w:tcPr>
            <w:tcW w:w="1276" w:type="dxa"/>
          </w:tcPr>
          <w:p w14:paraId="1F810E8E" w14:textId="77777777" w:rsidR="00F32A66" w:rsidRPr="00262E2B" w:rsidRDefault="00F32A66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 206</w:t>
            </w:r>
          </w:p>
        </w:tc>
        <w:tc>
          <w:tcPr>
            <w:tcW w:w="2977" w:type="dxa"/>
            <w:shd w:val="clear" w:color="auto" w:fill="auto"/>
          </w:tcPr>
          <w:p w14:paraId="3518200C" w14:textId="77777777" w:rsidR="00F32A66" w:rsidRPr="00262E2B" w:rsidRDefault="00F32A66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ESLEKİ YABANCI DİL II</w:t>
            </w:r>
          </w:p>
        </w:tc>
        <w:tc>
          <w:tcPr>
            <w:tcW w:w="1134" w:type="dxa"/>
          </w:tcPr>
          <w:p w14:paraId="05E612F4" w14:textId="77777777" w:rsidR="00F32A66" w:rsidRPr="00262E2B" w:rsidRDefault="00F32A66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</w:tcPr>
          <w:p w14:paraId="79924A9E" w14:textId="1C33EF75" w:rsidR="00F32A66" w:rsidRPr="00262E2B" w:rsidRDefault="00471999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851" w:type="dxa"/>
            <w:shd w:val="clear" w:color="auto" w:fill="auto"/>
          </w:tcPr>
          <w:p w14:paraId="7C457C91" w14:textId="77777777" w:rsidR="00F32A66" w:rsidRPr="00262E2B" w:rsidRDefault="00F32A66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8" w:type="dxa"/>
            <w:shd w:val="clear" w:color="auto" w:fill="auto"/>
          </w:tcPr>
          <w:p w14:paraId="10C8B98B" w14:textId="77777777" w:rsidR="00F32A66" w:rsidRPr="00262E2B" w:rsidRDefault="00F32A66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709" w:type="dxa"/>
            <w:shd w:val="clear" w:color="auto" w:fill="auto"/>
          </w:tcPr>
          <w:p w14:paraId="7F82CE80" w14:textId="77777777" w:rsidR="00F32A66" w:rsidRPr="00262E2B" w:rsidRDefault="00F32A66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2126" w:type="dxa"/>
          </w:tcPr>
          <w:p w14:paraId="29959036" w14:textId="6384C27F" w:rsidR="00F32A66" w:rsidRPr="00262E2B" w:rsidRDefault="00F32A66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0D30C1DE" w14:textId="69CA4221" w:rsidTr="007A0566">
        <w:tc>
          <w:tcPr>
            <w:tcW w:w="1276" w:type="dxa"/>
          </w:tcPr>
          <w:p w14:paraId="20228BCC" w14:textId="77777777" w:rsidR="00F32A66" w:rsidRPr="00262E2B" w:rsidRDefault="00F32A66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 208</w:t>
            </w:r>
          </w:p>
        </w:tc>
        <w:tc>
          <w:tcPr>
            <w:tcW w:w="2977" w:type="dxa"/>
            <w:shd w:val="clear" w:color="auto" w:fill="auto"/>
          </w:tcPr>
          <w:p w14:paraId="6859C3E9" w14:textId="77777777" w:rsidR="00F32A66" w:rsidRPr="00262E2B" w:rsidRDefault="00F32A66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AFETLERDE BAKIM VE İLK YARDIM</w:t>
            </w:r>
          </w:p>
        </w:tc>
        <w:tc>
          <w:tcPr>
            <w:tcW w:w="1134" w:type="dxa"/>
          </w:tcPr>
          <w:p w14:paraId="36E067DD" w14:textId="77777777" w:rsidR="00F32A66" w:rsidRPr="00262E2B" w:rsidRDefault="00F32A66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</w:tcPr>
          <w:p w14:paraId="56BDA154" w14:textId="6671CD5D" w:rsidR="00F32A66" w:rsidRPr="00262E2B" w:rsidRDefault="00F32A66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851" w:type="dxa"/>
            <w:shd w:val="clear" w:color="auto" w:fill="auto"/>
          </w:tcPr>
          <w:p w14:paraId="43E2EBA2" w14:textId="77777777" w:rsidR="00F32A66" w:rsidRPr="00262E2B" w:rsidRDefault="00F32A66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8" w:type="dxa"/>
            <w:shd w:val="clear" w:color="auto" w:fill="auto"/>
          </w:tcPr>
          <w:p w14:paraId="737670B4" w14:textId="77777777" w:rsidR="00F32A66" w:rsidRPr="00262E2B" w:rsidRDefault="00F32A66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709" w:type="dxa"/>
            <w:shd w:val="clear" w:color="auto" w:fill="auto"/>
          </w:tcPr>
          <w:p w14:paraId="21CE94D7" w14:textId="34E9459A" w:rsidR="00F32A66" w:rsidRPr="00262E2B" w:rsidRDefault="00B65DAB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2126" w:type="dxa"/>
          </w:tcPr>
          <w:p w14:paraId="0F57D604" w14:textId="77267825" w:rsidR="00F32A66" w:rsidRPr="00262E2B" w:rsidRDefault="00F32A66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15D4E1C2" w14:textId="37BA0BC1" w:rsidTr="007A0566"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8A193F" w14:textId="77777777" w:rsidR="00F32A66" w:rsidRPr="00262E2B" w:rsidRDefault="00F32A66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6F75730" w14:textId="77777777" w:rsidR="00F32A66" w:rsidRPr="00262E2B" w:rsidRDefault="00F32A66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92C9028" w14:textId="77777777" w:rsidR="00F32A66" w:rsidRPr="00262E2B" w:rsidRDefault="00F32A66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D882FB" w14:textId="59FD6585" w:rsidR="00F32A66" w:rsidRPr="00262E2B" w:rsidRDefault="00F32A66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225E062" w14:textId="77777777" w:rsidR="00F32A66" w:rsidRPr="00262E2B" w:rsidRDefault="00F32A66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21DB332" w14:textId="77777777" w:rsidR="00F32A66" w:rsidRPr="00262E2B" w:rsidRDefault="00F32A66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870435B" w14:textId="77777777" w:rsidR="00F32A66" w:rsidRPr="00262E2B" w:rsidRDefault="00F32A66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61BCB5" w14:textId="77777777" w:rsidR="00F32A66" w:rsidRPr="00262E2B" w:rsidRDefault="00F32A66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7F01F27F" w14:textId="53B02514" w:rsidTr="007B75C2">
        <w:tc>
          <w:tcPr>
            <w:tcW w:w="8789" w:type="dxa"/>
            <w:gridSpan w:val="7"/>
            <w:shd w:val="clear" w:color="auto" w:fill="8DB3E2" w:themeFill="text2" w:themeFillTint="66"/>
          </w:tcPr>
          <w:p w14:paraId="6A3143C6" w14:textId="4995F84D" w:rsidR="00A37CF3" w:rsidRPr="00262E2B" w:rsidRDefault="003D3C47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Seçmeli Ders</w:t>
            </w:r>
            <w:r w:rsidR="005F2A16"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 xml:space="preserve"> </w:t>
            </w:r>
            <w:r w:rsidR="00A37CF3"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V</w:t>
            </w:r>
            <w:r w:rsidR="007C2ACD"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I</w:t>
            </w:r>
            <w:r w:rsidR="00E227C6"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 xml:space="preserve"> </w:t>
            </w:r>
            <w:r w:rsidR="00032D1B"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2126" w:type="dxa"/>
            <w:shd w:val="clear" w:color="auto" w:fill="8DB3E2" w:themeFill="text2" w:themeFillTint="66"/>
          </w:tcPr>
          <w:p w14:paraId="278B434A" w14:textId="77777777" w:rsidR="00A37CF3" w:rsidRPr="00262E2B" w:rsidRDefault="00A37CF3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4F79F844" w14:textId="24A12B40" w:rsidTr="007A0566">
        <w:trPr>
          <w:trHeight w:val="97"/>
        </w:trPr>
        <w:tc>
          <w:tcPr>
            <w:tcW w:w="1276" w:type="dxa"/>
            <w:shd w:val="clear" w:color="auto" w:fill="auto"/>
            <w:vAlign w:val="center"/>
          </w:tcPr>
          <w:p w14:paraId="08C0DDBD" w14:textId="1B1889FF" w:rsidR="003D3C47" w:rsidRPr="00262E2B" w:rsidRDefault="003D3C47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Ders Kodu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6A0748D7" w14:textId="1772B602" w:rsidR="003D3C47" w:rsidRPr="00262E2B" w:rsidRDefault="003D3C47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Dersin Adı</w:t>
            </w:r>
          </w:p>
        </w:tc>
        <w:tc>
          <w:tcPr>
            <w:tcW w:w="1134" w:type="dxa"/>
            <w:shd w:val="clear" w:color="auto" w:fill="auto"/>
          </w:tcPr>
          <w:p w14:paraId="478C4A97" w14:textId="26BD3150" w:rsidR="003D3C47" w:rsidRPr="00262E2B" w:rsidRDefault="003D3C47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Koşul*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4824E40" w14:textId="43198196" w:rsidR="003D3C47" w:rsidRPr="00262E2B" w:rsidRDefault="003D3C47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T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600C78B" w14:textId="448D21D2" w:rsidR="003D3C47" w:rsidRPr="00262E2B" w:rsidRDefault="003D3C47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U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66F3CE40" w14:textId="75575651" w:rsidR="003D3C47" w:rsidRPr="00262E2B" w:rsidRDefault="003D3C47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K**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323C5447" w14:textId="32976A3F" w:rsidR="003D3C47" w:rsidRPr="00262E2B" w:rsidRDefault="003D3C47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AKTS</w:t>
            </w:r>
          </w:p>
        </w:tc>
        <w:tc>
          <w:tcPr>
            <w:tcW w:w="2126" w:type="dxa"/>
          </w:tcPr>
          <w:p w14:paraId="56050706" w14:textId="75D3C06F" w:rsidR="003D3C47" w:rsidRPr="00262E2B" w:rsidRDefault="003D3C47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Açıklama</w:t>
            </w:r>
          </w:p>
        </w:tc>
      </w:tr>
      <w:tr w:rsidR="00262E2B" w:rsidRPr="00262E2B" w14:paraId="2DB4D58B" w14:textId="77777777" w:rsidTr="00262E2B">
        <w:trPr>
          <w:trHeight w:val="117"/>
        </w:trPr>
        <w:tc>
          <w:tcPr>
            <w:tcW w:w="1276" w:type="dxa"/>
            <w:shd w:val="clear" w:color="auto" w:fill="auto"/>
          </w:tcPr>
          <w:p w14:paraId="34402F2C" w14:textId="59FB0067" w:rsidR="003D3C47" w:rsidRPr="00262E2B" w:rsidRDefault="00262E2B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 218</w:t>
            </w:r>
          </w:p>
        </w:tc>
        <w:tc>
          <w:tcPr>
            <w:tcW w:w="2977" w:type="dxa"/>
            <w:shd w:val="clear" w:color="auto" w:fill="auto"/>
          </w:tcPr>
          <w:p w14:paraId="1D5E6A00" w14:textId="61A0A458" w:rsidR="003D3C47" w:rsidRPr="00262E2B" w:rsidRDefault="003D3C47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ASTA GÜVENLİĞİ</w:t>
            </w:r>
          </w:p>
        </w:tc>
        <w:tc>
          <w:tcPr>
            <w:tcW w:w="1134" w:type="dxa"/>
            <w:shd w:val="clear" w:color="auto" w:fill="auto"/>
          </w:tcPr>
          <w:p w14:paraId="4A15529F" w14:textId="77777777" w:rsidR="003D3C47" w:rsidRPr="00262E2B" w:rsidRDefault="003D3C47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</w:tcPr>
          <w:p w14:paraId="2F0F88B0" w14:textId="6ACDA79F" w:rsidR="003D3C47" w:rsidRPr="00262E2B" w:rsidRDefault="003D3C47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851" w:type="dxa"/>
            <w:shd w:val="clear" w:color="auto" w:fill="auto"/>
          </w:tcPr>
          <w:p w14:paraId="01FB8323" w14:textId="6EA46EED" w:rsidR="003D3C47" w:rsidRPr="00262E2B" w:rsidRDefault="003D3C47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8" w:type="dxa"/>
            <w:shd w:val="clear" w:color="auto" w:fill="auto"/>
          </w:tcPr>
          <w:p w14:paraId="28E275DC" w14:textId="35407727" w:rsidR="003D3C47" w:rsidRPr="00262E2B" w:rsidRDefault="003D3C47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709" w:type="dxa"/>
            <w:shd w:val="clear" w:color="auto" w:fill="auto"/>
          </w:tcPr>
          <w:p w14:paraId="12D04FD8" w14:textId="0527F328" w:rsidR="003D3C47" w:rsidRPr="00262E2B" w:rsidRDefault="003D3C47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2126" w:type="dxa"/>
          </w:tcPr>
          <w:p w14:paraId="5C93D08F" w14:textId="215FDA38" w:rsidR="003D3C47" w:rsidRPr="00262E2B" w:rsidRDefault="003D3C47" w:rsidP="00262E2B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21CBDE4F" w14:textId="19EB43AE" w:rsidTr="007A0566">
        <w:tc>
          <w:tcPr>
            <w:tcW w:w="1276" w:type="dxa"/>
          </w:tcPr>
          <w:p w14:paraId="153625B1" w14:textId="77777777" w:rsidR="003D3C47" w:rsidRPr="00262E2B" w:rsidRDefault="003D3C47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 212</w:t>
            </w:r>
          </w:p>
        </w:tc>
        <w:tc>
          <w:tcPr>
            <w:tcW w:w="2977" w:type="dxa"/>
            <w:shd w:val="clear" w:color="auto" w:fill="auto"/>
          </w:tcPr>
          <w:p w14:paraId="5950BABC" w14:textId="77777777" w:rsidR="003D3C47" w:rsidRPr="00262E2B" w:rsidRDefault="003D3C47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ESLEKİ İLETİŞİM</w:t>
            </w:r>
          </w:p>
        </w:tc>
        <w:tc>
          <w:tcPr>
            <w:tcW w:w="1134" w:type="dxa"/>
          </w:tcPr>
          <w:p w14:paraId="2F7C1B05" w14:textId="77777777" w:rsidR="003D3C47" w:rsidRPr="00262E2B" w:rsidRDefault="003D3C47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</w:tcPr>
          <w:p w14:paraId="0918AA6C" w14:textId="6C165307" w:rsidR="003D3C47" w:rsidRPr="00262E2B" w:rsidRDefault="003D3C47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851" w:type="dxa"/>
            <w:shd w:val="clear" w:color="auto" w:fill="auto"/>
          </w:tcPr>
          <w:p w14:paraId="124EA8D6" w14:textId="77777777" w:rsidR="003D3C47" w:rsidRPr="00262E2B" w:rsidRDefault="003D3C47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8" w:type="dxa"/>
            <w:shd w:val="clear" w:color="auto" w:fill="auto"/>
          </w:tcPr>
          <w:p w14:paraId="6EAFC4AC" w14:textId="77777777" w:rsidR="003D3C47" w:rsidRPr="00262E2B" w:rsidRDefault="003D3C47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709" w:type="dxa"/>
            <w:shd w:val="clear" w:color="auto" w:fill="auto"/>
          </w:tcPr>
          <w:p w14:paraId="6818FDC2" w14:textId="77777777" w:rsidR="003D3C47" w:rsidRPr="00262E2B" w:rsidRDefault="003D3C47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2126" w:type="dxa"/>
          </w:tcPr>
          <w:p w14:paraId="71901D29" w14:textId="77777777" w:rsidR="003D3C47" w:rsidRPr="00262E2B" w:rsidRDefault="003D3C47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</w:tbl>
    <w:p w14:paraId="3416541B" w14:textId="77777777" w:rsidR="007C2ACD" w:rsidRPr="00262E2B" w:rsidRDefault="007C2ACD" w:rsidP="007B75C2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16"/>
          <w:szCs w:val="16"/>
        </w:rPr>
      </w:pPr>
    </w:p>
    <w:tbl>
      <w:tblPr>
        <w:tblStyle w:val="TabloKlavuzu"/>
        <w:tblW w:w="10915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276"/>
        <w:gridCol w:w="2977"/>
        <w:gridCol w:w="1559"/>
        <w:gridCol w:w="709"/>
        <w:gridCol w:w="851"/>
        <w:gridCol w:w="708"/>
        <w:gridCol w:w="709"/>
        <w:gridCol w:w="2126"/>
      </w:tblGrid>
      <w:tr w:rsidR="00262E2B" w:rsidRPr="00262E2B" w14:paraId="3963A5C9" w14:textId="77777777" w:rsidTr="007B75C2">
        <w:tc>
          <w:tcPr>
            <w:tcW w:w="8789" w:type="dxa"/>
            <w:gridSpan w:val="7"/>
            <w:shd w:val="clear" w:color="auto" w:fill="8DB3E2" w:themeFill="text2" w:themeFillTint="66"/>
          </w:tcPr>
          <w:p w14:paraId="206E2CD4" w14:textId="2151514A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Seçmeli Der</w:t>
            </w:r>
            <w:r w:rsidR="007B75C2"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s</w:t>
            </w: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 xml:space="preserve"> VII </w:t>
            </w: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2126" w:type="dxa"/>
            <w:shd w:val="clear" w:color="auto" w:fill="8DB3E2" w:themeFill="text2" w:themeFillTint="66"/>
          </w:tcPr>
          <w:p w14:paraId="3DBA9144" w14:textId="77777777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34890EBF" w14:textId="77777777" w:rsidTr="007A0566">
        <w:tc>
          <w:tcPr>
            <w:tcW w:w="1276" w:type="dxa"/>
          </w:tcPr>
          <w:p w14:paraId="3EDBDFD2" w14:textId="77777777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 214</w:t>
            </w:r>
          </w:p>
        </w:tc>
        <w:tc>
          <w:tcPr>
            <w:tcW w:w="2977" w:type="dxa"/>
            <w:shd w:val="clear" w:color="auto" w:fill="auto"/>
          </w:tcPr>
          <w:p w14:paraId="14263FED" w14:textId="77777777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ULAŞICI HASTALIKLAR</w:t>
            </w:r>
          </w:p>
        </w:tc>
        <w:tc>
          <w:tcPr>
            <w:tcW w:w="1559" w:type="dxa"/>
          </w:tcPr>
          <w:p w14:paraId="1A6F2943" w14:textId="77777777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58EB1BA" w14:textId="77777777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E4503DD" w14:textId="77777777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8" w:type="dxa"/>
            <w:shd w:val="clear" w:color="auto" w:fill="auto"/>
          </w:tcPr>
          <w:p w14:paraId="78B20036" w14:textId="77777777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FBF0A08" w14:textId="77777777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2126" w:type="dxa"/>
          </w:tcPr>
          <w:p w14:paraId="3EF0BCD5" w14:textId="00F1E378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2D7858CA" w14:textId="77777777" w:rsidTr="007A0566">
        <w:tc>
          <w:tcPr>
            <w:tcW w:w="1276" w:type="dxa"/>
          </w:tcPr>
          <w:p w14:paraId="09078749" w14:textId="77777777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 216</w:t>
            </w:r>
          </w:p>
        </w:tc>
        <w:tc>
          <w:tcPr>
            <w:tcW w:w="2977" w:type="dxa"/>
            <w:shd w:val="clear" w:color="auto" w:fill="auto"/>
          </w:tcPr>
          <w:p w14:paraId="00DDC374" w14:textId="77777777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ENFEKSİYON HASTALIKLARINDA BAKIM</w:t>
            </w:r>
          </w:p>
        </w:tc>
        <w:tc>
          <w:tcPr>
            <w:tcW w:w="1559" w:type="dxa"/>
          </w:tcPr>
          <w:p w14:paraId="569FFB00" w14:textId="77777777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26D223D" w14:textId="77777777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FC77166" w14:textId="77777777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8" w:type="dxa"/>
            <w:shd w:val="clear" w:color="auto" w:fill="auto"/>
          </w:tcPr>
          <w:p w14:paraId="61563DD4" w14:textId="77777777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48EDDCF" w14:textId="77777777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2126" w:type="dxa"/>
          </w:tcPr>
          <w:p w14:paraId="37E02857" w14:textId="5AB02252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</w:tbl>
    <w:p w14:paraId="575A925D" w14:textId="48ADDD84" w:rsidR="007C2ACD" w:rsidRPr="00262E2B" w:rsidRDefault="007C2ACD" w:rsidP="007B75C2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16"/>
          <w:szCs w:val="16"/>
        </w:rPr>
      </w:pPr>
    </w:p>
    <w:tbl>
      <w:tblPr>
        <w:tblStyle w:val="TabloKlavuzu"/>
        <w:tblW w:w="10915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276"/>
        <w:gridCol w:w="2977"/>
        <w:gridCol w:w="1559"/>
        <w:gridCol w:w="709"/>
        <w:gridCol w:w="851"/>
        <w:gridCol w:w="708"/>
        <w:gridCol w:w="709"/>
        <w:gridCol w:w="2126"/>
      </w:tblGrid>
      <w:tr w:rsidR="00262E2B" w:rsidRPr="00262E2B" w14:paraId="15528108" w14:textId="77777777" w:rsidTr="007A0566">
        <w:trPr>
          <w:trHeight w:val="58"/>
        </w:trPr>
        <w:tc>
          <w:tcPr>
            <w:tcW w:w="8789" w:type="dxa"/>
            <w:gridSpan w:val="7"/>
            <w:shd w:val="clear" w:color="auto" w:fill="8DB3E2" w:themeFill="text2" w:themeFillTint="66"/>
          </w:tcPr>
          <w:p w14:paraId="1C3B6F12" w14:textId="4859541C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 xml:space="preserve">Seçmeli </w:t>
            </w:r>
            <w:proofErr w:type="gramStart"/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 xml:space="preserve">Ders  </w:t>
            </w:r>
            <w:proofErr w:type="spellStart"/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VIII</w:t>
            </w: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2126" w:type="dxa"/>
            <w:shd w:val="clear" w:color="auto" w:fill="8DB3E2" w:themeFill="text2" w:themeFillTint="66"/>
          </w:tcPr>
          <w:p w14:paraId="2F20B87E" w14:textId="77777777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64A68A6F" w14:textId="77777777" w:rsidTr="007A0566">
        <w:tc>
          <w:tcPr>
            <w:tcW w:w="1276" w:type="dxa"/>
          </w:tcPr>
          <w:p w14:paraId="192CDFC8" w14:textId="54C13ED7" w:rsidR="007C2ACD" w:rsidRPr="00262E2B" w:rsidRDefault="00262E2B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 220</w:t>
            </w:r>
          </w:p>
        </w:tc>
        <w:tc>
          <w:tcPr>
            <w:tcW w:w="2977" w:type="dxa"/>
            <w:shd w:val="clear" w:color="auto" w:fill="auto"/>
          </w:tcPr>
          <w:p w14:paraId="6991C742" w14:textId="77777777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YARA VE STOMA BAKIMI </w:t>
            </w:r>
          </w:p>
        </w:tc>
        <w:tc>
          <w:tcPr>
            <w:tcW w:w="1559" w:type="dxa"/>
          </w:tcPr>
          <w:p w14:paraId="18961362" w14:textId="77777777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072595D" w14:textId="77777777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DDB188E" w14:textId="77777777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8" w:type="dxa"/>
            <w:shd w:val="clear" w:color="auto" w:fill="auto"/>
          </w:tcPr>
          <w:p w14:paraId="6949DC45" w14:textId="77777777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194375B" w14:textId="77777777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2126" w:type="dxa"/>
          </w:tcPr>
          <w:p w14:paraId="3E1C744D" w14:textId="19DC26DE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1D11F9D3" w14:textId="77777777" w:rsidTr="007A0566">
        <w:tc>
          <w:tcPr>
            <w:tcW w:w="1276" w:type="dxa"/>
            <w:vAlign w:val="center"/>
          </w:tcPr>
          <w:p w14:paraId="6419A3B5" w14:textId="46EDAFF9" w:rsidR="007C2ACD" w:rsidRPr="00262E2B" w:rsidRDefault="00262E2B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 222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46AA395C" w14:textId="77777777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PALYATİF BAKIM HEMŞİRELİĞİ</w:t>
            </w:r>
          </w:p>
        </w:tc>
        <w:tc>
          <w:tcPr>
            <w:tcW w:w="1559" w:type="dxa"/>
          </w:tcPr>
          <w:p w14:paraId="0B6759C3" w14:textId="77777777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6EB516E" w14:textId="77777777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C9F964B" w14:textId="77777777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8" w:type="dxa"/>
            <w:shd w:val="clear" w:color="auto" w:fill="auto"/>
          </w:tcPr>
          <w:p w14:paraId="715590F6" w14:textId="77777777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AA725C6" w14:textId="77777777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2126" w:type="dxa"/>
          </w:tcPr>
          <w:p w14:paraId="7961193C" w14:textId="2DCBDD34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</w:tbl>
    <w:p w14:paraId="55A9E433" w14:textId="77777777" w:rsidR="007C2ACD" w:rsidRPr="00262E2B" w:rsidRDefault="007C2ACD" w:rsidP="007B75C2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16"/>
          <w:szCs w:val="16"/>
        </w:rPr>
      </w:pPr>
    </w:p>
    <w:p w14:paraId="3DCFFB96" w14:textId="5FE8612D" w:rsidR="00032D1B" w:rsidRPr="00262E2B" w:rsidRDefault="00032D1B" w:rsidP="007B75C2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16"/>
          <w:szCs w:val="16"/>
        </w:rPr>
      </w:pPr>
      <w:r w:rsidRPr="00262E2B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* İlgili dersin ön </w:t>
      </w:r>
      <w:r w:rsidR="00630A26" w:rsidRPr="00262E2B">
        <w:rPr>
          <w:rFonts w:ascii="Times New Roman" w:hAnsi="Times New Roman" w:cs="Times New Roman"/>
          <w:color w:val="000000" w:themeColor="text1"/>
          <w:sz w:val="16"/>
          <w:szCs w:val="16"/>
        </w:rPr>
        <w:t>koşulu olan derse ait ders kodu</w:t>
      </w:r>
      <w:r w:rsidRPr="00262E2B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 ** Ulusal Kredi</w:t>
      </w:r>
    </w:p>
    <w:p w14:paraId="6EF3770A" w14:textId="28867555" w:rsidR="00032D1B" w:rsidRPr="00262E2B" w:rsidRDefault="00032D1B" w:rsidP="007B75C2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16"/>
          <w:szCs w:val="16"/>
        </w:rPr>
      </w:pPr>
      <w:proofErr w:type="gramStart"/>
      <w:r w:rsidRPr="00262E2B">
        <w:rPr>
          <w:rFonts w:ascii="Times New Roman" w:hAnsi="Times New Roman" w:cs="Times New Roman"/>
          <w:color w:val="000000" w:themeColor="text1"/>
          <w:sz w:val="16"/>
          <w:szCs w:val="16"/>
          <w:vertAlign w:val="superscript"/>
        </w:rPr>
        <w:t>a</w:t>
      </w:r>
      <w:proofErr w:type="gramEnd"/>
      <w:r w:rsidRPr="00262E2B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 Seçmeli derslerden bir dersin seçilmesi zorunludur.</w:t>
      </w:r>
    </w:p>
    <w:tbl>
      <w:tblPr>
        <w:tblStyle w:val="TabloKlavuzu"/>
        <w:tblW w:w="10879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345"/>
        <w:gridCol w:w="5977"/>
        <w:gridCol w:w="598"/>
        <w:gridCol w:w="416"/>
        <w:gridCol w:w="1196"/>
        <w:gridCol w:w="1347"/>
      </w:tblGrid>
      <w:tr w:rsidR="00262E2B" w:rsidRPr="00262E2B" w14:paraId="69C22B14" w14:textId="77777777" w:rsidTr="00262E2B">
        <w:trPr>
          <w:trHeight w:val="427"/>
        </w:trPr>
        <w:tc>
          <w:tcPr>
            <w:tcW w:w="108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  <w:hideMark/>
          </w:tcPr>
          <w:p w14:paraId="431DD005" w14:textId="2535B936" w:rsidR="00FA6BED" w:rsidRPr="00262E2B" w:rsidRDefault="00FA6BED" w:rsidP="00F95F11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Formasyon Seç 2 Bahar **</w:t>
            </w:r>
          </w:p>
        </w:tc>
      </w:tr>
      <w:tr w:rsidR="00262E2B" w:rsidRPr="00262E2B" w14:paraId="3FE245BA" w14:textId="77777777" w:rsidTr="00262E2B">
        <w:trPr>
          <w:trHeight w:val="342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FB813F" w14:textId="77777777" w:rsidR="00FA6BED" w:rsidRPr="00262E2B" w:rsidRDefault="00FA6BED" w:rsidP="00F95F11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Ders Kodu</w:t>
            </w:r>
          </w:p>
        </w:tc>
        <w:tc>
          <w:tcPr>
            <w:tcW w:w="5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9A25B4" w14:textId="77777777" w:rsidR="00FA6BED" w:rsidRPr="00262E2B" w:rsidRDefault="00FA6BED" w:rsidP="00F95F11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Dersin Adı</w:t>
            </w:r>
          </w:p>
        </w:tc>
        <w:tc>
          <w:tcPr>
            <w:tcW w:w="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A53FBD" w14:textId="77777777" w:rsidR="00FA6BED" w:rsidRPr="00262E2B" w:rsidRDefault="00FA6BED" w:rsidP="00F95F11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8AE4DD" w14:textId="77777777" w:rsidR="00FA6BED" w:rsidRPr="00262E2B" w:rsidRDefault="00FA6BED" w:rsidP="00F95F11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U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7ADCC2" w14:textId="77777777" w:rsidR="00FA6BED" w:rsidRPr="00262E2B" w:rsidRDefault="00FA6BED" w:rsidP="00F95F11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Ulusal Kredi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73DC96" w14:textId="77777777" w:rsidR="00FA6BED" w:rsidRPr="00262E2B" w:rsidRDefault="00FA6BED" w:rsidP="00F95F11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AKTS</w:t>
            </w:r>
          </w:p>
        </w:tc>
      </w:tr>
      <w:tr w:rsidR="00262E2B" w:rsidRPr="00262E2B" w14:paraId="4D4251D7" w14:textId="77777777" w:rsidTr="00262E2B">
        <w:trPr>
          <w:trHeight w:val="215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9C53D" w14:textId="77777777" w:rsidR="00FA6BED" w:rsidRPr="00262E2B" w:rsidRDefault="00FA6BED" w:rsidP="00F95F11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5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098BE" w14:textId="77777777" w:rsidR="00FA6BED" w:rsidRPr="00262E2B" w:rsidRDefault="00FA6BED" w:rsidP="00F95F11">
            <w:pPr>
              <w:spacing w:line="360" w:lineRule="auto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073DC" w14:textId="77777777" w:rsidR="00FA6BED" w:rsidRPr="00262E2B" w:rsidRDefault="00FA6BED" w:rsidP="00F95F11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999A9" w14:textId="77777777" w:rsidR="00FA6BED" w:rsidRPr="00262E2B" w:rsidRDefault="00FA6BED" w:rsidP="00F95F11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8C0F5" w14:textId="77777777" w:rsidR="00FA6BED" w:rsidRPr="00262E2B" w:rsidRDefault="00FA6BED" w:rsidP="00F95F11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F6BAC" w14:textId="77777777" w:rsidR="00FA6BED" w:rsidRPr="00262E2B" w:rsidRDefault="00FA6BED" w:rsidP="00F95F11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</w:tbl>
    <w:p w14:paraId="044A9355" w14:textId="77777777" w:rsidR="00FA6BED" w:rsidRPr="00262E2B" w:rsidRDefault="00FA6BED" w:rsidP="00FA6BED">
      <w:pPr>
        <w:spacing w:line="240" w:lineRule="auto"/>
        <w:rPr>
          <w:rFonts w:ascii="Times New Roman" w:hAnsi="Times New Roman" w:cs="Times New Roman"/>
          <w:color w:val="000000" w:themeColor="text1"/>
          <w:sz w:val="16"/>
          <w:szCs w:val="24"/>
        </w:rPr>
      </w:pPr>
      <w:r w:rsidRPr="00262E2B">
        <w:rPr>
          <w:rFonts w:ascii="Times New Roman" w:hAnsi="Times New Roman" w:cs="Times New Roman"/>
          <w:color w:val="000000" w:themeColor="text1"/>
          <w:sz w:val="16"/>
          <w:szCs w:val="24"/>
        </w:rPr>
        <w:t>**Pedagojik Formasyon Birimi tarafından açılacak dersler</w:t>
      </w:r>
    </w:p>
    <w:p w14:paraId="67FA9F50" w14:textId="185BF337" w:rsidR="000F16AE" w:rsidRPr="00262E2B" w:rsidRDefault="000F16AE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6592F442" w14:textId="77777777" w:rsidR="00262E2B" w:rsidRPr="00262E2B" w:rsidRDefault="00262E2B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51B180FC" w14:textId="77777777" w:rsidR="00262E2B" w:rsidRPr="00262E2B" w:rsidRDefault="00262E2B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21AE2ACD" w14:textId="77777777" w:rsidR="00262E2B" w:rsidRPr="00262E2B" w:rsidRDefault="00262E2B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31ACB97D" w14:textId="77777777" w:rsidR="00262E2B" w:rsidRPr="00262E2B" w:rsidRDefault="00262E2B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4A54C108" w14:textId="77777777" w:rsidR="00262E2B" w:rsidRPr="00262E2B" w:rsidRDefault="00262E2B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307E3AD5" w14:textId="77777777" w:rsidR="00262E2B" w:rsidRPr="00262E2B" w:rsidRDefault="00262E2B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75A3B892" w14:textId="77777777" w:rsidR="00262E2B" w:rsidRPr="00262E2B" w:rsidRDefault="00262E2B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24ECA5E9" w14:textId="77777777" w:rsidR="00262E2B" w:rsidRPr="00262E2B" w:rsidRDefault="00262E2B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25A5B2A3" w14:textId="77777777" w:rsidR="00262E2B" w:rsidRPr="00262E2B" w:rsidRDefault="00262E2B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60C2ECA2" w14:textId="77777777" w:rsidR="00262E2B" w:rsidRPr="00262E2B" w:rsidRDefault="00262E2B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30FCDF64" w14:textId="77777777" w:rsidR="00262E2B" w:rsidRPr="00262E2B" w:rsidRDefault="00262E2B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7012BF50" w14:textId="77777777" w:rsidR="00262E2B" w:rsidRPr="00262E2B" w:rsidRDefault="00262E2B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1A4264EA" w14:textId="77777777" w:rsidR="00262E2B" w:rsidRPr="00262E2B" w:rsidRDefault="00262E2B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00261A70" w14:textId="77777777" w:rsidR="00262E2B" w:rsidRPr="00262E2B" w:rsidRDefault="00262E2B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50D0DB5B" w14:textId="77777777" w:rsidR="00262E2B" w:rsidRPr="00262E2B" w:rsidRDefault="00262E2B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777C1364" w14:textId="77777777" w:rsidR="00262E2B" w:rsidRPr="00262E2B" w:rsidRDefault="00262E2B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6E00C9AD" w14:textId="77777777" w:rsidR="00262E2B" w:rsidRPr="00262E2B" w:rsidRDefault="00262E2B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2F45F6D9" w14:textId="77777777" w:rsidR="00262E2B" w:rsidRPr="00262E2B" w:rsidRDefault="00262E2B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2A1BA632" w14:textId="77777777" w:rsidR="00262E2B" w:rsidRPr="00262E2B" w:rsidRDefault="00262E2B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01C38AF5" w14:textId="77777777" w:rsidR="00262E2B" w:rsidRPr="00262E2B" w:rsidRDefault="00262E2B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45B694B9" w14:textId="77777777" w:rsidR="00262E2B" w:rsidRPr="00262E2B" w:rsidRDefault="00262E2B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08744E23" w14:textId="77777777" w:rsidR="00262E2B" w:rsidRPr="00262E2B" w:rsidRDefault="00262E2B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70E63F6C" w14:textId="77777777" w:rsidR="00262E2B" w:rsidRPr="00262E2B" w:rsidRDefault="00262E2B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4C1C009A" w14:textId="77777777" w:rsidR="00262E2B" w:rsidRPr="00262E2B" w:rsidRDefault="00262E2B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69500336" w14:textId="77777777" w:rsidR="00262E2B" w:rsidRPr="00262E2B" w:rsidRDefault="00262E2B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3D9824B4" w14:textId="77777777" w:rsidR="00262E2B" w:rsidRPr="00262E2B" w:rsidRDefault="00262E2B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10C4F16C" w14:textId="77777777" w:rsidR="00262E2B" w:rsidRPr="00262E2B" w:rsidRDefault="00262E2B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6E6E8284" w14:textId="77777777" w:rsidR="00262E2B" w:rsidRPr="00262E2B" w:rsidRDefault="00262E2B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2091EA55" w14:textId="77777777" w:rsidR="00262E2B" w:rsidRPr="00262E2B" w:rsidRDefault="00262E2B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18D77368" w14:textId="77777777" w:rsidR="00262E2B" w:rsidRPr="00262E2B" w:rsidRDefault="00262E2B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1C731CEC" w14:textId="77777777" w:rsidR="00262E2B" w:rsidRPr="00262E2B" w:rsidRDefault="00262E2B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07294FCC" w14:textId="77777777" w:rsidR="00262E2B" w:rsidRPr="00262E2B" w:rsidRDefault="00262E2B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56E6F237" w14:textId="77777777" w:rsidR="00262E2B" w:rsidRPr="00262E2B" w:rsidRDefault="00262E2B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74E70F27" w14:textId="77777777" w:rsidR="00262E2B" w:rsidRPr="00262E2B" w:rsidRDefault="00262E2B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5F3D4FF0" w14:textId="77777777" w:rsidR="00262E2B" w:rsidRPr="00262E2B" w:rsidRDefault="00262E2B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4E30A54B" w14:textId="77777777" w:rsidR="00262E2B" w:rsidRPr="00262E2B" w:rsidRDefault="00262E2B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3B4218CB" w14:textId="77777777" w:rsidR="00262E2B" w:rsidRPr="00262E2B" w:rsidRDefault="00262E2B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71BE08D2" w14:textId="77777777" w:rsidR="00262E2B" w:rsidRPr="00262E2B" w:rsidRDefault="00262E2B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226561C4" w14:textId="77777777" w:rsidR="00262E2B" w:rsidRPr="00262E2B" w:rsidRDefault="00262E2B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26647140" w14:textId="77777777" w:rsidR="00262E2B" w:rsidRPr="00262E2B" w:rsidRDefault="00262E2B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76595DF1" w14:textId="77777777" w:rsidR="00262E2B" w:rsidRPr="00262E2B" w:rsidRDefault="00262E2B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5D75E182" w14:textId="77777777" w:rsidR="00262E2B" w:rsidRPr="00262E2B" w:rsidRDefault="00262E2B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tbl>
      <w:tblPr>
        <w:tblStyle w:val="TabloKlavuzu"/>
        <w:tblW w:w="10915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276"/>
        <w:gridCol w:w="3544"/>
        <w:gridCol w:w="992"/>
        <w:gridCol w:w="709"/>
        <w:gridCol w:w="851"/>
        <w:gridCol w:w="708"/>
        <w:gridCol w:w="709"/>
        <w:gridCol w:w="2126"/>
      </w:tblGrid>
      <w:tr w:rsidR="00262E2B" w:rsidRPr="00262E2B" w14:paraId="71258D70" w14:textId="29BD2FA7" w:rsidTr="007A0566">
        <w:trPr>
          <w:trHeight w:val="483"/>
        </w:trPr>
        <w:tc>
          <w:tcPr>
            <w:tcW w:w="8789" w:type="dxa"/>
            <w:gridSpan w:val="7"/>
            <w:shd w:val="clear" w:color="auto" w:fill="8DB3E2" w:themeFill="text2" w:themeFillTint="66"/>
          </w:tcPr>
          <w:p w14:paraId="14BEA751" w14:textId="78B217B1" w:rsidR="00531278" w:rsidRPr="00262E2B" w:rsidRDefault="00531278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32"/>
                <w:szCs w:val="16"/>
              </w:rPr>
              <w:lastRenderedPageBreak/>
              <w:t>V. Yarıyıl</w:t>
            </w:r>
          </w:p>
        </w:tc>
        <w:tc>
          <w:tcPr>
            <w:tcW w:w="2126" w:type="dxa"/>
            <w:shd w:val="clear" w:color="auto" w:fill="8DB3E2" w:themeFill="text2" w:themeFillTint="66"/>
          </w:tcPr>
          <w:p w14:paraId="59D9D84F" w14:textId="77777777" w:rsidR="00531278" w:rsidRPr="00262E2B" w:rsidRDefault="00531278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21E3C969" w14:textId="154C22D9" w:rsidTr="007A0566">
        <w:tc>
          <w:tcPr>
            <w:tcW w:w="8789" w:type="dxa"/>
            <w:gridSpan w:val="7"/>
            <w:shd w:val="clear" w:color="auto" w:fill="8DB3E2" w:themeFill="text2" w:themeFillTint="66"/>
          </w:tcPr>
          <w:p w14:paraId="48AFF8AC" w14:textId="3D294F4E" w:rsidR="00531278" w:rsidRPr="00262E2B" w:rsidRDefault="00531278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 xml:space="preserve">Zorunlu Dersler </w:t>
            </w:r>
          </w:p>
        </w:tc>
        <w:tc>
          <w:tcPr>
            <w:tcW w:w="2126" w:type="dxa"/>
            <w:shd w:val="clear" w:color="auto" w:fill="8DB3E2" w:themeFill="text2" w:themeFillTint="66"/>
          </w:tcPr>
          <w:p w14:paraId="24E191A3" w14:textId="77777777" w:rsidR="00531278" w:rsidRPr="00262E2B" w:rsidRDefault="00531278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35F5EBAF" w14:textId="7C9CD388" w:rsidTr="007A0566">
        <w:tc>
          <w:tcPr>
            <w:tcW w:w="1276" w:type="dxa"/>
            <w:vAlign w:val="center"/>
          </w:tcPr>
          <w:p w14:paraId="3AB27C57" w14:textId="77777777" w:rsidR="00531278" w:rsidRPr="00262E2B" w:rsidRDefault="00531278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Ders Kodu</w:t>
            </w:r>
          </w:p>
        </w:tc>
        <w:tc>
          <w:tcPr>
            <w:tcW w:w="3544" w:type="dxa"/>
            <w:vAlign w:val="center"/>
          </w:tcPr>
          <w:p w14:paraId="6C58DC1C" w14:textId="77777777" w:rsidR="00531278" w:rsidRPr="00262E2B" w:rsidRDefault="00531278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Dersin Adı</w:t>
            </w:r>
          </w:p>
        </w:tc>
        <w:tc>
          <w:tcPr>
            <w:tcW w:w="992" w:type="dxa"/>
          </w:tcPr>
          <w:p w14:paraId="27EDC183" w14:textId="126509EF" w:rsidR="00531278" w:rsidRPr="00262E2B" w:rsidRDefault="00531278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Koşul*</w:t>
            </w:r>
          </w:p>
        </w:tc>
        <w:tc>
          <w:tcPr>
            <w:tcW w:w="709" w:type="dxa"/>
            <w:vAlign w:val="center"/>
          </w:tcPr>
          <w:p w14:paraId="28011B74" w14:textId="0BDFE8AC" w:rsidR="00531278" w:rsidRPr="00262E2B" w:rsidRDefault="00531278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T</w:t>
            </w:r>
          </w:p>
        </w:tc>
        <w:tc>
          <w:tcPr>
            <w:tcW w:w="851" w:type="dxa"/>
            <w:vAlign w:val="center"/>
          </w:tcPr>
          <w:p w14:paraId="4D86FF97" w14:textId="77777777" w:rsidR="00531278" w:rsidRPr="00262E2B" w:rsidRDefault="00531278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U</w:t>
            </w:r>
          </w:p>
        </w:tc>
        <w:tc>
          <w:tcPr>
            <w:tcW w:w="708" w:type="dxa"/>
            <w:vAlign w:val="center"/>
          </w:tcPr>
          <w:p w14:paraId="4F082483" w14:textId="6BC530ED" w:rsidR="00531278" w:rsidRPr="00262E2B" w:rsidRDefault="00531278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K**</w:t>
            </w:r>
          </w:p>
        </w:tc>
        <w:tc>
          <w:tcPr>
            <w:tcW w:w="709" w:type="dxa"/>
            <w:vAlign w:val="center"/>
          </w:tcPr>
          <w:p w14:paraId="066D9B92" w14:textId="77777777" w:rsidR="00531278" w:rsidRPr="00262E2B" w:rsidRDefault="00531278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AKTS</w:t>
            </w:r>
          </w:p>
        </w:tc>
        <w:tc>
          <w:tcPr>
            <w:tcW w:w="2126" w:type="dxa"/>
          </w:tcPr>
          <w:p w14:paraId="276C06E3" w14:textId="2E431BC9" w:rsidR="00531278" w:rsidRPr="00262E2B" w:rsidRDefault="00531278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Açıklama</w:t>
            </w:r>
          </w:p>
        </w:tc>
      </w:tr>
      <w:tr w:rsidR="00262E2B" w:rsidRPr="00262E2B" w14:paraId="03FE3F52" w14:textId="7650FD51" w:rsidTr="007A0566">
        <w:tc>
          <w:tcPr>
            <w:tcW w:w="1276" w:type="dxa"/>
            <w:vAlign w:val="center"/>
          </w:tcPr>
          <w:p w14:paraId="365F6288" w14:textId="77777777" w:rsidR="00531278" w:rsidRPr="00262E2B" w:rsidRDefault="00531278" w:rsidP="00262E2B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 301</w:t>
            </w:r>
          </w:p>
        </w:tc>
        <w:tc>
          <w:tcPr>
            <w:tcW w:w="3544" w:type="dxa"/>
            <w:vAlign w:val="center"/>
          </w:tcPr>
          <w:p w14:paraId="0453B99A" w14:textId="77777777" w:rsidR="00531278" w:rsidRPr="00262E2B" w:rsidRDefault="00531278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KADIN SAĞLIĞI VE HASTALIKLARI HEMŞİRELİĞİ</w:t>
            </w:r>
          </w:p>
        </w:tc>
        <w:tc>
          <w:tcPr>
            <w:tcW w:w="992" w:type="dxa"/>
          </w:tcPr>
          <w:p w14:paraId="2697F9AE" w14:textId="77777777" w:rsidR="00531278" w:rsidRPr="00262E2B" w:rsidRDefault="00531278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1B03F348" w14:textId="67258CD0" w:rsidR="00531278" w:rsidRPr="00262E2B" w:rsidRDefault="00531278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851" w:type="dxa"/>
            <w:vAlign w:val="center"/>
          </w:tcPr>
          <w:p w14:paraId="0198DCB0" w14:textId="77777777" w:rsidR="00531278" w:rsidRPr="00262E2B" w:rsidRDefault="00531278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2</w:t>
            </w:r>
          </w:p>
        </w:tc>
        <w:tc>
          <w:tcPr>
            <w:tcW w:w="708" w:type="dxa"/>
          </w:tcPr>
          <w:p w14:paraId="60570302" w14:textId="77777777" w:rsidR="00531278" w:rsidRPr="00262E2B" w:rsidRDefault="00531278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0</w:t>
            </w:r>
          </w:p>
        </w:tc>
        <w:tc>
          <w:tcPr>
            <w:tcW w:w="709" w:type="dxa"/>
            <w:vAlign w:val="center"/>
          </w:tcPr>
          <w:p w14:paraId="051B50FA" w14:textId="77777777" w:rsidR="00531278" w:rsidRPr="00262E2B" w:rsidRDefault="00531278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3</w:t>
            </w:r>
          </w:p>
        </w:tc>
        <w:tc>
          <w:tcPr>
            <w:tcW w:w="2126" w:type="dxa"/>
          </w:tcPr>
          <w:p w14:paraId="1C12F7E0" w14:textId="77777777" w:rsidR="00531278" w:rsidRPr="00262E2B" w:rsidRDefault="00531278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34AA2158" w14:textId="1EBC1223" w:rsidTr="007A0566">
        <w:tc>
          <w:tcPr>
            <w:tcW w:w="1276" w:type="dxa"/>
            <w:vAlign w:val="center"/>
          </w:tcPr>
          <w:p w14:paraId="4BCFDE9E" w14:textId="77777777" w:rsidR="00531278" w:rsidRPr="00262E2B" w:rsidRDefault="00531278" w:rsidP="00262E2B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 303</w:t>
            </w:r>
          </w:p>
        </w:tc>
        <w:tc>
          <w:tcPr>
            <w:tcW w:w="3544" w:type="dxa"/>
            <w:vAlign w:val="center"/>
          </w:tcPr>
          <w:p w14:paraId="009C2539" w14:textId="77777777" w:rsidR="00531278" w:rsidRPr="00262E2B" w:rsidRDefault="00531278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EMŞİRELİKTE YÖNETİM</w:t>
            </w:r>
          </w:p>
        </w:tc>
        <w:tc>
          <w:tcPr>
            <w:tcW w:w="992" w:type="dxa"/>
          </w:tcPr>
          <w:p w14:paraId="04749653" w14:textId="77777777" w:rsidR="00531278" w:rsidRPr="00262E2B" w:rsidRDefault="00531278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014CBCAD" w14:textId="2F525431" w:rsidR="00531278" w:rsidRPr="00262E2B" w:rsidRDefault="00531278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851" w:type="dxa"/>
            <w:vAlign w:val="center"/>
          </w:tcPr>
          <w:p w14:paraId="77EED877" w14:textId="77777777" w:rsidR="00531278" w:rsidRPr="00262E2B" w:rsidRDefault="00531278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708" w:type="dxa"/>
          </w:tcPr>
          <w:p w14:paraId="20F34B99" w14:textId="0F944E34" w:rsidR="00531278" w:rsidRPr="00262E2B" w:rsidRDefault="00B65DAB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</w:t>
            </w:r>
          </w:p>
        </w:tc>
        <w:tc>
          <w:tcPr>
            <w:tcW w:w="709" w:type="dxa"/>
            <w:vAlign w:val="center"/>
          </w:tcPr>
          <w:p w14:paraId="30A7E933" w14:textId="011EB707" w:rsidR="00531278" w:rsidRPr="00262E2B" w:rsidRDefault="00B65DAB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</w:t>
            </w:r>
          </w:p>
        </w:tc>
        <w:tc>
          <w:tcPr>
            <w:tcW w:w="2126" w:type="dxa"/>
          </w:tcPr>
          <w:p w14:paraId="30108050" w14:textId="0E5914EB" w:rsidR="00531278" w:rsidRPr="00262E2B" w:rsidRDefault="00531278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68F65BB6" w14:textId="04174E5D" w:rsidTr="007A0566">
        <w:tc>
          <w:tcPr>
            <w:tcW w:w="1276" w:type="dxa"/>
            <w:vAlign w:val="center"/>
          </w:tcPr>
          <w:p w14:paraId="7DCE024F" w14:textId="77777777" w:rsidR="00531278" w:rsidRPr="00262E2B" w:rsidRDefault="00531278" w:rsidP="00262E2B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 305</w:t>
            </w:r>
          </w:p>
        </w:tc>
        <w:tc>
          <w:tcPr>
            <w:tcW w:w="3544" w:type="dxa"/>
            <w:shd w:val="clear" w:color="auto" w:fill="FFFFFF" w:themeFill="background1"/>
            <w:vAlign w:val="center"/>
          </w:tcPr>
          <w:p w14:paraId="633B8CA1" w14:textId="77777777" w:rsidR="00531278" w:rsidRPr="00262E2B" w:rsidRDefault="00531278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İOİSTATİSTİK</w:t>
            </w:r>
          </w:p>
        </w:tc>
        <w:tc>
          <w:tcPr>
            <w:tcW w:w="992" w:type="dxa"/>
            <w:shd w:val="clear" w:color="auto" w:fill="FFFFFF" w:themeFill="background1"/>
          </w:tcPr>
          <w:p w14:paraId="29F45858" w14:textId="77777777" w:rsidR="00531278" w:rsidRPr="00262E2B" w:rsidRDefault="00531278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7E8EE71C" w14:textId="07B79C50" w:rsidR="00531278" w:rsidRPr="00262E2B" w:rsidRDefault="00531278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14:paraId="4B450938" w14:textId="77777777" w:rsidR="00531278" w:rsidRPr="00262E2B" w:rsidRDefault="00531278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8" w:type="dxa"/>
            <w:shd w:val="clear" w:color="auto" w:fill="FFFFFF" w:themeFill="background1"/>
          </w:tcPr>
          <w:p w14:paraId="327F807D" w14:textId="77777777" w:rsidR="00531278" w:rsidRPr="00262E2B" w:rsidRDefault="00531278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6070F866" w14:textId="77777777" w:rsidR="00531278" w:rsidRPr="00262E2B" w:rsidRDefault="00531278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2126" w:type="dxa"/>
            <w:shd w:val="clear" w:color="auto" w:fill="FFFFFF" w:themeFill="background1"/>
          </w:tcPr>
          <w:p w14:paraId="0D25FC56" w14:textId="77777777" w:rsidR="00531278" w:rsidRPr="00262E2B" w:rsidRDefault="00531278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7EA194F9" w14:textId="054E2BB7" w:rsidTr="007A0566">
        <w:tc>
          <w:tcPr>
            <w:tcW w:w="1276" w:type="dxa"/>
            <w:vAlign w:val="center"/>
          </w:tcPr>
          <w:p w14:paraId="4E293C38" w14:textId="77777777" w:rsidR="00531278" w:rsidRPr="00262E2B" w:rsidRDefault="00531278" w:rsidP="00262E2B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 307</w:t>
            </w:r>
          </w:p>
        </w:tc>
        <w:tc>
          <w:tcPr>
            <w:tcW w:w="3544" w:type="dxa"/>
            <w:shd w:val="clear" w:color="auto" w:fill="FFFFFF" w:themeFill="background1"/>
            <w:vAlign w:val="center"/>
          </w:tcPr>
          <w:p w14:paraId="1EF807CA" w14:textId="77777777" w:rsidR="00531278" w:rsidRPr="00262E2B" w:rsidRDefault="00531278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ESLEKİ YABANCI DİL III</w:t>
            </w:r>
          </w:p>
        </w:tc>
        <w:tc>
          <w:tcPr>
            <w:tcW w:w="992" w:type="dxa"/>
            <w:shd w:val="clear" w:color="auto" w:fill="FFFFFF" w:themeFill="background1"/>
          </w:tcPr>
          <w:p w14:paraId="4C91ED59" w14:textId="77777777" w:rsidR="00531278" w:rsidRPr="00262E2B" w:rsidRDefault="00531278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2C4F82E3" w14:textId="1DEDF30D" w:rsidR="00531278" w:rsidRPr="00262E2B" w:rsidRDefault="00531278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14:paraId="015D0247" w14:textId="77777777" w:rsidR="00531278" w:rsidRPr="00262E2B" w:rsidRDefault="00531278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8" w:type="dxa"/>
            <w:shd w:val="clear" w:color="auto" w:fill="FFFFFF" w:themeFill="background1"/>
          </w:tcPr>
          <w:p w14:paraId="682D2007" w14:textId="77777777" w:rsidR="00531278" w:rsidRPr="00262E2B" w:rsidRDefault="00531278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26329C44" w14:textId="5C671588" w:rsidR="00531278" w:rsidRPr="00262E2B" w:rsidRDefault="00B65DAB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2126" w:type="dxa"/>
            <w:shd w:val="clear" w:color="auto" w:fill="FFFFFF" w:themeFill="background1"/>
          </w:tcPr>
          <w:p w14:paraId="22EFAF00" w14:textId="7F058DDD" w:rsidR="00531278" w:rsidRPr="00262E2B" w:rsidRDefault="00531278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42B326B0" w14:textId="77777777" w:rsidTr="007A0566">
        <w:tc>
          <w:tcPr>
            <w:tcW w:w="1276" w:type="dxa"/>
            <w:vAlign w:val="center"/>
          </w:tcPr>
          <w:p w14:paraId="4A0E7E2A" w14:textId="66D21930" w:rsidR="00630A26" w:rsidRPr="00262E2B" w:rsidRDefault="00262E2B" w:rsidP="00262E2B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TDP 301</w:t>
            </w:r>
          </w:p>
        </w:tc>
        <w:tc>
          <w:tcPr>
            <w:tcW w:w="3544" w:type="dxa"/>
            <w:shd w:val="clear" w:color="auto" w:fill="FFFFFF" w:themeFill="background1"/>
            <w:vAlign w:val="center"/>
          </w:tcPr>
          <w:p w14:paraId="290AEAE0" w14:textId="0F846826" w:rsidR="00630A26" w:rsidRPr="00262E2B" w:rsidRDefault="00630A26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TOPLUMSAL DUYARLILIK VE KATKI</w:t>
            </w:r>
          </w:p>
        </w:tc>
        <w:tc>
          <w:tcPr>
            <w:tcW w:w="992" w:type="dxa"/>
            <w:shd w:val="clear" w:color="auto" w:fill="FFFFFF" w:themeFill="background1"/>
          </w:tcPr>
          <w:p w14:paraId="22E15025" w14:textId="77777777" w:rsidR="00630A26" w:rsidRPr="00262E2B" w:rsidRDefault="00630A26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38CC5AD5" w14:textId="659C44E2" w:rsidR="00630A26" w:rsidRPr="00262E2B" w:rsidRDefault="00630A26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14:paraId="12C56A7C" w14:textId="370B6C17" w:rsidR="00630A26" w:rsidRPr="00262E2B" w:rsidRDefault="00630A26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708" w:type="dxa"/>
            <w:shd w:val="clear" w:color="auto" w:fill="FFFFFF" w:themeFill="background1"/>
          </w:tcPr>
          <w:p w14:paraId="3A92C700" w14:textId="4707E497" w:rsidR="00630A26" w:rsidRPr="00262E2B" w:rsidRDefault="00D03EEA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2BE92E6E" w14:textId="4C3E8DF7" w:rsidR="00630A26" w:rsidRPr="00262E2B" w:rsidRDefault="00630A26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2126" w:type="dxa"/>
            <w:shd w:val="clear" w:color="auto" w:fill="FFFFFF" w:themeFill="background1"/>
          </w:tcPr>
          <w:p w14:paraId="2BA70D3A" w14:textId="0A8422F0" w:rsidR="00630A26" w:rsidRPr="00262E2B" w:rsidRDefault="00630A26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6266F412" w14:textId="60194A38" w:rsidTr="007A0566"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7DCFE1C" w14:textId="77777777" w:rsidR="00531278" w:rsidRPr="00262E2B" w:rsidRDefault="00531278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40D3025" w14:textId="77777777" w:rsidR="00531278" w:rsidRPr="00262E2B" w:rsidRDefault="00531278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52044B4" w14:textId="77777777" w:rsidR="00531278" w:rsidRPr="00262E2B" w:rsidRDefault="00531278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8FCC937" w14:textId="154B4EF2" w:rsidR="00531278" w:rsidRPr="00262E2B" w:rsidRDefault="00531278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C031A6" w14:textId="77777777" w:rsidR="00531278" w:rsidRPr="00262E2B" w:rsidRDefault="00531278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C3D9203" w14:textId="77777777" w:rsidR="00531278" w:rsidRPr="00262E2B" w:rsidRDefault="00531278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117355D" w14:textId="77777777" w:rsidR="00531278" w:rsidRPr="00262E2B" w:rsidRDefault="00531278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5414187" w14:textId="77777777" w:rsidR="00531278" w:rsidRPr="00262E2B" w:rsidRDefault="00531278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603B5FFA" w14:textId="538A65AA" w:rsidTr="007A0566">
        <w:tc>
          <w:tcPr>
            <w:tcW w:w="8789" w:type="dxa"/>
            <w:gridSpan w:val="7"/>
            <w:shd w:val="clear" w:color="auto" w:fill="8DB3E2" w:themeFill="text2" w:themeFillTint="66"/>
          </w:tcPr>
          <w:p w14:paraId="1F9CDF9D" w14:textId="08077CAD" w:rsidR="005735BD" w:rsidRPr="00262E2B" w:rsidRDefault="007C2ACD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Seçmeli Ders IX</w:t>
            </w:r>
            <w:r w:rsidR="00E227C6"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 xml:space="preserve"> </w:t>
            </w:r>
            <w:r w:rsidR="00032D1B"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2126" w:type="dxa"/>
            <w:shd w:val="clear" w:color="auto" w:fill="8DB3E2" w:themeFill="text2" w:themeFillTint="66"/>
          </w:tcPr>
          <w:p w14:paraId="7F6B01F9" w14:textId="77777777" w:rsidR="005735BD" w:rsidRPr="00262E2B" w:rsidRDefault="005735BD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23725EC8" w14:textId="473797C8" w:rsidTr="007A0566">
        <w:tc>
          <w:tcPr>
            <w:tcW w:w="1276" w:type="dxa"/>
            <w:vAlign w:val="center"/>
          </w:tcPr>
          <w:p w14:paraId="60DDE0C5" w14:textId="4E454B45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Ders Kodu</w:t>
            </w:r>
          </w:p>
        </w:tc>
        <w:tc>
          <w:tcPr>
            <w:tcW w:w="3544" w:type="dxa"/>
            <w:shd w:val="clear" w:color="auto" w:fill="FFFFFF" w:themeFill="background1"/>
            <w:vAlign w:val="center"/>
          </w:tcPr>
          <w:p w14:paraId="3B04D56F" w14:textId="536568F0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Dersin Adı</w:t>
            </w:r>
          </w:p>
        </w:tc>
        <w:tc>
          <w:tcPr>
            <w:tcW w:w="992" w:type="dxa"/>
            <w:shd w:val="clear" w:color="auto" w:fill="FFFFFF" w:themeFill="background1"/>
          </w:tcPr>
          <w:p w14:paraId="6253AFC4" w14:textId="747794FA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Koşul*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437CE46E" w14:textId="2A9B3A33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T</w:t>
            </w: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14:paraId="29543963" w14:textId="20148847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U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F2A543F" w14:textId="4EBCC5C9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K**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35EEC117" w14:textId="3AFCA07D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AKTS</w:t>
            </w:r>
          </w:p>
        </w:tc>
        <w:tc>
          <w:tcPr>
            <w:tcW w:w="2126" w:type="dxa"/>
            <w:shd w:val="clear" w:color="auto" w:fill="FFFFFF" w:themeFill="background1"/>
          </w:tcPr>
          <w:p w14:paraId="3AC6A3E8" w14:textId="08A5A78A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Açıklama</w:t>
            </w:r>
          </w:p>
        </w:tc>
      </w:tr>
      <w:tr w:rsidR="00262E2B" w:rsidRPr="00262E2B" w14:paraId="06DC6ECF" w14:textId="77777777" w:rsidTr="007A0566">
        <w:tc>
          <w:tcPr>
            <w:tcW w:w="1276" w:type="dxa"/>
            <w:vAlign w:val="center"/>
          </w:tcPr>
          <w:p w14:paraId="38A59DD8" w14:textId="3A0C3F9C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 309</w:t>
            </w:r>
          </w:p>
        </w:tc>
        <w:tc>
          <w:tcPr>
            <w:tcW w:w="3544" w:type="dxa"/>
            <w:shd w:val="clear" w:color="auto" w:fill="FFFFFF" w:themeFill="background1"/>
            <w:vAlign w:val="center"/>
          </w:tcPr>
          <w:p w14:paraId="44A534B8" w14:textId="02F11306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ACİL BAKIM HEMŞİRELİĞİ</w:t>
            </w:r>
          </w:p>
        </w:tc>
        <w:tc>
          <w:tcPr>
            <w:tcW w:w="992" w:type="dxa"/>
            <w:shd w:val="clear" w:color="auto" w:fill="FFFFFF" w:themeFill="background1"/>
          </w:tcPr>
          <w:p w14:paraId="10E45B1A" w14:textId="77777777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2387A946" w14:textId="75738E5D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14:paraId="26759815" w14:textId="6D298709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8" w:type="dxa"/>
            <w:shd w:val="clear" w:color="auto" w:fill="FFFFFF" w:themeFill="background1"/>
          </w:tcPr>
          <w:p w14:paraId="08581335" w14:textId="6D2E61C6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35E586DC" w14:textId="2769CC5D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2126" w:type="dxa"/>
            <w:shd w:val="clear" w:color="auto" w:fill="FFFFFF" w:themeFill="background1"/>
          </w:tcPr>
          <w:p w14:paraId="41737F03" w14:textId="77777777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778AE6E0" w14:textId="718AC35C" w:rsidTr="007A0566">
        <w:tc>
          <w:tcPr>
            <w:tcW w:w="1276" w:type="dxa"/>
            <w:vAlign w:val="center"/>
          </w:tcPr>
          <w:p w14:paraId="75AAE6CF" w14:textId="77777777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 311</w:t>
            </w:r>
          </w:p>
        </w:tc>
        <w:tc>
          <w:tcPr>
            <w:tcW w:w="3544" w:type="dxa"/>
            <w:shd w:val="clear" w:color="auto" w:fill="FFFFFF" w:themeFill="background1"/>
            <w:vAlign w:val="center"/>
          </w:tcPr>
          <w:p w14:paraId="38659055" w14:textId="77777777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TRAVMA HEMŞİRELİĞİ</w:t>
            </w:r>
          </w:p>
        </w:tc>
        <w:tc>
          <w:tcPr>
            <w:tcW w:w="992" w:type="dxa"/>
            <w:shd w:val="clear" w:color="auto" w:fill="FFFFFF" w:themeFill="background1"/>
          </w:tcPr>
          <w:p w14:paraId="4C778003" w14:textId="77777777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2B5ECD8B" w14:textId="3F8AD76E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14:paraId="6F001DF7" w14:textId="77777777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8" w:type="dxa"/>
            <w:shd w:val="clear" w:color="auto" w:fill="FFFFFF" w:themeFill="background1"/>
          </w:tcPr>
          <w:p w14:paraId="728A9014" w14:textId="77777777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48C63924" w14:textId="77777777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2126" w:type="dxa"/>
            <w:shd w:val="clear" w:color="auto" w:fill="FFFFFF" w:themeFill="background1"/>
          </w:tcPr>
          <w:p w14:paraId="73759695" w14:textId="77777777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</w:tbl>
    <w:p w14:paraId="097FAC2B" w14:textId="24922F62" w:rsidR="007C2ACD" w:rsidRPr="00262E2B" w:rsidRDefault="007C2ACD" w:rsidP="007B75C2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16"/>
          <w:szCs w:val="16"/>
        </w:rPr>
      </w:pPr>
    </w:p>
    <w:tbl>
      <w:tblPr>
        <w:tblStyle w:val="TabloKlavuzu"/>
        <w:tblW w:w="10954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350"/>
        <w:gridCol w:w="3470"/>
        <w:gridCol w:w="992"/>
        <w:gridCol w:w="851"/>
        <w:gridCol w:w="709"/>
        <w:gridCol w:w="708"/>
        <w:gridCol w:w="709"/>
        <w:gridCol w:w="2165"/>
      </w:tblGrid>
      <w:tr w:rsidR="00262E2B" w:rsidRPr="00262E2B" w14:paraId="28F5DC53" w14:textId="77777777" w:rsidTr="005C2F8F">
        <w:trPr>
          <w:trHeight w:val="284"/>
        </w:trPr>
        <w:tc>
          <w:tcPr>
            <w:tcW w:w="8789" w:type="dxa"/>
            <w:gridSpan w:val="7"/>
            <w:shd w:val="clear" w:color="auto" w:fill="8DB3E2" w:themeFill="text2" w:themeFillTint="66"/>
          </w:tcPr>
          <w:p w14:paraId="56E3F19C" w14:textId="7DB4D2AF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 xml:space="preserve">Seçmeli Ders </w:t>
            </w:r>
            <w:proofErr w:type="spellStart"/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X</w:t>
            </w: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vertAlign w:val="superscript"/>
              </w:rPr>
              <w:t>a</w:t>
            </w:r>
            <w:proofErr w:type="spellEnd"/>
          </w:p>
        </w:tc>
        <w:tc>
          <w:tcPr>
            <w:tcW w:w="2165" w:type="dxa"/>
            <w:shd w:val="clear" w:color="auto" w:fill="8DB3E2" w:themeFill="text2" w:themeFillTint="66"/>
          </w:tcPr>
          <w:p w14:paraId="01B8C8A4" w14:textId="77777777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7E57D208" w14:textId="77777777" w:rsidTr="005C2F8F">
        <w:trPr>
          <w:trHeight w:val="232"/>
        </w:trPr>
        <w:tc>
          <w:tcPr>
            <w:tcW w:w="1350" w:type="dxa"/>
            <w:vAlign w:val="center"/>
          </w:tcPr>
          <w:p w14:paraId="7B121E17" w14:textId="2E597CD5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Ders Kodu</w:t>
            </w:r>
          </w:p>
        </w:tc>
        <w:tc>
          <w:tcPr>
            <w:tcW w:w="3470" w:type="dxa"/>
            <w:shd w:val="clear" w:color="auto" w:fill="FFFFFF" w:themeFill="background1"/>
            <w:vAlign w:val="center"/>
          </w:tcPr>
          <w:p w14:paraId="01194335" w14:textId="3A16D2B8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Dersin Adı</w:t>
            </w:r>
          </w:p>
        </w:tc>
        <w:tc>
          <w:tcPr>
            <w:tcW w:w="992" w:type="dxa"/>
            <w:shd w:val="clear" w:color="auto" w:fill="FFFFFF" w:themeFill="background1"/>
          </w:tcPr>
          <w:p w14:paraId="4133FCA1" w14:textId="189EA06F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Koşul*</w:t>
            </w: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14:paraId="026F850F" w14:textId="187D6FA9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T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0B5043DB" w14:textId="1F3155C0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U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2147CCE7" w14:textId="42B378CC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K**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5A8C880F" w14:textId="7A2DFFF9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AKTS</w:t>
            </w:r>
          </w:p>
        </w:tc>
        <w:tc>
          <w:tcPr>
            <w:tcW w:w="2165" w:type="dxa"/>
            <w:shd w:val="clear" w:color="auto" w:fill="FFFFFF" w:themeFill="background1"/>
          </w:tcPr>
          <w:p w14:paraId="5C4C8359" w14:textId="51C1F9CD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Açıklama</w:t>
            </w:r>
          </w:p>
        </w:tc>
      </w:tr>
      <w:tr w:rsidR="00262E2B" w:rsidRPr="00262E2B" w14:paraId="42998516" w14:textId="77777777" w:rsidTr="005C2F8F">
        <w:trPr>
          <w:trHeight w:val="232"/>
        </w:trPr>
        <w:tc>
          <w:tcPr>
            <w:tcW w:w="1350" w:type="dxa"/>
            <w:vAlign w:val="center"/>
          </w:tcPr>
          <w:p w14:paraId="75C13402" w14:textId="22D9D45A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 313</w:t>
            </w:r>
          </w:p>
        </w:tc>
        <w:tc>
          <w:tcPr>
            <w:tcW w:w="3470" w:type="dxa"/>
            <w:shd w:val="clear" w:color="auto" w:fill="FFFFFF" w:themeFill="background1"/>
            <w:vAlign w:val="center"/>
          </w:tcPr>
          <w:p w14:paraId="0FF539D9" w14:textId="19B455D1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AİLE SAĞLIĞI HEMŞİRELİĞİ</w:t>
            </w:r>
          </w:p>
        </w:tc>
        <w:tc>
          <w:tcPr>
            <w:tcW w:w="992" w:type="dxa"/>
            <w:shd w:val="clear" w:color="auto" w:fill="FFFFFF" w:themeFill="background1"/>
          </w:tcPr>
          <w:p w14:paraId="4DB8FCE4" w14:textId="77777777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14:paraId="4CCAA679" w14:textId="364CF397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15613C29" w14:textId="4129B854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8" w:type="dxa"/>
            <w:shd w:val="clear" w:color="auto" w:fill="FFFFFF" w:themeFill="background1"/>
          </w:tcPr>
          <w:p w14:paraId="4E4DC051" w14:textId="78914B80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17D7D1F3" w14:textId="790A574C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2165" w:type="dxa"/>
            <w:shd w:val="clear" w:color="auto" w:fill="FFFFFF" w:themeFill="background1"/>
          </w:tcPr>
          <w:p w14:paraId="4D9E07AE" w14:textId="77777777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5A500A63" w14:textId="77777777" w:rsidTr="005C2F8F">
        <w:trPr>
          <w:trHeight w:val="221"/>
        </w:trPr>
        <w:tc>
          <w:tcPr>
            <w:tcW w:w="1350" w:type="dxa"/>
            <w:vAlign w:val="center"/>
          </w:tcPr>
          <w:p w14:paraId="0A2181E8" w14:textId="7E090D0A" w:rsidR="007C2ACD" w:rsidRPr="00262E2B" w:rsidRDefault="00262E2B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 317</w:t>
            </w:r>
          </w:p>
        </w:tc>
        <w:tc>
          <w:tcPr>
            <w:tcW w:w="3470" w:type="dxa"/>
            <w:shd w:val="clear" w:color="auto" w:fill="FFFFFF" w:themeFill="background1"/>
            <w:vAlign w:val="center"/>
          </w:tcPr>
          <w:p w14:paraId="428164A4" w14:textId="42EB9FAB" w:rsidR="007C2ACD" w:rsidRPr="00262E2B" w:rsidRDefault="00EB35F9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ÜYÜME VE GELİŞME</w:t>
            </w:r>
          </w:p>
        </w:tc>
        <w:tc>
          <w:tcPr>
            <w:tcW w:w="992" w:type="dxa"/>
            <w:shd w:val="clear" w:color="auto" w:fill="FFFFFF" w:themeFill="background1"/>
          </w:tcPr>
          <w:p w14:paraId="78FECCBA" w14:textId="77777777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14:paraId="62010403" w14:textId="77777777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5C03DE73" w14:textId="77777777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8" w:type="dxa"/>
            <w:shd w:val="clear" w:color="auto" w:fill="FFFFFF" w:themeFill="background1"/>
          </w:tcPr>
          <w:p w14:paraId="1B79C92E" w14:textId="77777777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2A27B6AA" w14:textId="77777777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2165" w:type="dxa"/>
            <w:shd w:val="clear" w:color="auto" w:fill="FFFFFF" w:themeFill="background1"/>
          </w:tcPr>
          <w:p w14:paraId="50976023" w14:textId="251D21C7" w:rsidR="007C2ACD" w:rsidRPr="00262E2B" w:rsidRDefault="007C2ACD" w:rsidP="00EB35F9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0F303CBF" w14:textId="77777777" w:rsidTr="005C2F8F">
        <w:trPr>
          <w:trHeight w:val="221"/>
        </w:trPr>
        <w:tc>
          <w:tcPr>
            <w:tcW w:w="1350" w:type="dxa"/>
            <w:vAlign w:val="center"/>
          </w:tcPr>
          <w:p w14:paraId="4DE69072" w14:textId="3C4634DE" w:rsidR="00EB35F9" w:rsidRPr="00262E2B" w:rsidRDefault="00262E2B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 319</w:t>
            </w:r>
          </w:p>
        </w:tc>
        <w:tc>
          <w:tcPr>
            <w:tcW w:w="3470" w:type="dxa"/>
            <w:shd w:val="clear" w:color="auto" w:fill="FFFFFF" w:themeFill="background1"/>
            <w:vAlign w:val="center"/>
          </w:tcPr>
          <w:p w14:paraId="214048FF" w14:textId="50D6D129" w:rsidR="00EB35F9" w:rsidRPr="00262E2B" w:rsidRDefault="00EB35F9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KANITA DAYALI HEMŞİRELİK</w:t>
            </w:r>
          </w:p>
        </w:tc>
        <w:tc>
          <w:tcPr>
            <w:tcW w:w="992" w:type="dxa"/>
            <w:shd w:val="clear" w:color="auto" w:fill="FFFFFF" w:themeFill="background1"/>
          </w:tcPr>
          <w:p w14:paraId="3A3D2179" w14:textId="77777777" w:rsidR="00EB35F9" w:rsidRPr="00262E2B" w:rsidRDefault="00EB35F9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14:paraId="5639F9B2" w14:textId="5C22FF70" w:rsidR="00EB35F9" w:rsidRPr="00262E2B" w:rsidRDefault="00EB35F9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092CFA3C" w14:textId="6A611B99" w:rsidR="00EB35F9" w:rsidRPr="00262E2B" w:rsidRDefault="00EB35F9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8" w:type="dxa"/>
            <w:shd w:val="clear" w:color="auto" w:fill="FFFFFF" w:themeFill="background1"/>
          </w:tcPr>
          <w:p w14:paraId="1D8877BC" w14:textId="2A6CA93B" w:rsidR="00EB35F9" w:rsidRPr="00262E2B" w:rsidRDefault="00EB35F9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17663A05" w14:textId="25A4FE73" w:rsidR="00EB35F9" w:rsidRPr="00262E2B" w:rsidRDefault="00EB35F9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2165" w:type="dxa"/>
            <w:shd w:val="clear" w:color="auto" w:fill="FFFFFF" w:themeFill="background1"/>
          </w:tcPr>
          <w:p w14:paraId="47CC99AC" w14:textId="69A592E0" w:rsidR="00EB35F9" w:rsidRPr="00262E2B" w:rsidRDefault="00EB35F9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</w:tbl>
    <w:p w14:paraId="17307E79" w14:textId="77777777" w:rsidR="007C2ACD" w:rsidRPr="00262E2B" w:rsidRDefault="007C2ACD" w:rsidP="007B75C2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16"/>
          <w:szCs w:val="16"/>
        </w:rPr>
      </w:pPr>
    </w:p>
    <w:p w14:paraId="53A60ECA" w14:textId="77777777" w:rsidR="007C2ACD" w:rsidRPr="00262E2B" w:rsidRDefault="007C2ACD" w:rsidP="007B75C2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16"/>
          <w:szCs w:val="16"/>
        </w:rPr>
      </w:pPr>
    </w:p>
    <w:p w14:paraId="2D1A0685" w14:textId="01FCA080" w:rsidR="00032D1B" w:rsidRPr="00262E2B" w:rsidRDefault="00032D1B" w:rsidP="007B75C2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16"/>
          <w:szCs w:val="16"/>
        </w:rPr>
      </w:pPr>
      <w:r w:rsidRPr="00262E2B">
        <w:rPr>
          <w:rFonts w:ascii="Times New Roman" w:hAnsi="Times New Roman" w:cs="Times New Roman"/>
          <w:color w:val="000000" w:themeColor="text1"/>
          <w:sz w:val="16"/>
          <w:szCs w:val="16"/>
        </w:rPr>
        <w:t>* İlgili dersin ön koşulu olan derse ait ders kodu</w:t>
      </w:r>
      <w:r w:rsidR="00630A26" w:rsidRPr="00262E2B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 </w:t>
      </w:r>
      <w:r w:rsidRPr="00262E2B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 ** Ulusal Kredi</w:t>
      </w:r>
    </w:p>
    <w:p w14:paraId="5A78E658" w14:textId="44846EBC" w:rsidR="00032D1B" w:rsidRPr="00262E2B" w:rsidRDefault="00032D1B" w:rsidP="007B75C2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16"/>
          <w:szCs w:val="16"/>
        </w:rPr>
      </w:pPr>
      <w:proofErr w:type="gramStart"/>
      <w:r w:rsidRPr="00262E2B">
        <w:rPr>
          <w:rFonts w:ascii="Times New Roman" w:hAnsi="Times New Roman" w:cs="Times New Roman"/>
          <w:color w:val="000000" w:themeColor="text1"/>
          <w:sz w:val="16"/>
          <w:szCs w:val="16"/>
          <w:vertAlign w:val="superscript"/>
        </w:rPr>
        <w:t>a</w:t>
      </w:r>
      <w:proofErr w:type="gramEnd"/>
      <w:r w:rsidR="00770A24" w:rsidRPr="00262E2B">
        <w:rPr>
          <w:rFonts w:ascii="Times New Roman" w:hAnsi="Times New Roman" w:cs="Times New Roman"/>
          <w:color w:val="000000" w:themeColor="text1"/>
          <w:sz w:val="16"/>
          <w:szCs w:val="16"/>
          <w:vertAlign w:val="superscript"/>
        </w:rPr>
        <w:t xml:space="preserve"> </w:t>
      </w:r>
      <w:r w:rsidRPr="00262E2B">
        <w:rPr>
          <w:rFonts w:ascii="Times New Roman" w:hAnsi="Times New Roman" w:cs="Times New Roman"/>
          <w:color w:val="000000" w:themeColor="text1"/>
          <w:sz w:val="16"/>
          <w:szCs w:val="16"/>
        </w:rPr>
        <w:t>Seçmeli derslerden bir dersin seçilmesi zorunludur.</w:t>
      </w:r>
    </w:p>
    <w:p w14:paraId="5D982E8A" w14:textId="20E9D1F8" w:rsidR="00610E23" w:rsidRPr="00262E2B" w:rsidRDefault="00610E23" w:rsidP="007B75C2">
      <w:pPr>
        <w:spacing w:after="0" w:line="240" w:lineRule="auto"/>
        <w:contextualSpacing/>
        <w:rPr>
          <w:rFonts w:ascii="Times New Roman" w:hAnsi="Times New Roman" w:cs="Times New Roman"/>
          <w:bCs/>
          <w:iCs/>
          <w:color w:val="000000" w:themeColor="text1"/>
          <w:sz w:val="16"/>
          <w:szCs w:val="16"/>
        </w:rPr>
      </w:pPr>
      <w:r w:rsidRPr="00262E2B">
        <w:rPr>
          <w:rFonts w:ascii="Times New Roman" w:hAnsi="Times New Roman" w:cs="Times New Roman"/>
          <w:bCs/>
          <w:iCs/>
          <w:color w:val="000000" w:themeColor="text1"/>
          <w:sz w:val="16"/>
          <w:szCs w:val="16"/>
        </w:rPr>
        <w:t>NOT: Klinik uygulama öncesi 4 saatlik iş sağlığı güvenliği konusunda yapılacak eğitim programına tüm öğrencilerin katılması zorunludur.</w:t>
      </w:r>
    </w:p>
    <w:tbl>
      <w:tblPr>
        <w:tblStyle w:val="TabloKlavuzu"/>
        <w:tblW w:w="10915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276"/>
        <w:gridCol w:w="5667"/>
        <w:gridCol w:w="567"/>
        <w:gridCol w:w="395"/>
        <w:gridCol w:w="1134"/>
        <w:gridCol w:w="1876"/>
      </w:tblGrid>
      <w:tr w:rsidR="00262E2B" w:rsidRPr="00262E2B" w14:paraId="5E99CF3A" w14:textId="77777777" w:rsidTr="00262E2B">
        <w:trPr>
          <w:trHeight w:val="524"/>
        </w:trPr>
        <w:tc>
          <w:tcPr>
            <w:tcW w:w="109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  <w:hideMark/>
          </w:tcPr>
          <w:p w14:paraId="746B9757" w14:textId="7112F869" w:rsidR="00FA6BED" w:rsidRPr="00262E2B" w:rsidRDefault="00FA6BED" w:rsidP="00F95F11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Formasyon Seç 3 Güz **</w:t>
            </w:r>
          </w:p>
        </w:tc>
      </w:tr>
      <w:tr w:rsidR="00262E2B" w:rsidRPr="00262E2B" w14:paraId="23B0C3C8" w14:textId="77777777" w:rsidTr="00262E2B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AFD031" w14:textId="77777777" w:rsidR="00FA6BED" w:rsidRPr="00262E2B" w:rsidRDefault="00FA6BED" w:rsidP="00F95F11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Ders Kodu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D2C5C2" w14:textId="77777777" w:rsidR="00FA6BED" w:rsidRPr="00262E2B" w:rsidRDefault="00FA6BED" w:rsidP="00F95F11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Dersin Adı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F99B22" w14:textId="77777777" w:rsidR="00FA6BED" w:rsidRPr="00262E2B" w:rsidRDefault="00FA6BED" w:rsidP="00F95F11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C16AB4" w14:textId="77777777" w:rsidR="00FA6BED" w:rsidRPr="00262E2B" w:rsidRDefault="00FA6BED" w:rsidP="00F95F11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U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273EE7" w14:textId="77777777" w:rsidR="00FA6BED" w:rsidRPr="00262E2B" w:rsidRDefault="00FA6BED" w:rsidP="00F95F11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Ulusal Kredi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A4F0A6" w14:textId="77777777" w:rsidR="00FA6BED" w:rsidRPr="00262E2B" w:rsidRDefault="00FA6BED" w:rsidP="00F95F11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AKTS</w:t>
            </w:r>
          </w:p>
        </w:tc>
      </w:tr>
      <w:tr w:rsidR="00262E2B" w:rsidRPr="00262E2B" w14:paraId="3FE0B48E" w14:textId="77777777" w:rsidTr="00262E2B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53A154" w14:textId="77777777" w:rsidR="00FA6BED" w:rsidRPr="00262E2B" w:rsidRDefault="00FA6BED" w:rsidP="00F95F11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0ECE7" w14:textId="77777777" w:rsidR="00FA6BED" w:rsidRPr="00262E2B" w:rsidRDefault="00FA6BED" w:rsidP="00F95F11">
            <w:pPr>
              <w:spacing w:line="360" w:lineRule="auto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D4E81" w14:textId="77777777" w:rsidR="00FA6BED" w:rsidRPr="00262E2B" w:rsidRDefault="00FA6BED" w:rsidP="00F95F11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99CFA" w14:textId="77777777" w:rsidR="00FA6BED" w:rsidRPr="00262E2B" w:rsidRDefault="00FA6BED" w:rsidP="00F95F11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8152A" w14:textId="77777777" w:rsidR="00FA6BED" w:rsidRPr="00262E2B" w:rsidRDefault="00FA6BED" w:rsidP="00F95F11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0A6ED" w14:textId="77777777" w:rsidR="00FA6BED" w:rsidRPr="00262E2B" w:rsidRDefault="00FA6BED" w:rsidP="00F95F11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</w:tbl>
    <w:p w14:paraId="2A7B78FD" w14:textId="77777777" w:rsidR="00FA6BED" w:rsidRPr="00262E2B" w:rsidRDefault="00FA6BED" w:rsidP="00FA6BED">
      <w:pPr>
        <w:spacing w:line="240" w:lineRule="auto"/>
        <w:rPr>
          <w:rFonts w:ascii="Times New Roman" w:hAnsi="Times New Roman" w:cs="Times New Roman"/>
          <w:color w:val="000000" w:themeColor="text1"/>
          <w:sz w:val="16"/>
          <w:szCs w:val="24"/>
        </w:rPr>
      </w:pPr>
      <w:r w:rsidRPr="00262E2B">
        <w:rPr>
          <w:rFonts w:ascii="Times New Roman" w:hAnsi="Times New Roman" w:cs="Times New Roman"/>
          <w:color w:val="000000" w:themeColor="text1"/>
          <w:sz w:val="16"/>
          <w:szCs w:val="24"/>
        </w:rPr>
        <w:t>**Pedagojik Formasyon Birimi tarafından açılacak dersler</w:t>
      </w:r>
    </w:p>
    <w:p w14:paraId="165A4214" w14:textId="180A27B3" w:rsidR="007B75C2" w:rsidRPr="00262E2B" w:rsidRDefault="007B75C2">
      <w:pPr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  <w:r w:rsidRPr="00262E2B">
        <w:rPr>
          <w:rFonts w:ascii="Times New Roman" w:hAnsi="Times New Roman" w:cs="Times New Roman"/>
          <w:b/>
          <w:color w:val="000000" w:themeColor="text1"/>
          <w:sz w:val="16"/>
          <w:szCs w:val="16"/>
        </w:rPr>
        <w:br w:type="page"/>
      </w:r>
    </w:p>
    <w:tbl>
      <w:tblPr>
        <w:tblStyle w:val="TabloKlavuzu"/>
        <w:tblW w:w="10915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276"/>
        <w:gridCol w:w="3544"/>
        <w:gridCol w:w="992"/>
        <w:gridCol w:w="709"/>
        <w:gridCol w:w="851"/>
        <w:gridCol w:w="708"/>
        <w:gridCol w:w="993"/>
        <w:gridCol w:w="1842"/>
      </w:tblGrid>
      <w:tr w:rsidR="00262E2B" w:rsidRPr="00262E2B" w14:paraId="25EDEFCF" w14:textId="0071FA86" w:rsidTr="00FB68B5">
        <w:trPr>
          <w:trHeight w:val="483"/>
        </w:trPr>
        <w:tc>
          <w:tcPr>
            <w:tcW w:w="9073" w:type="dxa"/>
            <w:gridSpan w:val="7"/>
            <w:shd w:val="clear" w:color="auto" w:fill="8DB3E2" w:themeFill="text2" w:themeFillTint="66"/>
          </w:tcPr>
          <w:p w14:paraId="47F1E513" w14:textId="601E336B" w:rsidR="00FB68B5" w:rsidRPr="00262E2B" w:rsidRDefault="00FB68B5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32"/>
                <w:szCs w:val="16"/>
              </w:rPr>
              <w:lastRenderedPageBreak/>
              <w:t>VI. Yarıyıl</w:t>
            </w:r>
          </w:p>
        </w:tc>
        <w:tc>
          <w:tcPr>
            <w:tcW w:w="1842" w:type="dxa"/>
            <w:shd w:val="clear" w:color="auto" w:fill="8DB3E2" w:themeFill="text2" w:themeFillTint="66"/>
          </w:tcPr>
          <w:p w14:paraId="2FA4955D" w14:textId="77777777" w:rsidR="00FB68B5" w:rsidRPr="00262E2B" w:rsidRDefault="00FB68B5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39CA3B73" w14:textId="5802CA7B" w:rsidTr="00FB68B5">
        <w:tc>
          <w:tcPr>
            <w:tcW w:w="9073" w:type="dxa"/>
            <w:gridSpan w:val="7"/>
            <w:shd w:val="clear" w:color="auto" w:fill="8DB3E2" w:themeFill="text2" w:themeFillTint="66"/>
          </w:tcPr>
          <w:p w14:paraId="34158CE0" w14:textId="133B06FE" w:rsidR="00FB68B5" w:rsidRPr="00262E2B" w:rsidRDefault="00FB68B5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 xml:space="preserve">Zorunlu Dersler </w:t>
            </w:r>
          </w:p>
        </w:tc>
        <w:tc>
          <w:tcPr>
            <w:tcW w:w="1842" w:type="dxa"/>
            <w:shd w:val="clear" w:color="auto" w:fill="8DB3E2" w:themeFill="text2" w:themeFillTint="66"/>
          </w:tcPr>
          <w:p w14:paraId="7E1EB0C7" w14:textId="77777777" w:rsidR="00FB68B5" w:rsidRPr="00262E2B" w:rsidRDefault="00FB68B5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6564F0FD" w14:textId="7A70AD96" w:rsidTr="00FB68B5">
        <w:tc>
          <w:tcPr>
            <w:tcW w:w="1276" w:type="dxa"/>
            <w:vAlign w:val="center"/>
          </w:tcPr>
          <w:p w14:paraId="1E578EF5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Ders Kodu</w:t>
            </w:r>
          </w:p>
        </w:tc>
        <w:tc>
          <w:tcPr>
            <w:tcW w:w="3544" w:type="dxa"/>
            <w:vAlign w:val="center"/>
          </w:tcPr>
          <w:p w14:paraId="2014213A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Dersin Adı</w:t>
            </w:r>
          </w:p>
        </w:tc>
        <w:tc>
          <w:tcPr>
            <w:tcW w:w="992" w:type="dxa"/>
          </w:tcPr>
          <w:p w14:paraId="3E610BE6" w14:textId="45E5C002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Koşul*</w:t>
            </w:r>
          </w:p>
        </w:tc>
        <w:tc>
          <w:tcPr>
            <w:tcW w:w="709" w:type="dxa"/>
            <w:vAlign w:val="center"/>
          </w:tcPr>
          <w:p w14:paraId="3F4B67D7" w14:textId="2E0CDC02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T</w:t>
            </w:r>
          </w:p>
        </w:tc>
        <w:tc>
          <w:tcPr>
            <w:tcW w:w="851" w:type="dxa"/>
            <w:vAlign w:val="center"/>
          </w:tcPr>
          <w:p w14:paraId="4ADB7EAB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U</w:t>
            </w:r>
          </w:p>
        </w:tc>
        <w:tc>
          <w:tcPr>
            <w:tcW w:w="708" w:type="dxa"/>
            <w:vAlign w:val="center"/>
          </w:tcPr>
          <w:p w14:paraId="61973E9C" w14:textId="20D518A9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K**</w:t>
            </w:r>
          </w:p>
        </w:tc>
        <w:tc>
          <w:tcPr>
            <w:tcW w:w="993" w:type="dxa"/>
            <w:vAlign w:val="center"/>
          </w:tcPr>
          <w:p w14:paraId="0249D45F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AKTS</w:t>
            </w:r>
          </w:p>
        </w:tc>
        <w:tc>
          <w:tcPr>
            <w:tcW w:w="1842" w:type="dxa"/>
          </w:tcPr>
          <w:p w14:paraId="4FC057E4" w14:textId="5E9FC5D6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Açıklama</w:t>
            </w:r>
          </w:p>
        </w:tc>
      </w:tr>
      <w:tr w:rsidR="00262E2B" w:rsidRPr="00262E2B" w14:paraId="6E355B62" w14:textId="20F89E2C" w:rsidTr="00FB68B5">
        <w:tc>
          <w:tcPr>
            <w:tcW w:w="1276" w:type="dxa"/>
            <w:vAlign w:val="center"/>
          </w:tcPr>
          <w:p w14:paraId="6C7E07C1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 302</w:t>
            </w:r>
          </w:p>
        </w:tc>
        <w:tc>
          <w:tcPr>
            <w:tcW w:w="3544" w:type="dxa"/>
            <w:vAlign w:val="center"/>
          </w:tcPr>
          <w:p w14:paraId="39FC72E5" w14:textId="77777777" w:rsidR="00FB68B5" w:rsidRPr="00262E2B" w:rsidRDefault="00FB68B5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ÇOCUK SAĞLIĞI VE HASTALIKLARI HEMŞ.</w:t>
            </w:r>
          </w:p>
        </w:tc>
        <w:tc>
          <w:tcPr>
            <w:tcW w:w="992" w:type="dxa"/>
          </w:tcPr>
          <w:p w14:paraId="53755D74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24D097BB" w14:textId="2C1241DC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851" w:type="dxa"/>
            <w:vAlign w:val="center"/>
          </w:tcPr>
          <w:p w14:paraId="7159A0EB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2</w:t>
            </w:r>
          </w:p>
        </w:tc>
        <w:tc>
          <w:tcPr>
            <w:tcW w:w="708" w:type="dxa"/>
          </w:tcPr>
          <w:p w14:paraId="167F5C39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0</w:t>
            </w:r>
          </w:p>
        </w:tc>
        <w:tc>
          <w:tcPr>
            <w:tcW w:w="993" w:type="dxa"/>
            <w:vAlign w:val="center"/>
          </w:tcPr>
          <w:p w14:paraId="2F01AC22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3</w:t>
            </w:r>
          </w:p>
        </w:tc>
        <w:tc>
          <w:tcPr>
            <w:tcW w:w="1842" w:type="dxa"/>
          </w:tcPr>
          <w:p w14:paraId="7CD8B760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02DB0DB6" w14:textId="20FFE353" w:rsidTr="00FB68B5">
        <w:tc>
          <w:tcPr>
            <w:tcW w:w="1276" w:type="dxa"/>
            <w:vAlign w:val="center"/>
          </w:tcPr>
          <w:p w14:paraId="0FFF9FF0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 304</w:t>
            </w:r>
          </w:p>
        </w:tc>
        <w:tc>
          <w:tcPr>
            <w:tcW w:w="3544" w:type="dxa"/>
            <w:vAlign w:val="center"/>
          </w:tcPr>
          <w:p w14:paraId="5CA76BDD" w14:textId="77777777" w:rsidR="00FB68B5" w:rsidRPr="00262E2B" w:rsidRDefault="00FB68B5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EMŞİRELİKTE ÖĞRETİM</w:t>
            </w:r>
          </w:p>
        </w:tc>
        <w:tc>
          <w:tcPr>
            <w:tcW w:w="992" w:type="dxa"/>
          </w:tcPr>
          <w:p w14:paraId="00C1EE3E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1DE1E789" w14:textId="588EFE63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851" w:type="dxa"/>
            <w:vAlign w:val="center"/>
          </w:tcPr>
          <w:p w14:paraId="7E7C3BF9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708" w:type="dxa"/>
          </w:tcPr>
          <w:p w14:paraId="7F15AB0D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</w:t>
            </w:r>
          </w:p>
        </w:tc>
        <w:tc>
          <w:tcPr>
            <w:tcW w:w="993" w:type="dxa"/>
            <w:vAlign w:val="center"/>
          </w:tcPr>
          <w:p w14:paraId="7D500BA1" w14:textId="740D09A4" w:rsidR="00FB68B5" w:rsidRPr="00262E2B" w:rsidRDefault="00630A26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</w:t>
            </w:r>
          </w:p>
        </w:tc>
        <w:tc>
          <w:tcPr>
            <w:tcW w:w="1842" w:type="dxa"/>
          </w:tcPr>
          <w:p w14:paraId="13C0ADF6" w14:textId="445E2CE5" w:rsidR="00FB68B5" w:rsidRPr="00262E2B" w:rsidRDefault="00FB68B5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5F9E3CDA" w14:textId="0359DD10" w:rsidTr="00FB68B5">
        <w:tc>
          <w:tcPr>
            <w:tcW w:w="1276" w:type="dxa"/>
            <w:vAlign w:val="center"/>
          </w:tcPr>
          <w:p w14:paraId="56BA8476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 308</w:t>
            </w:r>
          </w:p>
        </w:tc>
        <w:tc>
          <w:tcPr>
            <w:tcW w:w="3544" w:type="dxa"/>
            <w:shd w:val="clear" w:color="auto" w:fill="FFFFFF" w:themeFill="background1"/>
            <w:vAlign w:val="center"/>
          </w:tcPr>
          <w:p w14:paraId="4C78894B" w14:textId="77777777" w:rsidR="00FB68B5" w:rsidRPr="00262E2B" w:rsidRDefault="00FB68B5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ESLEKİ YABANCI DİL IV</w:t>
            </w:r>
          </w:p>
        </w:tc>
        <w:tc>
          <w:tcPr>
            <w:tcW w:w="992" w:type="dxa"/>
            <w:shd w:val="clear" w:color="auto" w:fill="FFFFFF" w:themeFill="background1"/>
          </w:tcPr>
          <w:p w14:paraId="1D9821C3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4737E7B3" w14:textId="55AE5FA5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14:paraId="46C0959E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8" w:type="dxa"/>
            <w:shd w:val="clear" w:color="auto" w:fill="FFFFFF" w:themeFill="background1"/>
          </w:tcPr>
          <w:p w14:paraId="6538B533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993" w:type="dxa"/>
            <w:shd w:val="clear" w:color="auto" w:fill="FFFFFF" w:themeFill="background1"/>
            <w:vAlign w:val="center"/>
          </w:tcPr>
          <w:p w14:paraId="4B8C4775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1842" w:type="dxa"/>
            <w:shd w:val="clear" w:color="auto" w:fill="FFFFFF" w:themeFill="background1"/>
          </w:tcPr>
          <w:p w14:paraId="29826058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7BFC718D" w14:textId="77777777" w:rsidTr="00746EAC">
        <w:tc>
          <w:tcPr>
            <w:tcW w:w="1276" w:type="dxa"/>
            <w:shd w:val="clear" w:color="auto" w:fill="auto"/>
            <w:vAlign w:val="center"/>
          </w:tcPr>
          <w:p w14:paraId="3E7500C2" w14:textId="36793861" w:rsidR="00630A26" w:rsidRPr="00262E2B" w:rsidRDefault="00262E2B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 318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29AAE7D2" w14:textId="05E960F9" w:rsidR="00630A26" w:rsidRPr="00262E2B" w:rsidRDefault="00B65DAB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EPİDEMİYOLOJİ VE ARAŞTIRMA</w:t>
            </w:r>
          </w:p>
        </w:tc>
        <w:tc>
          <w:tcPr>
            <w:tcW w:w="992" w:type="dxa"/>
            <w:shd w:val="clear" w:color="auto" w:fill="auto"/>
          </w:tcPr>
          <w:p w14:paraId="1C8C38DC" w14:textId="77777777" w:rsidR="00630A26" w:rsidRPr="00262E2B" w:rsidRDefault="00630A26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A6E1408" w14:textId="791DD72A" w:rsidR="00630A26" w:rsidRPr="00262E2B" w:rsidRDefault="00B65DAB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C035503" w14:textId="6DC8644F" w:rsidR="00630A26" w:rsidRPr="00262E2B" w:rsidRDefault="00630A26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8" w:type="dxa"/>
            <w:shd w:val="clear" w:color="auto" w:fill="auto"/>
          </w:tcPr>
          <w:p w14:paraId="26E159B0" w14:textId="3BBD2090" w:rsidR="00630A26" w:rsidRPr="00262E2B" w:rsidRDefault="00630A26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2E3A89AF" w14:textId="61970383" w:rsidR="00630A26" w:rsidRPr="00262E2B" w:rsidRDefault="00630A26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1842" w:type="dxa"/>
            <w:shd w:val="clear" w:color="auto" w:fill="auto"/>
          </w:tcPr>
          <w:p w14:paraId="16C0C2C3" w14:textId="6BED3078" w:rsidR="00630A26" w:rsidRPr="00262E2B" w:rsidRDefault="00630A26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5421B47D" w14:textId="09B6C5EC" w:rsidTr="00FB68B5"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4915FDF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17BE55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9240F3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EDB84A" w14:textId="7053E55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7C3E0EC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207BEB7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  <w:p w14:paraId="4098A942" w14:textId="77777777" w:rsidR="00630A26" w:rsidRPr="00262E2B" w:rsidRDefault="00630A26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BA2158E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3D399D1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260EA006" w14:textId="77777777" w:rsidTr="00F36DFB">
        <w:trPr>
          <w:trHeight w:val="380"/>
        </w:trPr>
        <w:tc>
          <w:tcPr>
            <w:tcW w:w="9073" w:type="dxa"/>
            <w:gridSpan w:val="7"/>
            <w:shd w:val="clear" w:color="auto" w:fill="8DB3E2" w:themeFill="text2" w:themeFillTint="66"/>
          </w:tcPr>
          <w:p w14:paraId="52047AB6" w14:textId="2E57B06B" w:rsidR="005F2A16" w:rsidRPr="00262E2B" w:rsidRDefault="007C2ACD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 xml:space="preserve">Seçmeli Ders </w:t>
            </w:r>
            <w:r w:rsidR="005F2A16"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X</w:t>
            </w: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I</w:t>
            </w:r>
            <w:r w:rsidR="005F2A16"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 xml:space="preserve"> </w:t>
            </w:r>
            <w:r w:rsidR="005F2A16"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1842" w:type="dxa"/>
            <w:shd w:val="clear" w:color="auto" w:fill="8DB3E2" w:themeFill="text2" w:themeFillTint="66"/>
          </w:tcPr>
          <w:p w14:paraId="10E46BF7" w14:textId="77777777" w:rsidR="005F2A16" w:rsidRPr="00262E2B" w:rsidRDefault="005F2A16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3C325571" w14:textId="77777777" w:rsidTr="00031892">
        <w:tc>
          <w:tcPr>
            <w:tcW w:w="1276" w:type="dxa"/>
            <w:vAlign w:val="center"/>
          </w:tcPr>
          <w:p w14:paraId="1A1DCFFD" w14:textId="5A1C803E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Ders Kodu</w:t>
            </w:r>
          </w:p>
        </w:tc>
        <w:tc>
          <w:tcPr>
            <w:tcW w:w="3544" w:type="dxa"/>
            <w:shd w:val="clear" w:color="auto" w:fill="FFFFFF" w:themeFill="background1"/>
            <w:vAlign w:val="center"/>
          </w:tcPr>
          <w:p w14:paraId="04C0CD2B" w14:textId="1270A2CB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Dersin Adı</w:t>
            </w:r>
          </w:p>
        </w:tc>
        <w:tc>
          <w:tcPr>
            <w:tcW w:w="992" w:type="dxa"/>
            <w:shd w:val="clear" w:color="auto" w:fill="FFFFFF" w:themeFill="background1"/>
          </w:tcPr>
          <w:p w14:paraId="738B9D32" w14:textId="0621F82D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Koşul*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4E1A784E" w14:textId="603A9330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T</w:t>
            </w: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14:paraId="68862CF6" w14:textId="422D8529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U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7E77D765" w14:textId="675A3EDF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K**</w:t>
            </w:r>
          </w:p>
        </w:tc>
        <w:tc>
          <w:tcPr>
            <w:tcW w:w="993" w:type="dxa"/>
            <w:shd w:val="clear" w:color="auto" w:fill="FFFFFF" w:themeFill="background1"/>
            <w:vAlign w:val="center"/>
          </w:tcPr>
          <w:p w14:paraId="568F2B76" w14:textId="0C2AEE12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AKTS</w:t>
            </w:r>
          </w:p>
        </w:tc>
        <w:tc>
          <w:tcPr>
            <w:tcW w:w="1842" w:type="dxa"/>
            <w:shd w:val="clear" w:color="auto" w:fill="FFFFFF" w:themeFill="background1"/>
          </w:tcPr>
          <w:p w14:paraId="4D832BC0" w14:textId="65FBE215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Açıklama</w:t>
            </w:r>
          </w:p>
        </w:tc>
      </w:tr>
      <w:tr w:rsidR="00262E2B" w:rsidRPr="00262E2B" w14:paraId="07CE5AA2" w14:textId="77777777" w:rsidTr="00F36DFB">
        <w:tc>
          <w:tcPr>
            <w:tcW w:w="1276" w:type="dxa"/>
            <w:vAlign w:val="center"/>
          </w:tcPr>
          <w:p w14:paraId="2207C17C" w14:textId="5DE1DD66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 314</w:t>
            </w:r>
          </w:p>
        </w:tc>
        <w:tc>
          <w:tcPr>
            <w:tcW w:w="3544" w:type="dxa"/>
            <w:shd w:val="clear" w:color="auto" w:fill="FFFFFF" w:themeFill="background1"/>
            <w:vAlign w:val="center"/>
          </w:tcPr>
          <w:p w14:paraId="1E9685BF" w14:textId="3CF77A95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EMŞİRELİK BİLİŞİMİ</w:t>
            </w:r>
          </w:p>
        </w:tc>
        <w:tc>
          <w:tcPr>
            <w:tcW w:w="992" w:type="dxa"/>
            <w:shd w:val="clear" w:color="auto" w:fill="FFFFFF" w:themeFill="background1"/>
          </w:tcPr>
          <w:p w14:paraId="0F959FBF" w14:textId="77777777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7A1E0E11" w14:textId="7D266883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14:paraId="6E0E9E68" w14:textId="4584673F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8" w:type="dxa"/>
            <w:shd w:val="clear" w:color="auto" w:fill="FFFFFF" w:themeFill="background1"/>
          </w:tcPr>
          <w:p w14:paraId="41DFDBEA" w14:textId="0379A6E5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993" w:type="dxa"/>
            <w:shd w:val="clear" w:color="auto" w:fill="FFFFFF" w:themeFill="background1"/>
            <w:vAlign w:val="center"/>
          </w:tcPr>
          <w:p w14:paraId="44047BA5" w14:textId="6D044BD9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1842" w:type="dxa"/>
            <w:shd w:val="clear" w:color="auto" w:fill="FFFFFF" w:themeFill="background1"/>
          </w:tcPr>
          <w:p w14:paraId="7B084866" w14:textId="77777777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5795A9B7" w14:textId="77777777" w:rsidTr="00F36DFB">
        <w:tc>
          <w:tcPr>
            <w:tcW w:w="1276" w:type="dxa"/>
            <w:vAlign w:val="center"/>
          </w:tcPr>
          <w:p w14:paraId="7204B115" w14:textId="77777777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 316</w:t>
            </w:r>
          </w:p>
        </w:tc>
        <w:tc>
          <w:tcPr>
            <w:tcW w:w="3544" w:type="dxa"/>
            <w:shd w:val="clear" w:color="auto" w:fill="FFFFFF" w:themeFill="background1"/>
            <w:vAlign w:val="center"/>
          </w:tcPr>
          <w:p w14:paraId="390A5516" w14:textId="77777777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KALİTE YÖNETİMİ</w:t>
            </w:r>
          </w:p>
        </w:tc>
        <w:tc>
          <w:tcPr>
            <w:tcW w:w="992" w:type="dxa"/>
            <w:shd w:val="clear" w:color="auto" w:fill="FFFFFF" w:themeFill="background1"/>
          </w:tcPr>
          <w:p w14:paraId="5C6EFA8B" w14:textId="77777777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288E8043" w14:textId="77777777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14:paraId="7DDB550A" w14:textId="77777777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8" w:type="dxa"/>
            <w:shd w:val="clear" w:color="auto" w:fill="FFFFFF" w:themeFill="background1"/>
          </w:tcPr>
          <w:p w14:paraId="625A6481" w14:textId="77777777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993" w:type="dxa"/>
            <w:shd w:val="clear" w:color="auto" w:fill="FFFFFF" w:themeFill="background1"/>
            <w:vAlign w:val="center"/>
          </w:tcPr>
          <w:p w14:paraId="40CE9D14" w14:textId="77777777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1842" w:type="dxa"/>
            <w:shd w:val="clear" w:color="auto" w:fill="FFFFFF" w:themeFill="background1"/>
          </w:tcPr>
          <w:p w14:paraId="516CD78A" w14:textId="77777777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</w:tbl>
    <w:p w14:paraId="0D9CC37E" w14:textId="17BE285E" w:rsidR="005F2A16" w:rsidRPr="00262E2B" w:rsidRDefault="005F2A16" w:rsidP="007B75C2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16"/>
          <w:szCs w:val="16"/>
        </w:rPr>
      </w:pPr>
    </w:p>
    <w:tbl>
      <w:tblPr>
        <w:tblStyle w:val="TabloKlavuzu"/>
        <w:tblW w:w="10915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276"/>
        <w:gridCol w:w="3544"/>
        <w:gridCol w:w="992"/>
        <w:gridCol w:w="709"/>
        <w:gridCol w:w="851"/>
        <w:gridCol w:w="708"/>
        <w:gridCol w:w="993"/>
        <w:gridCol w:w="1842"/>
      </w:tblGrid>
      <w:tr w:rsidR="00262E2B" w:rsidRPr="00262E2B" w14:paraId="32513125" w14:textId="77777777" w:rsidTr="000035BB">
        <w:trPr>
          <w:trHeight w:val="380"/>
        </w:trPr>
        <w:tc>
          <w:tcPr>
            <w:tcW w:w="9073" w:type="dxa"/>
            <w:gridSpan w:val="7"/>
            <w:shd w:val="clear" w:color="auto" w:fill="8DB3E2" w:themeFill="text2" w:themeFillTint="66"/>
          </w:tcPr>
          <w:p w14:paraId="4C85A491" w14:textId="01BCE0E6" w:rsidR="00E90E0E" w:rsidRPr="00262E2B" w:rsidRDefault="007C2ACD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 xml:space="preserve">Seçmeli Ders </w:t>
            </w:r>
            <w:proofErr w:type="spellStart"/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XII</w:t>
            </w:r>
            <w:r w:rsidR="00E90E0E"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vertAlign w:val="superscript"/>
              </w:rPr>
              <w:t>a</w:t>
            </w:r>
            <w:proofErr w:type="spellEnd"/>
          </w:p>
        </w:tc>
        <w:tc>
          <w:tcPr>
            <w:tcW w:w="1842" w:type="dxa"/>
            <w:shd w:val="clear" w:color="auto" w:fill="8DB3E2" w:themeFill="text2" w:themeFillTint="66"/>
          </w:tcPr>
          <w:p w14:paraId="3E071F86" w14:textId="77777777" w:rsidR="00E90E0E" w:rsidRPr="00262E2B" w:rsidRDefault="00E90E0E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23567C3E" w14:textId="77777777" w:rsidTr="009B7A1D">
        <w:tc>
          <w:tcPr>
            <w:tcW w:w="1276" w:type="dxa"/>
            <w:vAlign w:val="center"/>
          </w:tcPr>
          <w:p w14:paraId="6FD72DA2" w14:textId="6A5A9E31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Ders Kodu</w:t>
            </w:r>
          </w:p>
        </w:tc>
        <w:tc>
          <w:tcPr>
            <w:tcW w:w="3544" w:type="dxa"/>
            <w:shd w:val="clear" w:color="auto" w:fill="FFFFFF" w:themeFill="background1"/>
            <w:vAlign w:val="center"/>
          </w:tcPr>
          <w:p w14:paraId="2CFE8DD9" w14:textId="31739AA3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Dersin Adı</w:t>
            </w:r>
          </w:p>
        </w:tc>
        <w:tc>
          <w:tcPr>
            <w:tcW w:w="992" w:type="dxa"/>
            <w:shd w:val="clear" w:color="auto" w:fill="FFFFFF" w:themeFill="background1"/>
          </w:tcPr>
          <w:p w14:paraId="3C948A2F" w14:textId="3B003B14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Koşul*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29860A70" w14:textId="12E73C45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T</w:t>
            </w: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14:paraId="164B2A9B" w14:textId="4BFFD9EA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U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5CAE2D76" w14:textId="3157BE59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K**</w:t>
            </w:r>
          </w:p>
        </w:tc>
        <w:tc>
          <w:tcPr>
            <w:tcW w:w="993" w:type="dxa"/>
            <w:shd w:val="clear" w:color="auto" w:fill="FFFFFF" w:themeFill="background1"/>
            <w:vAlign w:val="center"/>
          </w:tcPr>
          <w:p w14:paraId="2112E7B4" w14:textId="0E2E3C18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AKTS</w:t>
            </w:r>
          </w:p>
        </w:tc>
        <w:tc>
          <w:tcPr>
            <w:tcW w:w="1842" w:type="dxa"/>
            <w:shd w:val="clear" w:color="auto" w:fill="FFFFFF" w:themeFill="background1"/>
          </w:tcPr>
          <w:p w14:paraId="6D4FA414" w14:textId="1EC41D71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Açıklama</w:t>
            </w:r>
          </w:p>
        </w:tc>
      </w:tr>
      <w:tr w:rsidR="00262E2B" w:rsidRPr="00262E2B" w14:paraId="1B70DB90" w14:textId="77777777" w:rsidTr="000035BB">
        <w:tc>
          <w:tcPr>
            <w:tcW w:w="1276" w:type="dxa"/>
            <w:vAlign w:val="center"/>
          </w:tcPr>
          <w:p w14:paraId="30F72C24" w14:textId="52BF0F18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 306</w:t>
            </w:r>
          </w:p>
        </w:tc>
        <w:tc>
          <w:tcPr>
            <w:tcW w:w="3544" w:type="dxa"/>
            <w:shd w:val="clear" w:color="auto" w:fill="FFFFFF" w:themeFill="background1"/>
            <w:vAlign w:val="center"/>
          </w:tcPr>
          <w:p w14:paraId="15651DD9" w14:textId="06B2EF9A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ĞLIK SOSYOLOJİSİ</w:t>
            </w:r>
          </w:p>
        </w:tc>
        <w:tc>
          <w:tcPr>
            <w:tcW w:w="992" w:type="dxa"/>
            <w:shd w:val="clear" w:color="auto" w:fill="FFFFFF" w:themeFill="background1"/>
          </w:tcPr>
          <w:p w14:paraId="6336CD38" w14:textId="77777777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486BD0CF" w14:textId="199E9F4B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14:paraId="6B366B84" w14:textId="7551CA7F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8" w:type="dxa"/>
            <w:shd w:val="clear" w:color="auto" w:fill="FFFFFF" w:themeFill="background1"/>
          </w:tcPr>
          <w:p w14:paraId="21C78A63" w14:textId="5DD26A90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993" w:type="dxa"/>
            <w:shd w:val="clear" w:color="auto" w:fill="FFFFFF" w:themeFill="background1"/>
            <w:vAlign w:val="center"/>
          </w:tcPr>
          <w:p w14:paraId="7F14ACF0" w14:textId="6C4EFD09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1842" w:type="dxa"/>
            <w:shd w:val="clear" w:color="auto" w:fill="FFFFFF" w:themeFill="background1"/>
          </w:tcPr>
          <w:p w14:paraId="573B5D23" w14:textId="6374B84E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12D1DC9B" w14:textId="77777777" w:rsidTr="000035BB">
        <w:tc>
          <w:tcPr>
            <w:tcW w:w="1276" w:type="dxa"/>
            <w:vAlign w:val="center"/>
          </w:tcPr>
          <w:p w14:paraId="3563A39B" w14:textId="2110EB7E" w:rsidR="007C2ACD" w:rsidRPr="00262E2B" w:rsidRDefault="00262E2B" w:rsidP="00262E2B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  <w:t>HMF 320</w:t>
            </w:r>
          </w:p>
        </w:tc>
        <w:tc>
          <w:tcPr>
            <w:tcW w:w="3544" w:type="dxa"/>
            <w:shd w:val="clear" w:color="auto" w:fill="FFFFFF" w:themeFill="background1"/>
            <w:vAlign w:val="center"/>
          </w:tcPr>
          <w:p w14:paraId="4A8851E4" w14:textId="46D92EC0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ÇOCUK İHMAL VE İSTİSMARI</w:t>
            </w:r>
          </w:p>
        </w:tc>
        <w:tc>
          <w:tcPr>
            <w:tcW w:w="992" w:type="dxa"/>
            <w:shd w:val="clear" w:color="auto" w:fill="FFFFFF" w:themeFill="background1"/>
          </w:tcPr>
          <w:p w14:paraId="6ABA76D6" w14:textId="77777777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0E6DD5DF" w14:textId="14E35451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14:paraId="26B29598" w14:textId="2D64EDBF" w:rsidR="007C2ACD" w:rsidRPr="00262E2B" w:rsidRDefault="00262E2B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8" w:type="dxa"/>
            <w:shd w:val="clear" w:color="auto" w:fill="FFFFFF" w:themeFill="background1"/>
          </w:tcPr>
          <w:p w14:paraId="2C21A9EF" w14:textId="0E7F334B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993" w:type="dxa"/>
            <w:shd w:val="clear" w:color="auto" w:fill="FFFFFF" w:themeFill="background1"/>
            <w:vAlign w:val="center"/>
          </w:tcPr>
          <w:p w14:paraId="2280F4C4" w14:textId="40DF8C1A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1842" w:type="dxa"/>
            <w:shd w:val="clear" w:color="auto" w:fill="FFFFFF" w:themeFill="background1"/>
          </w:tcPr>
          <w:p w14:paraId="483ACCDC" w14:textId="0FCF64BA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</w:tbl>
    <w:p w14:paraId="751F4ACE" w14:textId="45AC6829" w:rsidR="00E90E0E" w:rsidRPr="00262E2B" w:rsidRDefault="00E90E0E" w:rsidP="007B75C2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16"/>
          <w:szCs w:val="16"/>
        </w:rPr>
      </w:pPr>
    </w:p>
    <w:p w14:paraId="49869490" w14:textId="7AC75F85" w:rsidR="00032D1B" w:rsidRPr="00262E2B" w:rsidRDefault="00032D1B" w:rsidP="007B75C2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16"/>
          <w:szCs w:val="16"/>
        </w:rPr>
      </w:pPr>
      <w:r w:rsidRPr="00262E2B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* İlgili dersin ön </w:t>
      </w:r>
      <w:r w:rsidR="00630A26" w:rsidRPr="00262E2B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koşulu olan derse ait ders kodu </w:t>
      </w:r>
      <w:r w:rsidRPr="00262E2B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 ** Ulusal Kredi</w:t>
      </w:r>
      <w:r w:rsidR="00746EAC" w:rsidRPr="00262E2B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 </w:t>
      </w:r>
      <w:r w:rsidRPr="00262E2B">
        <w:rPr>
          <w:rFonts w:ascii="Times New Roman" w:hAnsi="Times New Roman" w:cs="Times New Roman"/>
          <w:color w:val="000000" w:themeColor="text1"/>
          <w:sz w:val="16"/>
          <w:szCs w:val="16"/>
          <w:vertAlign w:val="superscript"/>
        </w:rPr>
        <w:t>a</w:t>
      </w:r>
      <w:r w:rsidRPr="00262E2B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 Seçmeli derslerden bir dersin seçilmesi zorunludur.</w:t>
      </w:r>
    </w:p>
    <w:tbl>
      <w:tblPr>
        <w:tblStyle w:val="TabloKlavuzu"/>
        <w:tblW w:w="10915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276"/>
        <w:gridCol w:w="5667"/>
        <w:gridCol w:w="567"/>
        <w:gridCol w:w="395"/>
        <w:gridCol w:w="1134"/>
        <w:gridCol w:w="1876"/>
      </w:tblGrid>
      <w:tr w:rsidR="00262E2B" w:rsidRPr="00262E2B" w14:paraId="51AF706F" w14:textId="77777777" w:rsidTr="00262E2B">
        <w:trPr>
          <w:trHeight w:val="524"/>
        </w:trPr>
        <w:tc>
          <w:tcPr>
            <w:tcW w:w="109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  <w:hideMark/>
          </w:tcPr>
          <w:p w14:paraId="1C2EFD13" w14:textId="5B1730B0" w:rsidR="00FA6BED" w:rsidRPr="00262E2B" w:rsidRDefault="00FA6BED" w:rsidP="00FA6BED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Formasyon Seç 3 Bahar **</w:t>
            </w:r>
          </w:p>
        </w:tc>
      </w:tr>
      <w:tr w:rsidR="00262E2B" w:rsidRPr="00262E2B" w14:paraId="00499255" w14:textId="77777777" w:rsidTr="00262E2B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792472" w14:textId="77777777" w:rsidR="00FA6BED" w:rsidRPr="00262E2B" w:rsidRDefault="00FA6BED" w:rsidP="00F95F11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Ders Kodu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780641" w14:textId="77777777" w:rsidR="00FA6BED" w:rsidRPr="00262E2B" w:rsidRDefault="00FA6BED" w:rsidP="00F95F11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Dersin Adı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94A11C" w14:textId="77777777" w:rsidR="00FA6BED" w:rsidRPr="00262E2B" w:rsidRDefault="00FA6BED" w:rsidP="00F95F11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F5A38A" w14:textId="77777777" w:rsidR="00FA6BED" w:rsidRPr="00262E2B" w:rsidRDefault="00FA6BED" w:rsidP="00F95F11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U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8F9C0F" w14:textId="77777777" w:rsidR="00FA6BED" w:rsidRPr="00262E2B" w:rsidRDefault="00FA6BED" w:rsidP="00F95F11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Ulusal Kredi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62A465" w14:textId="77777777" w:rsidR="00FA6BED" w:rsidRPr="00262E2B" w:rsidRDefault="00FA6BED" w:rsidP="00F95F11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AKTS</w:t>
            </w:r>
          </w:p>
        </w:tc>
      </w:tr>
      <w:tr w:rsidR="00262E2B" w:rsidRPr="00262E2B" w14:paraId="21ACBD91" w14:textId="77777777" w:rsidTr="00262E2B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F7FFA" w14:textId="77777777" w:rsidR="00FA6BED" w:rsidRPr="00262E2B" w:rsidRDefault="00FA6BED" w:rsidP="00F95F11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5D5D09" w14:textId="77777777" w:rsidR="00FA6BED" w:rsidRPr="00262E2B" w:rsidRDefault="00FA6BED" w:rsidP="00F95F11">
            <w:pPr>
              <w:spacing w:line="360" w:lineRule="auto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6E183" w14:textId="77777777" w:rsidR="00FA6BED" w:rsidRPr="00262E2B" w:rsidRDefault="00FA6BED" w:rsidP="00F95F11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61DC2" w14:textId="77777777" w:rsidR="00FA6BED" w:rsidRPr="00262E2B" w:rsidRDefault="00FA6BED" w:rsidP="00F95F11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053AC" w14:textId="77777777" w:rsidR="00FA6BED" w:rsidRPr="00262E2B" w:rsidRDefault="00FA6BED" w:rsidP="00F95F11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6D02A" w14:textId="77777777" w:rsidR="00FA6BED" w:rsidRPr="00262E2B" w:rsidRDefault="00FA6BED" w:rsidP="00F95F11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</w:tbl>
    <w:p w14:paraId="7AF12323" w14:textId="77777777" w:rsidR="00FA6BED" w:rsidRPr="00262E2B" w:rsidRDefault="00FA6BED" w:rsidP="00FA6BED">
      <w:pPr>
        <w:spacing w:line="240" w:lineRule="auto"/>
        <w:rPr>
          <w:rFonts w:ascii="Times New Roman" w:hAnsi="Times New Roman" w:cs="Times New Roman"/>
          <w:color w:val="000000" w:themeColor="text1"/>
          <w:sz w:val="16"/>
          <w:szCs w:val="24"/>
        </w:rPr>
      </w:pPr>
      <w:r w:rsidRPr="00262E2B">
        <w:rPr>
          <w:rFonts w:ascii="Times New Roman" w:hAnsi="Times New Roman" w:cs="Times New Roman"/>
          <w:color w:val="000000" w:themeColor="text1"/>
          <w:sz w:val="16"/>
          <w:szCs w:val="24"/>
        </w:rPr>
        <w:t>**Pedagojik Formasyon Birimi tarafından açılacak dersler</w:t>
      </w:r>
    </w:p>
    <w:p w14:paraId="7E5151F2" w14:textId="4FDB3FBF" w:rsidR="007B75C2" w:rsidRPr="00262E2B" w:rsidRDefault="007B75C2">
      <w:pPr>
        <w:rPr>
          <w:rFonts w:ascii="Times New Roman" w:hAnsi="Times New Roman" w:cs="Times New Roman"/>
          <w:bCs/>
          <w:color w:val="000000" w:themeColor="text1"/>
          <w:sz w:val="16"/>
          <w:szCs w:val="16"/>
        </w:rPr>
      </w:pPr>
      <w:r w:rsidRPr="00262E2B">
        <w:rPr>
          <w:rFonts w:ascii="Times New Roman" w:hAnsi="Times New Roman" w:cs="Times New Roman"/>
          <w:bCs/>
          <w:color w:val="000000" w:themeColor="text1"/>
          <w:sz w:val="16"/>
          <w:szCs w:val="16"/>
        </w:rPr>
        <w:br w:type="page"/>
      </w:r>
    </w:p>
    <w:p w14:paraId="2929716F" w14:textId="77777777" w:rsidR="000775F6" w:rsidRPr="00262E2B" w:rsidRDefault="000775F6" w:rsidP="007B75C2">
      <w:pPr>
        <w:spacing w:line="240" w:lineRule="auto"/>
        <w:contextualSpacing/>
        <w:rPr>
          <w:rFonts w:ascii="Times New Roman" w:hAnsi="Times New Roman" w:cs="Times New Roman"/>
          <w:bCs/>
          <w:color w:val="000000" w:themeColor="text1"/>
          <w:sz w:val="16"/>
          <w:szCs w:val="16"/>
        </w:rPr>
      </w:pPr>
    </w:p>
    <w:tbl>
      <w:tblPr>
        <w:tblStyle w:val="TabloKlavuzu"/>
        <w:tblW w:w="10915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276"/>
        <w:gridCol w:w="3544"/>
        <w:gridCol w:w="992"/>
        <w:gridCol w:w="709"/>
        <w:gridCol w:w="851"/>
        <w:gridCol w:w="708"/>
        <w:gridCol w:w="993"/>
        <w:gridCol w:w="1842"/>
      </w:tblGrid>
      <w:tr w:rsidR="00262E2B" w:rsidRPr="00262E2B" w14:paraId="6F02BCAE" w14:textId="7F878075" w:rsidTr="004B0D2C">
        <w:trPr>
          <w:trHeight w:val="483"/>
        </w:trPr>
        <w:tc>
          <w:tcPr>
            <w:tcW w:w="9073" w:type="dxa"/>
            <w:gridSpan w:val="7"/>
            <w:shd w:val="clear" w:color="auto" w:fill="8DB3E2" w:themeFill="text2" w:themeFillTint="66"/>
          </w:tcPr>
          <w:p w14:paraId="10C19F23" w14:textId="600A58E4" w:rsidR="004B0D2C" w:rsidRPr="00262E2B" w:rsidRDefault="004B0D2C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32"/>
                <w:szCs w:val="16"/>
              </w:rPr>
              <w:t>VII. Yarıyıl</w:t>
            </w:r>
          </w:p>
        </w:tc>
        <w:tc>
          <w:tcPr>
            <w:tcW w:w="1842" w:type="dxa"/>
            <w:shd w:val="clear" w:color="auto" w:fill="8DB3E2" w:themeFill="text2" w:themeFillTint="66"/>
          </w:tcPr>
          <w:p w14:paraId="0C58167F" w14:textId="77777777" w:rsidR="004B0D2C" w:rsidRPr="00262E2B" w:rsidRDefault="004B0D2C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36CA5A90" w14:textId="2A63C1B5" w:rsidTr="004B0D2C">
        <w:tc>
          <w:tcPr>
            <w:tcW w:w="9073" w:type="dxa"/>
            <w:gridSpan w:val="7"/>
            <w:shd w:val="clear" w:color="auto" w:fill="8DB3E2" w:themeFill="text2" w:themeFillTint="66"/>
          </w:tcPr>
          <w:p w14:paraId="570D5D8A" w14:textId="290C7C3E" w:rsidR="004B0D2C" w:rsidRPr="00262E2B" w:rsidRDefault="004B0D2C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 xml:space="preserve">Zorunlu Dersler </w:t>
            </w:r>
          </w:p>
        </w:tc>
        <w:tc>
          <w:tcPr>
            <w:tcW w:w="1842" w:type="dxa"/>
            <w:shd w:val="clear" w:color="auto" w:fill="8DB3E2" w:themeFill="text2" w:themeFillTint="66"/>
          </w:tcPr>
          <w:p w14:paraId="500AFFBD" w14:textId="77777777" w:rsidR="004B0D2C" w:rsidRPr="00262E2B" w:rsidRDefault="004B0D2C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2CDC1EFE" w14:textId="5101DE56" w:rsidTr="004B0D2C">
        <w:tc>
          <w:tcPr>
            <w:tcW w:w="1276" w:type="dxa"/>
            <w:vAlign w:val="center"/>
          </w:tcPr>
          <w:p w14:paraId="0C012194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Ders Kodu</w:t>
            </w:r>
          </w:p>
        </w:tc>
        <w:tc>
          <w:tcPr>
            <w:tcW w:w="3544" w:type="dxa"/>
            <w:vAlign w:val="center"/>
          </w:tcPr>
          <w:p w14:paraId="2271E762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Dersin Adı</w:t>
            </w:r>
          </w:p>
        </w:tc>
        <w:tc>
          <w:tcPr>
            <w:tcW w:w="992" w:type="dxa"/>
          </w:tcPr>
          <w:p w14:paraId="51357BBB" w14:textId="24191F4D" w:rsidR="00FB68B5" w:rsidRPr="00262E2B" w:rsidRDefault="004B0D2C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Koşul*</w:t>
            </w:r>
          </w:p>
        </w:tc>
        <w:tc>
          <w:tcPr>
            <w:tcW w:w="709" w:type="dxa"/>
            <w:vAlign w:val="center"/>
          </w:tcPr>
          <w:p w14:paraId="06C6726C" w14:textId="301C8560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T</w:t>
            </w:r>
          </w:p>
        </w:tc>
        <w:tc>
          <w:tcPr>
            <w:tcW w:w="851" w:type="dxa"/>
            <w:vAlign w:val="center"/>
          </w:tcPr>
          <w:p w14:paraId="06204838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U</w:t>
            </w:r>
          </w:p>
        </w:tc>
        <w:tc>
          <w:tcPr>
            <w:tcW w:w="708" w:type="dxa"/>
            <w:vAlign w:val="center"/>
          </w:tcPr>
          <w:p w14:paraId="1F7F3B8D" w14:textId="3C6205C8" w:rsidR="00FB68B5" w:rsidRPr="00262E2B" w:rsidRDefault="004B0D2C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K**</w:t>
            </w:r>
          </w:p>
        </w:tc>
        <w:tc>
          <w:tcPr>
            <w:tcW w:w="993" w:type="dxa"/>
            <w:vAlign w:val="center"/>
          </w:tcPr>
          <w:p w14:paraId="6F1C5454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AKTS</w:t>
            </w:r>
          </w:p>
        </w:tc>
        <w:tc>
          <w:tcPr>
            <w:tcW w:w="1842" w:type="dxa"/>
          </w:tcPr>
          <w:p w14:paraId="4FBB5991" w14:textId="7B92B3B1" w:rsidR="00FB68B5" w:rsidRPr="00262E2B" w:rsidRDefault="004B0D2C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Açıklama</w:t>
            </w:r>
          </w:p>
        </w:tc>
      </w:tr>
      <w:tr w:rsidR="00262E2B" w:rsidRPr="00262E2B" w14:paraId="7EBAA71D" w14:textId="6167DEB9" w:rsidTr="004B0D2C">
        <w:tc>
          <w:tcPr>
            <w:tcW w:w="1276" w:type="dxa"/>
          </w:tcPr>
          <w:p w14:paraId="139DAF26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 401</w:t>
            </w:r>
          </w:p>
        </w:tc>
        <w:tc>
          <w:tcPr>
            <w:tcW w:w="3544" w:type="dxa"/>
          </w:tcPr>
          <w:p w14:paraId="2354F31D" w14:textId="07F1CDC6" w:rsidR="00FB68B5" w:rsidRPr="00262E2B" w:rsidRDefault="00FB68B5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RUH SAĞLIĞI VE HASTALIKLARI HEMŞİRELİĞİ</w:t>
            </w:r>
          </w:p>
        </w:tc>
        <w:tc>
          <w:tcPr>
            <w:tcW w:w="992" w:type="dxa"/>
          </w:tcPr>
          <w:p w14:paraId="0F06A6CD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</w:tcPr>
          <w:p w14:paraId="0CFF5CC1" w14:textId="0BD89632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851" w:type="dxa"/>
          </w:tcPr>
          <w:p w14:paraId="3B961AF3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2</w:t>
            </w:r>
          </w:p>
        </w:tc>
        <w:tc>
          <w:tcPr>
            <w:tcW w:w="708" w:type="dxa"/>
          </w:tcPr>
          <w:p w14:paraId="0894B705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0</w:t>
            </w:r>
          </w:p>
        </w:tc>
        <w:tc>
          <w:tcPr>
            <w:tcW w:w="993" w:type="dxa"/>
          </w:tcPr>
          <w:p w14:paraId="4C3DED05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3</w:t>
            </w:r>
          </w:p>
        </w:tc>
        <w:tc>
          <w:tcPr>
            <w:tcW w:w="1842" w:type="dxa"/>
          </w:tcPr>
          <w:p w14:paraId="68D8513F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70F4A707" w14:textId="4DB1C942" w:rsidTr="004B0D2C">
        <w:tc>
          <w:tcPr>
            <w:tcW w:w="1276" w:type="dxa"/>
          </w:tcPr>
          <w:p w14:paraId="59A9FC9E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 403</w:t>
            </w:r>
          </w:p>
        </w:tc>
        <w:tc>
          <w:tcPr>
            <w:tcW w:w="3544" w:type="dxa"/>
          </w:tcPr>
          <w:p w14:paraId="694D279E" w14:textId="77777777" w:rsidR="00FB68B5" w:rsidRPr="00262E2B" w:rsidRDefault="00FB68B5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ALK SAĞLIĞI HEMŞİRELİĞİ</w:t>
            </w:r>
          </w:p>
        </w:tc>
        <w:tc>
          <w:tcPr>
            <w:tcW w:w="992" w:type="dxa"/>
          </w:tcPr>
          <w:p w14:paraId="7CA7B98A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</w:tcPr>
          <w:p w14:paraId="4FF5B9A8" w14:textId="0D39C784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851" w:type="dxa"/>
          </w:tcPr>
          <w:p w14:paraId="20E03308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2</w:t>
            </w:r>
          </w:p>
        </w:tc>
        <w:tc>
          <w:tcPr>
            <w:tcW w:w="708" w:type="dxa"/>
          </w:tcPr>
          <w:p w14:paraId="54127AF1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0</w:t>
            </w:r>
          </w:p>
        </w:tc>
        <w:tc>
          <w:tcPr>
            <w:tcW w:w="993" w:type="dxa"/>
          </w:tcPr>
          <w:p w14:paraId="640362DD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3</w:t>
            </w:r>
          </w:p>
        </w:tc>
        <w:tc>
          <w:tcPr>
            <w:tcW w:w="1842" w:type="dxa"/>
          </w:tcPr>
          <w:p w14:paraId="3882CDFB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643499DA" w14:textId="0D24EA55" w:rsidTr="004B0D2C">
        <w:tc>
          <w:tcPr>
            <w:tcW w:w="1276" w:type="dxa"/>
          </w:tcPr>
          <w:p w14:paraId="74B8A336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 405</w:t>
            </w:r>
          </w:p>
        </w:tc>
        <w:tc>
          <w:tcPr>
            <w:tcW w:w="3544" w:type="dxa"/>
            <w:shd w:val="clear" w:color="auto" w:fill="FFFFFF" w:themeFill="background1"/>
          </w:tcPr>
          <w:p w14:paraId="6A5A4F91" w14:textId="77777777" w:rsidR="00FB68B5" w:rsidRPr="00262E2B" w:rsidRDefault="00FB68B5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ESLEKİ YABANCI DİL V</w:t>
            </w:r>
          </w:p>
        </w:tc>
        <w:tc>
          <w:tcPr>
            <w:tcW w:w="992" w:type="dxa"/>
            <w:shd w:val="clear" w:color="auto" w:fill="FFFFFF" w:themeFill="background1"/>
          </w:tcPr>
          <w:p w14:paraId="2DD16A33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FFFFFF" w:themeFill="background1"/>
          </w:tcPr>
          <w:p w14:paraId="25AB5EBF" w14:textId="4985D1E0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851" w:type="dxa"/>
            <w:shd w:val="clear" w:color="auto" w:fill="FFFFFF" w:themeFill="background1"/>
          </w:tcPr>
          <w:p w14:paraId="3A5E7C89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708" w:type="dxa"/>
            <w:shd w:val="clear" w:color="auto" w:fill="FFFFFF" w:themeFill="background1"/>
          </w:tcPr>
          <w:p w14:paraId="55DC619E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993" w:type="dxa"/>
            <w:shd w:val="clear" w:color="auto" w:fill="FFFFFF" w:themeFill="background1"/>
          </w:tcPr>
          <w:p w14:paraId="0299E00A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1842" w:type="dxa"/>
            <w:shd w:val="clear" w:color="auto" w:fill="FFFFFF" w:themeFill="background1"/>
          </w:tcPr>
          <w:p w14:paraId="5C3E71AE" w14:textId="77777777" w:rsidR="00FB68B5" w:rsidRPr="00262E2B" w:rsidRDefault="00FB68B5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</w:tbl>
    <w:p w14:paraId="4D346740" w14:textId="77777777" w:rsidR="00FA6BED" w:rsidRPr="00262E2B" w:rsidRDefault="00FA6BED">
      <w:pPr>
        <w:rPr>
          <w:color w:val="000000" w:themeColor="text1"/>
        </w:rPr>
      </w:pPr>
    </w:p>
    <w:p w14:paraId="6E69F14B" w14:textId="77777777" w:rsidR="00FA6BED" w:rsidRPr="00262E2B" w:rsidRDefault="00FA6BED">
      <w:pPr>
        <w:rPr>
          <w:color w:val="000000" w:themeColor="text1"/>
        </w:rPr>
      </w:pPr>
    </w:p>
    <w:tbl>
      <w:tblPr>
        <w:tblStyle w:val="TabloKlavuzu1"/>
        <w:tblW w:w="10915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276"/>
        <w:gridCol w:w="5667"/>
        <w:gridCol w:w="567"/>
        <w:gridCol w:w="395"/>
        <w:gridCol w:w="1134"/>
        <w:gridCol w:w="1876"/>
      </w:tblGrid>
      <w:tr w:rsidR="00262E2B" w:rsidRPr="00262E2B" w14:paraId="54C59DA9" w14:textId="77777777" w:rsidTr="00262E2B">
        <w:trPr>
          <w:trHeight w:val="524"/>
        </w:trPr>
        <w:tc>
          <w:tcPr>
            <w:tcW w:w="109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  <w:hideMark/>
          </w:tcPr>
          <w:p w14:paraId="52850961" w14:textId="3FE3B930" w:rsidR="00FA6BED" w:rsidRPr="00262E2B" w:rsidRDefault="00FA6BED" w:rsidP="00FA6BED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Formasyon Seç 4 Güz **</w:t>
            </w:r>
          </w:p>
        </w:tc>
      </w:tr>
      <w:tr w:rsidR="00262E2B" w:rsidRPr="00262E2B" w14:paraId="49823EBD" w14:textId="77777777" w:rsidTr="00262E2B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3E4AEA" w14:textId="77777777" w:rsidR="00FA6BED" w:rsidRPr="00262E2B" w:rsidRDefault="00FA6BED" w:rsidP="00FA6BE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Ders Kodu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CCC9C6" w14:textId="77777777" w:rsidR="00FA6BED" w:rsidRPr="00262E2B" w:rsidRDefault="00FA6BED" w:rsidP="00FA6BE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Dersin Adı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6597CF" w14:textId="77777777" w:rsidR="00FA6BED" w:rsidRPr="00262E2B" w:rsidRDefault="00FA6BED" w:rsidP="00FA6BE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7DA2BD" w14:textId="77777777" w:rsidR="00FA6BED" w:rsidRPr="00262E2B" w:rsidRDefault="00FA6BED" w:rsidP="00FA6BE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U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D8EB87" w14:textId="77777777" w:rsidR="00FA6BED" w:rsidRPr="00262E2B" w:rsidRDefault="00FA6BED" w:rsidP="00FA6BE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Ulusal Kredi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05CBA" w14:textId="77777777" w:rsidR="00FA6BED" w:rsidRPr="00262E2B" w:rsidRDefault="00FA6BED" w:rsidP="00FA6BE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AKTS</w:t>
            </w:r>
          </w:p>
        </w:tc>
      </w:tr>
      <w:tr w:rsidR="00262E2B" w:rsidRPr="00262E2B" w14:paraId="45404551" w14:textId="77777777" w:rsidTr="00262E2B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DAA1C" w14:textId="77777777" w:rsidR="00FA6BED" w:rsidRPr="00262E2B" w:rsidRDefault="00FA6BED" w:rsidP="00FA6BED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3B8A8" w14:textId="77777777" w:rsidR="00FA6BED" w:rsidRPr="00262E2B" w:rsidRDefault="00FA6BED" w:rsidP="00FA6BED">
            <w:pPr>
              <w:spacing w:line="360" w:lineRule="auto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FDF9E" w14:textId="77777777" w:rsidR="00FA6BED" w:rsidRPr="00262E2B" w:rsidRDefault="00FA6BED" w:rsidP="00FA6BED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2A163" w14:textId="77777777" w:rsidR="00FA6BED" w:rsidRPr="00262E2B" w:rsidRDefault="00FA6BED" w:rsidP="00FA6BED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64FDF" w14:textId="77777777" w:rsidR="00FA6BED" w:rsidRPr="00262E2B" w:rsidRDefault="00FA6BED" w:rsidP="00FA6BED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2F010" w14:textId="77777777" w:rsidR="00FA6BED" w:rsidRPr="00262E2B" w:rsidRDefault="00FA6BED" w:rsidP="00FA6BED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</w:tbl>
    <w:p w14:paraId="4DB01469" w14:textId="77777777" w:rsidR="00FA6BED" w:rsidRPr="00262E2B" w:rsidRDefault="00FA6BED" w:rsidP="00FA6BED">
      <w:pPr>
        <w:spacing w:line="240" w:lineRule="auto"/>
        <w:rPr>
          <w:rFonts w:ascii="Times New Roman" w:hAnsi="Times New Roman" w:cs="Times New Roman"/>
          <w:color w:val="000000" w:themeColor="text1"/>
          <w:sz w:val="16"/>
          <w:szCs w:val="24"/>
        </w:rPr>
      </w:pPr>
      <w:r w:rsidRPr="00262E2B">
        <w:rPr>
          <w:rFonts w:ascii="Times New Roman" w:hAnsi="Times New Roman" w:cs="Times New Roman"/>
          <w:color w:val="000000" w:themeColor="text1"/>
          <w:sz w:val="16"/>
          <w:szCs w:val="24"/>
        </w:rPr>
        <w:t>**Pedagojik Formasyon Birimi tarafından açılacak dersler</w:t>
      </w:r>
    </w:p>
    <w:p w14:paraId="6392C40F" w14:textId="77777777" w:rsidR="007B75C2" w:rsidRPr="00262E2B" w:rsidRDefault="007B75C2">
      <w:pPr>
        <w:rPr>
          <w:color w:val="000000" w:themeColor="text1"/>
        </w:rPr>
      </w:pPr>
      <w:r w:rsidRPr="00262E2B">
        <w:rPr>
          <w:color w:val="000000" w:themeColor="text1"/>
        </w:rPr>
        <w:br w:type="page"/>
      </w:r>
    </w:p>
    <w:p w14:paraId="3AED6033" w14:textId="77777777" w:rsidR="00C030F1" w:rsidRPr="00262E2B" w:rsidRDefault="00BC679D" w:rsidP="007B75C2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  <w:r w:rsidRPr="00262E2B">
        <w:rPr>
          <w:rFonts w:ascii="Times New Roman" w:hAnsi="Times New Roman" w:cs="Times New Roman"/>
          <w:b/>
          <w:color w:val="000000" w:themeColor="text1"/>
          <w:sz w:val="16"/>
          <w:szCs w:val="16"/>
        </w:rPr>
        <w:lastRenderedPageBreak/>
        <w:tab/>
      </w:r>
    </w:p>
    <w:tbl>
      <w:tblPr>
        <w:tblStyle w:val="TabloKlavuzu"/>
        <w:tblW w:w="10915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276"/>
        <w:gridCol w:w="3544"/>
        <w:gridCol w:w="992"/>
        <w:gridCol w:w="709"/>
        <w:gridCol w:w="851"/>
        <w:gridCol w:w="708"/>
        <w:gridCol w:w="709"/>
        <w:gridCol w:w="2126"/>
      </w:tblGrid>
      <w:tr w:rsidR="00262E2B" w:rsidRPr="00262E2B" w14:paraId="2235FA2A" w14:textId="76BD5781" w:rsidTr="00290E13">
        <w:trPr>
          <w:trHeight w:val="483"/>
        </w:trPr>
        <w:tc>
          <w:tcPr>
            <w:tcW w:w="8789" w:type="dxa"/>
            <w:gridSpan w:val="7"/>
            <w:shd w:val="clear" w:color="auto" w:fill="8DB3E2" w:themeFill="text2" w:themeFillTint="66"/>
          </w:tcPr>
          <w:p w14:paraId="3F9069C1" w14:textId="2A25BD65" w:rsidR="00EA08BE" w:rsidRPr="00262E2B" w:rsidRDefault="00EA08BE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32"/>
                <w:szCs w:val="16"/>
              </w:rPr>
              <w:t>VIII. Yarıyıl</w:t>
            </w:r>
          </w:p>
        </w:tc>
        <w:tc>
          <w:tcPr>
            <w:tcW w:w="2126" w:type="dxa"/>
            <w:shd w:val="clear" w:color="auto" w:fill="8DB3E2" w:themeFill="text2" w:themeFillTint="66"/>
          </w:tcPr>
          <w:p w14:paraId="58D2DAB6" w14:textId="77777777" w:rsidR="00EA08BE" w:rsidRPr="00262E2B" w:rsidRDefault="00EA08BE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19362BFA" w14:textId="77777777" w:rsidTr="00290E13">
        <w:tc>
          <w:tcPr>
            <w:tcW w:w="8789" w:type="dxa"/>
            <w:gridSpan w:val="7"/>
            <w:shd w:val="clear" w:color="auto" w:fill="8DB3E2" w:themeFill="text2" w:themeFillTint="66"/>
          </w:tcPr>
          <w:p w14:paraId="4C0372DE" w14:textId="21C06A9D" w:rsidR="005F2A16" w:rsidRPr="00262E2B" w:rsidRDefault="007C2ACD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 xml:space="preserve">Seçmeli Ders </w:t>
            </w:r>
            <w:proofErr w:type="spellStart"/>
            <w:r w:rsidR="005F2A16"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XI</w:t>
            </w: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II</w:t>
            </w:r>
            <w:r w:rsidR="005F2A16"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vertAlign w:val="superscript"/>
              </w:rPr>
              <w:t>a</w:t>
            </w:r>
            <w:proofErr w:type="spellEnd"/>
          </w:p>
        </w:tc>
        <w:tc>
          <w:tcPr>
            <w:tcW w:w="2126" w:type="dxa"/>
            <w:shd w:val="clear" w:color="auto" w:fill="8DB3E2" w:themeFill="text2" w:themeFillTint="66"/>
          </w:tcPr>
          <w:p w14:paraId="3B5A7B3A" w14:textId="77777777" w:rsidR="005F2A16" w:rsidRPr="00262E2B" w:rsidRDefault="005F2A16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5626DD4B" w14:textId="77777777" w:rsidTr="00290E13">
        <w:tc>
          <w:tcPr>
            <w:tcW w:w="1276" w:type="dxa"/>
            <w:vAlign w:val="center"/>
          </w:tcPr>
          <w:p w14:paraId="52C8442E" w14:textId="28D8CAE4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Ders Kodu</w:t>
            </w:r>
          </w:p>
        </w:tc>
        <w:tc>
          <w:tcPr>
            <w:tcW w:w="3544" w:type="dxa"/>
            <w:vAlign w:val="center"/>
          </w:tcPr>
          <w:p w14:paraId="67EC8415" w14:textId="1FEC682B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Dersin Adı</w:t>
            </w:r>
          </w:p>
        </w:tc>
        <w:tc>
          <w:tcPr>
            <w:tcW w:w="992" w:type="dxa"/>
          </w:tcPr>
          <w:p w14:paraId="7793FEA1" w14:textId="4B64FD35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Koşul*</w:t>
            </w:r>
          </w:p>
        </w:tc>
        <w:tc>
          <w:tcPr>
            <w:tcW w:w="709" w:type="dxa"/>
            <w:vAlign w:val="center"/>
          </w:tcPr>
          <w:p w14:paraId="039C6100" w14:textId="7C52ADF2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T</w:t>
            </w:r>
          </w:p>
        </w:tc>
        <w:tc>
          <w:tcPr>
            <w:tcW w:w="851" w:type="dxa"/>
            <w:vAlign w:val="center"/>
          </w:tcPr>
          <w:p w14:paraId="2141EFE1" w14:textId="0AE81900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U</w:t>
            </w:r>
          </w:p>
        </w:tc>
        <w:tc>
          <w:tcPr>
            <w:tcW w:w="708" w:type="dxa"/>
            <w:vAlign w:val="center"/>
          </w:tcPr>
          <w:p w14:paraId="799C4B06" w14:textId="0513C0B0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K**</w:t>
            </w:r>
          </w:p>
        </w:tc>
        <w:tc>
          <w:tcPr>
            <w:tcW w:w="709" w:type="dxa"/>
            <w:vAlign w:val="center"/>
          </w:tcPr>
          <w:p w14:paraId="7BF71F89" w14:textId="61D3CF71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AKTS</w:t>
            </w:r>
          </w:p>
        </w:tc>
        <w:tc>
          <w:tcPr>
            <w:tcW w:w="2126" w:type="dxa"/>
          </w:tcPr>
          <w:p w14:paraId="5281BC6F" w14:textId="15CA0209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Açıklama</w:t>
            </w:r>
          </w:p>
        </w:tc>
      </w:tr>
      <w:tr w:rsidR="00262E2B" w:rsidRPr="00262E2B" w14:paraId="404AEDFA" w14:textId="70EAC303" w:rsidTr="00290E13">
        <w:tc>
          <w:tcPr>
            <w:tcW w:w="1276" w:type="dxa"/>
            <w:vAlign w:val="center"/>
          </w:tcPr>
          <w:p w14:paraId="34B311EC" w14:textId="751EF7B5" w:rsidR="007C2ACD" w:rsidRPr="00262E2B" w:rsidRDefault="00262E2B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 420</w:t>
            </w:r>
          </w:p>
        </w:tc>
        <w:tc>
          <w:tcPr>
            <w:tcW w:w="3544" w:type="dxa"/>
            <w:shd w:val="clear" w:color="auto" w:fill="FFFFFF" w:themeFill="background1"/>
            <w:vAlign w:val="center"/>
          </w:tcPr>
          <w:p w14:paraId="54C35C8E" w14:textId="1F145A5C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NTERN UYGULAMASI-I</w:t>
            </w:r>
          </w:p>
        </w:tc>
        <w:tc>
          <w:tcPr>
            <w:tcW w:w="992" w:type="dxa"/>
            <w:shd w:val="clear" w:color="auto" w:fill="FFFFFF" w:themeFill="background1"/>
          </w:tcPr>
          <w:p w14:paraId="277EA684" w14:textId="77777777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65C29AE9" w14:textId="2BB05A22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14:paraId="75BDC8FD" w14:textId="7A22E8B0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9</w:t>
            </w:r>
          </w:p>
        </w:tc>
        <w:tc>
          <w:tcPr>
            <w:tcW w:w="708" w:type="dxa"/>
            <w:shd w:val="clear" w:color="auto" w:fill="FFFFFF" w:themeFill="background1"/>
          </w:tcPr>
          <w:p w14:paraId="0CD484C7" w14:textId="574727EA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1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4FF68B4D" w14:textId="146A82C5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0</w:t>
            </w:r>
          </w:p>
        </w:tc>
        <w:tc>
          <w:tcPr>
            <w:tcW w:w="2126" w:type="dxa"/>
            <w:shd w:val="clear" w:color="auto" w:fill="FFFFFF" w:themeFill="background1"/>
          </w:tcPr>
          <w:p w14:paraId="79484D96" w14:textId="2481820B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  <w:tr w:rsidR="00262E2B" w:rsidRPr="00262E2B" w14:paraId="21380843" w14:textId="77777777" w:rsidTr="00CC478B">
        <w:tc>
          <w:tcPr>
            <w:tcW w:w="1276" w:type="dxa"/>
            <w:vAlign w:val="center"/>
          </w:tcPr>
          <w:p w14:paraId="12DDB2B0" w14:textId="50CF098C" w:rsidR="007C2ACD" w:rsidRPr="00262E2B" w:rsidRDefault="00262E2B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MF 422</w:t>
            </w:r>
          </w:p>
        </w:tc>
        <w:tc>
          <w:tcPr>
            <w:tcW w:w="3544" w:type="dxa"/>
            <w:shd w:val="clear" w:color="auto" w:fill="FFFFFF" w:themeFill="background1"/>
            <w:vAlign w:val="center"/>
          </w:tcPr>
          <w:p w14:paraId="5E1CCDE5" w14:textId="6ADB3916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NTERN UYGULAMASI-II</w:t>
            </w:r>
          </w:p>
        </w:tc>
        <w:tc>
          <w:tcPr>
            <w:tcW w:w="992" w:type="dxa"/>
            <w:shd w:val="clear" w:color="auto" w:fill="FFFFFF" w:themeFill="background1"/>
          </w:tcPr>
          <w:p w14:paraId="1213C0BB" w14:textId="77777777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1AD5870D" w14:textId="704027A6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14:paraId="0CAAAB48" w14:textId="16EC89F8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9</w:t>
            </w:r>
          </w:p>
        </w:tc>
        <w:tc>
          <w:tcPr>
            <w:tcW w:w="708" w:type="dxa"/>
            <w:shd w:val="clear" w:color="auto" w:fill="FFFFFF" w:themeFill="background1"/>
          </w:tcPr>
          <w:p w14:paraId="0A79AD6B" w14:textId="2B6792BC" w:rsidR="007C2ACD" w:rsidRPr="00262E2B" w:rsidRDefault="007C2ACD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1</w:t>
            </w:r>
          </w:p>
        </w:tc>
        <w:tc>
          <w:tcPr>
            <w:tcW w:w="709" w:type="dxa"/>
            <w:shd w:val="clear" w:color="auto" w:fill="FFFFFF" w:themeFill="background1"/>
          </w:tcPr>
          <w:p w14:paraId="78FEA78D" w14:textId="420F237D" w:rsidR="007C2ACD" w:rsidRPr="00262E2B" w:rsidRDefault="00471999" w:rsidP="007B75C2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62E2B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0</w:t>
            </w:r>
          </w:p>
        </w:tc>
        <w:tc>
          <w:tcPr>
            <w:tcW w:w="2126" w:type="dxa"/>
            <w:shd w:val="clear" w:color="auto" w:fill="FFFFFF" w:themeFill="background1"/>
          </w:tcPr>
          <w:p w14:paraId="5C6EC994" w14:textId="176699D8" w:rsidR="007C2ACD" w:rsidRPr="00262E2B" w:rsidRDefault="007C2ACD" w:rsidP="007B75C2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</w:tr>
    </w:tbl>
    <w:p w14:paraId="58E9EBAF" w14:textId="5367002B" w:rsidR="00F25336" w:rsidRPr="00262E2B" w:rsidRDefault="00F25336" w:rsidP="007B75C2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16"/>
          <w:szCs w:val="16"/>
        </w:rPr>
      </w:pPr>
      <w:r w:rsidRPr="00262E2B">
        <w:rPr>
          <w:rFonts w:ascii="Times New Roman" w:hAnsi="Times New Roman" w:cs="Times New Roman"/>
          <w:bCs/>
          <w:color w:val="000000" w:themeColor="text1"/>
          <w:sz w:val="16"/>
          <w:szCs w:val="16"/>
        </w:rPr>
        <w:t>* İlgili dersin ön koşulu olan derse ait ders kodu</w:t>
      </w:r>
      <w:r w:rsidR="005F2A16" w:rsidRPr="00262E2B">
        <w:rPr>
          <w:rFonts w:ascii="Times New Roman" w:hAnsi="Times New Roman" w:cs="Times New Roman"/>
          <w:bCs/>
          <w:color w:val="000000" w:themeColor="text1"/>
          <w:sz w:val="16"/>
          <w:szCs w:val="16"/>
        </w:rPr>
        <w:t xml:space="preserve"> </w:t>
      </w:r>
      <w:r w:rsidRPr="00262E2B">
        <w:rPr>
          <w:rFonts w:ascii="Times New Roman" w:hAnsi="Times New Roman" w:cs="Times New Roman"/>
          <w:bCs/>
          <w:color w:val="000000" w:themeColor="text1"/>
          <w:sz w:val="16"/>
          <w:szCs w:val="16"/>
        </w:rPr>
        <w:t xml:space="preserve"> ** Ulusal Kredi</w:t>
      </w:r>
    </w:p>
    <w:p w14:paraId="57BECDD1" w14:textId="0967ED50" w:rsidR="00F25336" w:rsidRPr="00262E2B" w:rsidRDefault="00F25336" w:rsidP="007B75C2">
      <w:pPr>
        <w:spacing w:line="240" w:lineRule="auto"/>
        <w:contextualSpacing/>
        <w:rPr>
          <w:rFonts w:ascii="Times New Roman" w:hAnsi="Times New Roman" w:cs="Times New Roman"/>
          <w:bCs/>
          <w:color w:val="000000" w:themeColor="text1"/>
          <w:sz w:val="16"/>
          <w:szCs w:val="16"/>
        </w:rPr>
      </w:pPr>
      <w:r w:rsidRPr="00262E2B">
        <w:rPr>
          <w:rFonts w:ascii="Times New Roman" w:hAnsi="Times New Roman" w:cs="Times New Roman"/>
          <w:bCs/>
          <w:iCs/>
          <w:color w:val="000000" w:themeColor="text1"/>
          <w:sz w:val="16"/>
          <w:szCs w:val="16"/>
        </w:rPr>
        <w:t>NOT: Klinik uygulama öncesi 4 saatlik iş sağlığı güvenliği konusunda yapılacak eğitim programına tüm öğrencilerin katılması zorunludur.</w:t>
      </w:r>
    </w:p>
    <w:p w14:paraId="57DA2475" w14:textId="4DEABDF1" w:rsidR="00BC679D" w:rsidRPr="00262E2B" w:rsidRDefault="00BC679D" w:rsidP="007B75C2">
      <w:pPr>
        <w:spacing w:line="240" w:lineRule="auto"/>
        <w:contextualSpacing/>
        <w:rPr>
          <w:rFonts w:ascii="Times New Roman" w:hAnsi="Times New Roman" w:cs="Times New Roman"/>
          <w:bCs/>
          <w:color w:val="000000" w:themeColor="text1"/>
          <w:sz w:val="16"/>
          <w:szCs w:val="16"/>
        </w:rPr>
      </w:pPr>
      <w:r w:rsidRPr="00262E2B">
        <w:rPr>
          <w:rFonts w:ascii="Times New Roman" w:hAnsi="Times New Roman" w:cs="Times New Roman"/>
          <w:bCs/>
          <w:color w:val="000000" w:themeColor="text1"/>
          <w:sz w:val="16"/>
          <w:szCs w:val="16"/>
        </w:rPr>
        <w:tab/>
      </w:r>
      <w:r w:rsidRPr="00262E2B">
        <w:rPr>
          <w:rFonts w:ascii="Times New Roman" w:hAnsi="Times New Roman" w:cs="Times New Roman"/>
          <w:bCs/>
          <w:color w:val="000000" w:themeColor="text1"/>
          <w:sz w:val="16"/>
          <w:szCs w:val="16"/>
        </w:rPr>
        <w:tab/>
      </w:r>
      <w:r w:rsidRPr="00262E2B">
        <w:rPr>
          <w:rFonts w:ascii="Times New Roman" w:hAnsi="Times New Roman" w:cs="Times New Roman"/>
          <w:bCs/>
          <w:color w:val="000000" w:themeColor="text1"/>
          <w:sz w:val="16"/>
          <w:szCs w:val="16"/>
        </w:rPr>
        <w:tab/>
      </w:r>
      <w:r w:rsidRPr="00262E2B">
        <w:rPr>
          <w:rFonts w:ascii="Times New Roman" w:hAnsi="Times New Roman" w:cs="Times New Roman"/>
          <w:bCs/>
          <w:color w:val="000000" w:themeColor="text1"/>
          <w:sz w:val="16"/>
          <w:szCs w:val="16"/>
        </w:rPr>
        <w:tab/>
      </w:r>
      <w:r w:rsidRPr="00262E2B">
        <w:rPr>
          <w:rFonts w:ascii="Times New Roman" w:hAnsi="Times New Roman" w:cs="Times New Roman"/>
          <w:bCs/>
          <w:color w:val="000000" w:themeColor="text1"/>
          <w:sz w:val="16"/>
          <w:szCs w:val="16"/>
        </w:rPr>
        <w:tab/>
      </w:r>
      <w:r w:rsidRPr="00262E2B">
        <w:rPr>
          <w:rFonts w:ascii="Times New Roman" w:hAnsi="Times New Roman" w:cs="Times New Roman"/>
          <w:bCs/>
          <w:color w:val="000000" w:themeColor="text1"/>
          <w:sz w:val="16"/>
          <w:szCs w:val="16"/>
        </w:rPr>
        <w:tab/>
      </w:r>
    </w:p>
    <w:p w14:paraId="770BCDC4" w14:textId="77777777" w:rsidR="00FA6BED" w:rsidRPr="00262E2B" w:rsidRDefault="00FA6BED" w:rsidP="007B75C2">
      <w:pPr>
        <w:spacing w:line="240" w:lineRule="auto"/>
        <w:contextualSpacing/>
        <w:rPr>
          <w:rFonts w:ascii="Times New Roman" w:hAnsi="Times New Roman" w:cs="Times New Roman"/>
          <w:bCs/>
          <w:color w:val="000000" w:themeColor="text1"/>
          <w:sz w:val="16"/>
          <w:szCs w:val="16"/>
        </w:rPr>
      </w:pPr>
    </w:p>
    <w:p w14:paraId="1AE1DF4D" w14:textId="77777777" w:rsidR="00FA6BED" w:rsidRPr="00262E2B" w:rsidRDefault="00FA6BED" w:rsidP="007B75C2">
      <w:pPr>
        <w:spacing w:line="240" w:lineRule="auto"/>
        <w:contextualSpacing/>
        <w:rPr>
          <w:rFonts w:ascii="Times New Roman" w:hAnsi="Times New Roman" w:cs="Times New Roman"/>
          <w:bCs/>
          <w:color w:val="000000" w:themeColor="text1"/>
          <w:sz w:val="16"/>
          <w:szCs w:val="16"/>
        </w:rPr>
      </w:pPr>
    </w:p>
    <w:p w14:paraId="664053A1" w14:textId="77777777" w:rsidR="00FA6BED" w:rsidRPr="00262E2B" w:rsidRDefault="00FA6BED" w:rsidP="007B75C2">
      <w:pPr>
        <w:spacing w:line="240" w:lineRule="auto"/>
        <w:contextualSpacing/>
        <w:rPr>
          <w:rFonts w:ascii="Times New Roman" w:hAnsi="Times New Roman" w:cs="Times New Roman"/>
          <w:bCs/>
          <w:color w:val="000000" w:themeColor="text1"/>
          <w:sz w:val="16"/>
          <w:szCs w:val="16"/>
        </w:rPr>
      </w:pPr>
    </w:p>
    <w:tbl>
      <w:tblPr>
        <w:tblStyle w:val="TabloKlavuzu2"/>
        <w:tblW w:w="10915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276"/>
        <w:gridCol w:w="5667"/>
        <w:gridCol w:w="567"/>
        <w:gridCol w:w="395"/>
        <w:gridCol w:w="1134"/>
        <w:gridCol w:w="1876"/>
      </w:tblGrid>
      <w:tr w:rsidR="00262E2B" w:rsidRPr="00262E2B" w14:paraId="1D98FB85" w14:textId="77777777" w:rsidTr="00262E2B">
        <w:trPr>
          <w:trHeight w:val="524"/>
        </w:trPr>
        <w:tc>
          <w:tcPr>
            <w:tcW w:w="109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  <w:hideMark/>
          </w:tcPr>
          <w:p w14:paraId="256E900D" w14:textId="6388E393" w:rsidR="00FA6BED" w:rsidRPr="00262E2B" w:rsidRDefault="00FA6BED" w:rsidP="00FA6BED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Formasyon Seç 4 Bahar **</w:t>
            </w:r>
          </w:p>
        </w:tc>
      </w:tr>
      <w:tr w:rsidR="00262E2B" w:rsidRPr="00262E2B" w14:paraId="114F1222" w14:textId="77777777" w:rsidTr="00262E2B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F5EB05" w14:textId="77777777" w:rsidR="00FA6BED" w:rsidRPr="00262E2B" w:rsidRDefault="00FA6BED" w:rsidP="00FA6BE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Ders Kodu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45E027" w14:textId="77777777" w:rsidR="00FA6BED" w:rsidRPr="00262E2B" w:rsidRDefault="00FA6BED" w:rsidP="00FA6BE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Dersin Adı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B520FF" w14:textId="77777777" w:rsidR="00FA6BED" w:rsidRPr="00262E2B" w:rsidRDefault="00FA6BED" w:rsidP="00FA6BE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BF8E88" w14:textId="77777777" w:rsidR="00FA6BED" w:rsidRPr="00262E2B" w:rsidRDefault="00FA6BED" w:rsidP="00FA6BE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U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CBE493" w14:textId="77777777" w:rsidR="00FA6BED" w:rsidRPr="00262E2B" w:rsidRDefault="00FA6BED" w:rsidP="00FA6BE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Ulusal Kredi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0CCE32" w14:textId="77777777" w:rsidR="00FA6BED" w:rsidRPr="00262E2B" w:rsidRDefault="00FA6BED" w:rsidP="00FA6BE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262E2B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AKTS</w:t>
            </w:r>
          </w:p>
        </w:tc>
        <w:bookmarkStart w:id="0" w:name="_GoBack"/>
        <w:bookmarkEnd w:id="0"/>
      </w:tr>
      <w:tr w:rsidR="00262E2B" w:rsidRPr="00262E2B" w14:paraId="4B59FB18" w14:textId="77777777" w:rsidTr="00262E2B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75E26" w14:textId="77777777" w:rsidR="00FA6BED" w:rsidRPr="00262E2B" w:rsidRDefault="00FA6BED" w:rsidP="00FA6BED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638954" w14:textId="77777777" w:rsidR="00FA6BED" w:rsidRPr="00262E2B" w:rsidRDefault="00FA6BED" w:rsidP="00FA6BED">
            <w:pPr>
              <w:spacing w:line="360" w:lineRule="auto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85E31" w14:textId="77777777" w:rsidR="00FA6BED" w:rsidRPr="00262E2B" w:rsidRDefault="00FA6BED" w:rsidP="00FA6BED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24F3F" w14:textId="77777777" w:rsidR="00FA6BED" w:rsidRPr="00262E2B" w:rsidRDefault="00FA6BED" w:rsidP="00FA6BED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70EBC" w14:textId="77777777" w:rsidR="00FA6BED" w:rsidRPr="00262E2B" w:rsidRDefault="00FA6BED" w:rsidP="00FA6BED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D1CE4" w14:textId="77777777" w:rsidR="00FA6BED" w:rsidRPr="00262E2B" w:rsidRDefault="00FA6BED" w:rsidP="00FA6BED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</w:tbl>
    <w:p w14:paraId="56029E43" w14:textId="77777777" w:rsidR="00FA6BED" w:rsidRPr="00262E2B" w:rsidRDefault="00FA6BED" w:rsidP="00FA6BED">
      <w:pPr>
        <w:spacing w:line="240" w:lineRule="auto"/>
        <w:rPr>
          <w:rFonts w:ascii="Times New Roman" w:hAnsi="Times New Roman" w:cs="Times New Roman"/>
          <w:color w:val="000000" w:themeColor="text1"/>
          <w:sz w:val="16"/>
          <w:szCs w:val="24"/>
        </w:rPr>
      </w:pPr>
      <w:r w:rsidRPr="00262E2B">
        <w:rPr>
          <w:rFonts w:ascii="Times New Roman" w:hAnsi="Times New Roman" w:cs="Times New Roman"/>
          <w:color w:val="000000" w:themeColor="text1"/>
          <w:sz w:val="16"/>
          <w:szCs w:val="24"/>
        </w:rPr>
        <w:t>**Pedagojik Formasyon Birimi tarafından açılacak dersler</w:t>
      </w:r>
    </w:p>
    <w:p w14:paraId="4CD52C57" w14:textId="77777777" w:rsidR="00FA6BED" w:rsidRPr="00262E2B" w:rsidRDefault="00FA6BED" w:rsidP="007B75C2">
      <w:pPr>
        <w:spacing w:line="240" w:lineRule="auto"/>
        <w:contextualSpacing/>
        <w:rPr>
          <w:rFonts w:ascii="Times New Roman" w:hAnsi="Times New Roman" w:cs="Times New Roman"/>
          <w:bCs/>
          <w:color w:val="000000" w:themeColor="text1"/>
          <w:sz w:val="16"/>
          <w:szCs w:val="16"/>
        </w:rPr>
      </w:pPr>
    </w:p>
    <w:sectPr w:rsidR="00FA6BED" w:rsidRPr="00262E2B" w:rsidSect="00BC679D">
      <w:footerReference w:type="default" r:id="rId9"/>
      <w:pgSz w:w="11906" w:h="16838"/>
      <w:pgMar w:top="426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A00C99" w14:textId="77777777" w:rsidR="00BC7351" w:rsidRDefault="00BC7351" w:rsidP="007E3BBE">
      <w:pPr>
        <w:spacing w:after="0" w:line="240" w:lineRule="auto"/>
      </w:pPr>
      <w:r>
        <w:separator/>
      </w:r>
    </w:p>
  </w:endnote>
  <w:endnote w:type="continuationSeparator" w:id="0">
    <w:p w14:paraId="45B608B8" w14:textId="77777777" w:rsidR="00BC7351" w:rsidRDefault="00BC7351" w:rsidP="007E3B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31199A" w14:textId="37013F55" w:rsidR="001F64CE" w:rsidRDefault="001F64CE" w:rsidP="00370741">
    <w:pPr>
      <w:pStyle w:val="Altbilgi"/>
      <w:ind w:hanging="567"/>
    </w:pPr>
    <w:r w:rsidRPr="00C23CE2">
      <w:t>Form No: 44007183.FR.02</w:t>
    </w:r>
    <w:r>
      <w:tab/>
    </w:r>
    <w:r>
      <w:tab/>
    </w:r>
    <w:proofErr w:type="spellStart"/>
    <w:r>
      <w:t>Rev</w:t>
    </w:r>
    <w:proofErr w:type="spellEnd"/>
    <w:r>
      <w:t xml:space="preserve"> No:03</w:t>
    </w:r>
  </w:p>
  <w:p w14:paraId="69AFF18C" w14:textId="77777777" w:rsidR="001F64CE" w:rsidRDefault="001F64CE" w:rsidP="007E3BBE">
    <w:pPr>
      <w:pStyle w:val="Altbilgi"/>
      <w:tabs>
        <w:tab w:val="clear" w:pos="4536"/>
        <w:tab w:val="clear" w:pos="9072"/>
        <w:tab w:val="left" w:pos="1740"/>
      </w:tabs>
    </w:pP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E2FA3F" w14:textId="77777777" w:rsidR="00BC7351" w:rsidRDefault="00BC7351" w:rsidP="007E3BBE">
      <w:pPr>
        <w:spacing w:after="0" w:line="240" w:lineRule="auto"/>
      </w:pPr>
      <w:r>
        <w:separator/>
      </w:r>
    </w:p>
  </w:footnote>
  <w:footnote w:type="continuationSeparator" w:id="0">
    <w:p w14:paraId="0370BAFE" w14:textId="77777777" w:rsidR="00BC7351" w:rsidRDefault="00BC7351" w:rsidP="007E3B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9F4A7D"/>
    <w:multiLevelType w:val="hybridMultilevel"/>
    <w:tmpl w:val="82768D6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2645DB"/>
    <w:multiLevelType w:val="hybridMultilevel"/>
    <w:tmpl w:val="F23C7CAE"/>
    <w:lvl w:ilvl="0" w:tplc="3E628E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CF341C8"/>
    <w:multiLevelType w:val="hybridMultilevel"/>
    <w:tmpl w:val="C6263DA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2szS3NDQztrQwtzRS0lEKTi0uzszPAykwrQUAIwPQMiwAAAA="/>
  </w:docVars>
  <w:rsids>
    <w:rsidRoot w:val="00BC679D"/>
    <w:rsid w:val="00032D1B"/>
    <w:rsid w:val="00067683"/>
    <w:rsid w:val="000775F6"/>
    <w:rsid w:val="000A5EBB"/>
    <w:rsid w:val="000B13E5"/>
    <w:rsid w:val="000B73E8"/>
    <w:rsid w:val="000E031D"/>
    <w:rsid w:val="000F0419"/>
    <w:rsid w:val="000F16AE"/>
    <w:rsid w:val="000F4259"/>
    <w:rsid w:val="00116291"/>
    <w:rsid w:val="00126F1A"/>
    <w:rsid w:val="001305B2"/>
    <w:rsid w:val="0013541E"/>
    <w:rsid w:val="001843FA"/>
    <w:rsid w:val="00185CE3"/>
    <w:rsid w:val="001F64CE"/>
    <w:rsid w:val="00231768"/>
    <w:rsid w:val="002528C6"/>
    <w:rsid w:val="00262E2B"/>
    <w:rsid w:val="002760B2"/>
    <w:rsid w:val="00290E13"/>
    <w:rsid w:val="002A151B"/>
    <w:rsid w:val="002A3C64"/>
    <w:rsid w:val="002B430D"/>
    <w:rsid w:val="002D5881"/>
    <w:rsid w:val="002E0242"/>
    <w:rsid w:val="002F0B3E"/>
    <w:rsid w:val="00341216"/>
    <w:rsid w:val="00370741"/>
    <w:rsid w:val="003766E1"/>
    <w:rsid w:val="003B510D"/>
    <w:rsid w:val="003D3C47"/>
    <w:rsid w:val="003E1301"/>
    <w:rsid w:val="004027D4"/>
    <w:rsid w:val="00402AC0"/>
    <w:rsid w:val="0040594D"/>
    <w:rsid w:val="00407BAA"/>
    <w:rsid w:val="0043059E"/>
    <w:rsid w:val="0044521C"/>
    <w:rsid w:val="00446267"/>
    <w:rsid w:val="00471999"/>
    <w:rsid w:val="004B0D2C"/>
    <w:rsid w:val="004B6521"/>
    <w:rsid w:val="004C1ED1"/>
    <w:rsid w:val="004F6F3E"/>
    <w:rsid w:val="00526F47"/>
    <w:rsid w:val="00531278"/>
    <w:rsid w:val="0054620C"/>
    <w:rsid w:val="005630BC"/>
    <w:rsid w:val="005735BD"/>
    <w:rsid w:val="00585759"/>
    <w:rsid w:val="005C2F8F"/>
    <w:rsid w:val="005E5D8F"/>
    <w:rsid w:val="005F2A16"/>
    <w:rsid w:val="00610E23"/>
    <w:rsid w:val="00613BAB"/>
    <w:rsid w:val="00624FD8"/>
    <w:rsid w:val="00630A26"/>
    <w:rsid w:val="00661852"/>
    <w:rsid w:val="00671D9C"/>
    <w:rsid w:val="006745EC"/>
    <w:rsid w:val="00680B03"/>
    <w:rsid w:val="006A741A"/>
    <w:rsid w:val="006E6C88"/>
    <w:rsid w:val="00721442"/>
    <w:rsid w:val="007244C1"/>
    <w:rsid w:val="00746EAC"/>
    <w:rsid w:val="00751C9D"/>
    <w:rsid w:val="00770A24"/>
    <w:rsid w:val="007A0566"/>
    <w:rsid w:val="007B75C2"/>
    <w:rsid w:val="007C2ACD"/>
    <w:rsid w:val="007E3BBE"/>
    <w:rsid w:val="00803CA8"/>
    <w:rsid w:val="0080794A"/>
    <w:rsid w:val="00811530"/>
    <w:rsid w:val="00820535"/>
    <w:rsid w:val="00830460"/>
    <w:rsid w:val="00853203"/>
    <w:rsid w:val="008640ED"/>
    <w:rsid w:val="008B2663"/>
    <w:rsid w:val="008D177F"/>
    <w:rsid w:val="008F770F"/>
    <w:rsid w:val="00994A77"/>
    <w:rsid w:val="009A374D"/>
    <w:rsid w:val="009C6CB7"/>
    <w:rsid w:val="00A150E6"/>
    <w:rsid w:val="00A37CF3"/>
    <w:rsid w:val="00A53769"/>
    <w:rsid w:val="00A614A1"/>
    <w:rsid w:val="00A6214E"/>
    <w:rsid w:val="00A722E7"/>
    <w:rsid w:val="00A754CA"/>
    <w:rsid w:val="00A90E63"/>
    <w:rsid w:val="00AD0EA3"/>
    <w:rsid w:val="00B105A6"/>
    <w:rsid w:val="00B34F98"/>
    <w:rsid w:val="00B56A16"/>
    <w:rsid w:val="00B65DAB"/>
    <w:rsid w:val="00B671B5"/>
    <w:rsid w:val="00B70E8E"/>
    <w:rsid w:val="00B82A84"/>
    <w:rsid w:val="00B83289"/>
    <w:rsid w:val="00B84DBF"/>
    <w:rsid w:val="00B94E92"/>
    <w:rsid w:val="00BC0387"/>
    <w:rsid w:val="00BC28EE"/>
    <w:rsid w:val="00BC679D"/>
    <w:rsid w:val="00BC71E1"/>
    <w:rsid w:val="00BC7351"/>
    <w:rsid w:val="00BC73F1"/>
    <w:rsid w:val="00BD078D"/>
    <w:rsid w:val="00BF6EEA"/>
    <w:rsid w:val="00C030F1"/>
    <w:rsid w:val="00C05E3D"/>
    <w:rsid w:val="00C20EE1"/>
    <w:rsid w:val="00C23CE2"/>
    <w:rsid w:val="00C75EE2"/>
    <w:rsid w:val="00C93DF5"/>
    <w:rsid w:val="00CA42F1"/>
    <w:rsid w:val="00CC7EEB"/>
    <w:rsid w:val="00CD00BF"/>
    <w:rsid w:val="00CD1A09"/>
    <w:rsid w:val="00CE0EA3"/>
    <w:rsid w:val="00CF47C8"/>
    <w:rsid w:val="00CF72FC"/>
    <w:rsid w:val="00D03EEA"/>
    <w:rsid w:val="00D11BE1"/>
    <w:rsid w:val="00DB149C"/>
    <w:rsid w:val="00DE73BB"/>
    <w:rsid w:val="00DF4F47"/>
    <w:rsid w:val="00E00E0B"/>
    <w:rsid w:val="00E17F48"/>
    <w:rsid w:val="00E227C6"/>
    <w:rsid w:val="00E44E4C"/>
    <w:rsid w:val="00E5653A"/>
    <w:rsid w:val="00E90E0E"/>
    <w:rsid w:val="00EA08BE"/>
    <w:rsid w:val="00EB1021"/>
    <w:rsid w:val="00EB35F9"/>
    <w:rsid w:val="00EB5061"/>
    <w:rsid w:val="00F0224E"/>
    <w:rsid w:val="00F25336"/>
    <w:rsid w:val="00F32A66"/>
    <w:rsid w:val="00F36DFB"/>
    <w:rsid w:val="00F57065"/>
    <w:rsid w:val="00F67FA1"/>
    <w:rsid w:val="00F90814"/>
    <w:rsid w:val="00FA6BED"/>
    <w:rsid w:val="00FB68B5"/>
    <w:rsid w:val="00FC59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43F4ED"/>
  <w15:docId w15:val="{E13F4563-33CB-4F8D-94CD-7F5F315A6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BC67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BC679D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7E3B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E3BBE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7E3B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7E3BBE"/>
  </w:style>
  <w:style w:type="paragraph" w:styleId="Altbilgi">
    <w:name w:val="footer"/>
    <w:basedOn w:val="Normal"/>
    <w:link w:val="AltbilgiChar"/>
    <w:uiPriority w:val="99"/>
    <w:unhideWhenUsed/>
    <w:rsid w:val="007E3B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7E3BBE"/>
  </w:style>
  <w:style w:type="table" w:customStyle="1" w:styleId="TabloKlavuzu1">
    <w:name w:val="Tablo Kılavuzu1"/>
    <w:basedOn w:val="NormalTablo"/>
    <w:next w:val="TabloKlavuzu"/>
    <w:uiPriority w:val="59"/>
    <w:rsid w:val="00FA6B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59"/>
    <w:rsid w:val="00FA6B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9D5FBA-91E8-4693-AC84-7E974FBE64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012</Words>
  <Characters>5772</Characters>
  <Application>Microsoft Office Word</Application>
  <DocSecurity>0</DocSecurity>
  <Lines>48</Lines>
  <Paragraphs>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idb</dc:creator>
  <cp:lastModifiedBy>hakem</cp:lastModifiedBy>
  <cp:revision>4</cp:revision>
  <cp:lastPrinted>2021-06-10T07:54:00Z</cp:lastPrinted>
  <dcterms:created xsi:type="dcterms:W3CDTF">2023-08-21T07:54:00Z</dcterms:created>
  <dcterms:modified xsi:type="dcterms:W3CDTF">2023-08-21T08:05:00Z</dcterms:modified>
</cp:coreProperties>
</file>